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5A6928" w14:textId="77777777" w:rsidR="00475A88" w:rsidRPr="00DE18FF" w:rsidRDefault="005F0078" w:rsidP="00DE18FF">
      <w:pPr>
        <w:pStyle w:val="Heading1"/>
        <w:spacing w:before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bookmarkStart w:id="0" w:name="header-n2"/>
      <w:r w:rsidRPr="00DE18FF">
        <w:rPr>
          <w:rFonts w:ascii="Times New Roman" w:hAnsi="Times New Roman" w:cs="Times New Roman"/>
          <w:sz w:val="28"/>
          <w:szCs w:val="28"/>
          <w:lang w:val="ru-RU"/>
        </w:rPr>
        <w:t>Введение</w:t>
      </w:r>
    </w:p>
    <w:p w14:paraId="6A80E2FE" w14:textId="77777777" w:rsidR="00475A88" w:rsidRPr="00DE18FF" w:rsidRDefault="005F0078" w:rsidP="00DE18F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Каждый десятый бизнес в России предупредил о риске закрытия в 2021 году и компании просят у государства новых налоговых льгот [1]. Исходя из этого, следует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, что малый и средний бизнес подвергнут опасности закрытия, так как спрос после </w:t>
      </w:r>
      <w:proofErr w:type="gramStart"/>
      <w:r w:rsidRPr="00DE18FF">
        <w:rPr>
          <w:rFonts w:ascii="Times New Roman" w:hAnsi="Times New Roman" w:cs="Times New Roman"/>
          <w:sz w:val="28"/>
          <w:szCs w:val="28"/>
          <w:lang w:val="ru-RU"/>
        </w:rPr>
        <w:t>пандемии</w:t>
      </w:r>
      <w:proofErr w:type="gram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так и не восстановился у большинства. Зарплата сотрудникам тоже уменьшилась, и парой ее не хватает, и приходится сильно экономить, что побуждает экономику падать.</w:t>
      </w:r>
    </w:p>
    <w:p w14:paraId="6D9124B4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Реши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ть проблему спроса можно увеличением количества рекламы и некоторых изменений в общении с клиентами соответствующего бизнеса [2].</w:t>
      </w:r>
    </w:p>
    <w:p w14:paraId="743A05F3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Для увеличения конверсии в рекламе, можно увеличить количество и качество самой рекламы. Путем увеличения количества показов р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екламы может увеличиться количество обращений [3].</w:t>
      </w:r>
    </w:p>
    <w:p w14:paraId="71031F27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Таким образом, средний и малый бизнес, которые не имеют личного сайта или он есть, но старый, могут заказать разработку или улучшение существующего сайта.</w:t>
      </w:r>
    </w:p>
    <w:p w14:paraId="1FCF2051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Предприятие «ПАПА ПРИНТЕР», в городе Новоуральск С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вердловской области на улице Победы 5 в Торговом Центре «Империал» на третьем этаже, решило заказать сайт для увеличения конверсии в рекламе. Люди, которые приходят сделать заказ, часто спрашивают, есть ли сайт, на что слышат отрицательный ответ.</w:t>
      </w:r>
    </w:p>
    <w:p w14:paraId="681794B9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В начале 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2021 года, в качестве подарка, предприятие «ПАПА ПРИНТЕР» решило поделиться сайтом, чтобы разместить на нем и недавно открывшегося отдела предприятия «Печать ФОТО Новоуральск | Фото Новик».</w:t>
      </w:r>
    </w:p>
    <w:p w14:paraId="6BB15A1E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Именно для увеличения конверсии будет разрабатываться сайт </w:t>
      </w:r>
      <w:proofErr w:type="gramStart"/>
      <w:r w:rsidRPr="00DE18FF">
        <w:rPr>
          <w:rFonts w:ascii="Times New Roman" w:hAnsi="Times New Roman" w:cs="Times New Roman"/>
          <w:sz w:val="28"/>
          <w:szCs w:val="28"/>
          <w:lang w:val="ru-RU"/>
        </w:rPr>
        <w:t>с после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дующем внедрении</w:t>
      </w:r>
      <w:proofErr w:type="gram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на предприятие «ПАПА ПРИНТЕР».</w:t>
      </w:r>
    </w:p>
    <w:p w14:paraId="0DDB13BB" w14:textId="77777777" w:rsidR="00475A88" w:rsidRPr="00DE18FF" w:rsidRDefault="005F0078" w:rsidP="00DE18FF">
      <w:pPr>
        <w:pStyle w:val="Heading1"/>
        <w:spacing w:before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bookmarkStart w:id="1" w:name="header-n10"/>
      <w:bookmarkEnd w:id="0"/>
      <w:r w:rsidRPr="00DE18FF">
        <w:rPr>
          <w:rFonts w:ascii="Times New Roman" w:hAnsi="Times New Roman" w:cs="Times New Roman"/>
          <w:sz w:val="28"/>
          <w:szCs w:val="28"/>
          <w:lang w:val="ru-RU"/>
        </w:rPr>
        <w:t>1 Описание предприятия (организации)</w:t>
      </w:r>
    </w:p>
    <w:p w14:paraId="2890B6E4" w14:textId="77777777" w:rsidR="00475A88" w:rsidRPr="00DE18FF" w:rsidRDefault="005F0078" w:rsidP="00DE18FF">
      <w:pPr>
        <w:pStyle w:val="Heading2"/>
        <w:spacing w:before="0"/>
        <w:ind w:firstLine="709"/>
        <w:jc w:val="both"/>
        <w:rPr>
          <w:rFonts w:ascii="Times New Roman" w:hAnsi="Times New Roman" w:cs="Times New Roman"/>
          <w:lang w:val="ru-RU"/>
        </w:rPr>
      </w:pPr>
      <w:bookmarkStart w:id="2" w:name="header-n11"/>
      <w:r w:rsidRPr="00DE18FF">
        <w:rPr>
          <w:rFonts w:ascii="Times New Roman" w:hAnsi="Times New Roman" w:cs="Times New Roman"/>
          <w:lang w:val="ru-RU"/>
        </w:rPr>
        <w:t>1.1 Краткая характеристика предприятия (организации)</w:t>
      </w:r>
    </w:p>
    <w:p w14:paraId="52C50705" w14:textId="77777777" w:rsidR="00475A88" w:rsidRPr="00DE18FF" w:rsidRDefault="005F0078" w:rsidP="00DE18F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Предприятие «ПАПА ПРИНТЕР», в городе Новоуральск Свердловской области на улице Победы 5 в Торговом Центре «Империал» н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а третьем этаже. Отдел не самый большой, но есть место для работы и принятия заказов. Предприятие занимается заправкой картриджей, консультацией и диагностикой, продажей различных клавиатур, мышек, чернил, тонеров для заправки лазерных картриджей, фотобума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ги и прочих офисных товаров, а также ремонтом и техническим обслуживанием такой техники и устройств как:</w:t>
      </w:r>
    </w:p>
    <w:p w14:paraId="6BAB1B83" w14:textId="77777777" w:rsidR="00475A88" w:rsidRPr="00DE18FF" w:rsidRDefault="005F0078" w:rsidP="00DE18FF">
      <w:pPr>
        <w:numPr>
          <w:ilvl w:val="0"/>
          <w:numId w:val="2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DE18FF">
        <w:rPr>
          <w:rFonts w:ascii="Times New Roman" w:hAnsi="Times New Roman" w:cs="Times New Roman"/>
          <w:sz w:val="28"/>
          <w:szCs w:val="28"/>
        </w:rPr>
        <w:t>Компьютеры</w:t>
      </w:r>
      <w:proofErr w:type="spellEnd"/>
    </w:p>
    <w:p w14:paraId="1E4B627C" w14:textId="77777777" w:rsidR="00475A88" w:rsidRPr="00DE18FF" w:rsidRDefault="005F0078" w:rsidP="00DE18FF">
      <w:pPr>
        <w:numPr>
          <w:ilvl w:val="0"/>
          <w:numId w:val="2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E18FF">
        <w:rPr>
          <w:rFonts w:ascii="Times New Roman" w:hAnsi="Times New Roman" w:cs="Times New Roman"/>
          <w:sz w:val="28"/>
          <w:szCs w:val="28"/>
        </w:rPr>
        <w:t>Принтеры</w:t>
      </w:r>
    </w:p>
    <w:p w14:paraId="4D0DE61E" w14:textId="77777777" w:rsidR="00475A88" w:rsidRPr="00DE18FF" w:rsidRDefault="005F0078" w:rsidP="00DE18FF">
      <w:pPr>
        <w:numPr>
          <w:ilvl w:val="0"/>
          <w:numId w:val="2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E18FF">
        <w:rPr>
          <w:rFonts w:ascii="Times New Roman" w:hAnsi="Times New Roman" w:cs="Times New Roman"/>
          <w:sz w:val="28"/>
          <w:szCs w:val="28"/>
        </w:rPr>
        <w:t>Ноутбуки</w:t>
      </w:r>
    </w:p>
    <w:p w14:paraId="2941FA25" w14:textId="77777777" w:rsidR="00475A88" w:rsidRPr="00DE18FF" w:rsidRDefault="005F0078" w:rsidP="00DE18FF">
      <w:pPr>
        <w:numPr>
          <w:ilvl w:val="0"/>
          <w:numId w:val="2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E18FF">
        <w:rPr>
          <w:rFonts w:ascii="Times New Roman" w:hAnsi="Times New Roman" w:cs="Times New Roman"/>
          <w:sz w:val="28"/>
          <w:szCs w:val="28"/>
        </w:rPr>
        <w:t>Планшеты</w:t>
      </w:r>
    </w:p>
    <w:p w14:paraId="632630D6" w14:textId="77777777" w:rsidR="00475A88" w:rsidRPr="00DE18FF" w:rsidRDefault="005F0078" w:rsidP="00DE18FF">
      <w:pPr>
        <w:numPr>
          <w:ilvl w:val="0"/>
          <w:numId w:val="2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E18FF">
        <w:rPr>
          <w:rFonts w:ascii="Times New Roman" w:hAnsi="Times New Roman" w:cs="Times New Roman"/>
          <w:sz w:val="28"/>
          <w:szCs w:val="28"/>
        </w:rPr>
        <w:t>Телефоны</w:t>
      </w:r>
    </w:p>
    <w:p w14:paraId="4B2C61F3" w14:textId="77777777" w:rsidR="00475A88" w:rsidRPr="00DE18FF" w:rsidRDefault="005F0078" w:rsidP="00DE18FF">
      <w:pPr>
        <w:numPr>
          <w:ilvl w:val="0"/>
          <w:numId w:val="2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E18FF">
        <w:rPr>
          <w:rFonts w:ascii="Times New Roman" w:hAnsi="Times New Roman" w:cs="Times New Roman"/>
          <w:sz w:val="28"/>
          <w:szCs w:val="28"/>
        </w:rPr>
        <w:t>Сканеры</w:t>
      </w:r>
    </w:p>
    <w:p w14:paraId="00B689D0" w14:textId="77777777" w:rsidR="00475A88" w:rsidRPr="00DE18FF" w:rsidRDefault="005F0078" w:rsidP="00DE18FF">
      <w:pPr>
        <w:numPr>
          <w:ilvl w:val="0"/>
          <w:numId w:val="2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E18FF">
        <w:rPr>
          <w:rFonts w:ascii="Times New Roman" w:hAnsi="Times New Roman" w:cs="Times New Roman"/>
          <w:sz w:val="28"/>
          <w:szCs w:val="28"/>
        </w:rPr>
        <w:t>Копры</w:t>
      </w:r>
    </w:p>
    <w:p w14:paraId="75D19E91" w14:textId="77777777" w:rsidR="00475A88" w:rsidRPr="00DE18FF" w:rsidRDefault="005F0078" w:rsidP="00DE18FF">
      <w:pPr>
        <w:numPr>
          <w:ilvl w:val="0"/>
          <w:numId w:val="2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E18FF">
        <w:rPr>
          <w:rFonts w:ascii="Times New Roman" w:hAnsi="Times New Roman" w:cs="Times New Roman"/>
          <w:sz w:val="28"/>
          <w:szCs w:val="28"/>
        </w:rPr>
        <w:t>МФУ</w:t>
      </w:r>
    </w:p>
    <w:p w14:paraId="05BD0EC0" w14:textId="77777777" w:rsidR="00475A88" w:rsidRPr="00DE18FF" w:rsidRDefault="005F0078" w:rsidP="00DE18FF">
      <w:pPr>
        <w:pStyle w:val="Heading2"/>
        <w:spacing w:before="0"/>
        <w:ind w:firstLine="709"/>
        <w:jc w:val="both"/>
        <w:rPr>
          <w:rFonts w:ascii="Times New Roman" w:hAnsi="Times New Roman" w:cs="Times New Roman"/>
        </w:rPr>
      </w:pPr>
      <w:bookmarkStart w:id="3" w:name="header-n30"/>
      <w:bookmarkEnd w:id="2"/>
      <w:r w:rsidRPr="00DE18FF">
        <w:rPr>
          <w:rFonts w:ascii="Times New Roman" w:hAnsi="Times New Roman" w:cs="Times New Roman"/>
        </w:rPr>
        <w:lastRenderedPageBreak/>
        <w:t>1.2 Организационная структура предприятия</w:t>
      </w:r>
    </w:p>
    <w:p w14:paraId="40EB9452" w14:textId="77777777" w:rsidR="00475A88" w:rsidRPr="00DE18FF" w:rsidRDefault="005F0078" w:rsidP="00DE18F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Предприятие состоит из множества составляющи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х:</w:t>
      </w:r>
    </w:p>
    <w:p w14:paraId="28A5ECF3" w14:textId="77777777" w:rsidR="00475A88" w:rsidRPr="00DE18FF" w:rsidRDefault="005F0078" w:rsidP="00DE18FF">
      <w:pPr>
        <w:numPr>
          <w:ilvl w:val="0"/>
          <w:numId w:val="3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DE18FF">
        <w:rPr>
          <w:rFonts w:ascii="Times New Roman" w:hAnsi="Times New Roman" w:cs="Times New Roman"/>
          <w:sz w:val="28"/>
          <w:szCs w:val="28"/>
        </w:rPr>
        <w:t>Директор</w:t>
      </w:r>
      <w:proofErr w:type="spellEnd"/>
    </w:p>
    <w:p w14:paraId="007FF3FB" w14:textId="77777777" w:rsidR="00475A88" w:rsidRPr="00DE18FF" w:rsidRDefault="005F0078" w:rsidP="00DE18FF">
      <w:pPr>
        <w:numPr>
          <w:ilvl w:val="0"/>
          <w:numId w:val="3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E18FF">
        <w:rPr>
          <w:rFonts w:ascii="Times New Roman" w:hAnsi="Times New Roman" w:cs="Times New Roman"/>
          <w:sz w:val="28"/>
          <w:szCs w:val="28"/>
        </w:rPr>
        <w:t>Менеджер</w:t>
      </w:r>
    </w:p>
    <w:p w14:paraId="47BFA585" w14:textId="77777777" w:rsidR="00475A88" w:rsidRPr="00DE18FF" w:rsidRDefault="005F0078" w:rsidP="00DE18FF">
      <w:pPr>
        <w:numPr>
          <w:ilvl w:val="0"/>
          <w:numId w:val="3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E18FF">
        <w:rPr>
          <w:rFonts w:ascii="Times New Roman" w:hAnsi="Times New Roman" w:cs="Times New Roman"/>
          <w:sz w:val="28"/>
          <w:szCs w:val="28"/>
        </w:rPr>
        <w:t>Исполнитель заказов</w:t>
      </w:r>
    </w:p>
    <w:p w14:paraId="1E3DC825" w14:textId="77777777" w:rsidR="00475A88" w:rsidRPr="00DE18FF" w:rsidRDefault="005F0078" w:rsidP="00DE18FF">
      <w:pPr>
        <w:numPr>
          <w:ilvl w:val="0"/>
          <w:numId w:val="3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E18FF">
        <w:rPr>
          <w:rFonts w:ascii="Times New Roman" w:hAnsi="Times New Roman" w:cs="Times New Roman"/>
          <w:sz w:val="28"/>
          <w:szCs w:val="28"/>
        </w:rPr>
        <w:t>Кассир</w:t>
      </w:r>
    </w:p>
    <w:p w14:paraId="4333F6CD" w14:textId="77777777" w:rsidR="00475A88" w:rsidRPr="00DE18FF" w:rsidRDefault="005F0078" w:rsidP="00DE18FF">
      <w:pPr>
        <w:numPr>
          <w:ilvl w:val="0"/>
          <w:numId w:val="3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E18FF">
        <w:rPr>
          <w:rFonts w:ascii="Times New Roman" w:hAnsi="Times New Roman" w:cs="Times New Roman"/>
          <w:sz w:val="28"/>
          <w:szCs w:val="28"/>
        </w:rPr>
        <w:t>Грузчик</w:t>
      </w:r>
    </w:p>
    <w:p w14:paraId="3B8FFBA0" w14:textId="77777777" w:rsidR="00475A88" w:rsidRPr="00DE18FF" w:rsidRDefault="005F0078" w:rsidP="00DE18FF">
      <w:pPr>
        <w:numPr>
          <w:ilvl w:val="0"/>
          <w:numId w:val="3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E18FF">
        <w:rPr>
          <w:rFonts w:ascii="Times New Roman" w:hAnsi="Times New Roman" w:cs="Times New Roman"/>
          <w:sz w:val="28"/>
          <w:szCs w:val="28"/>
        </w:rPr>
        <w:t>Отдел рекламы</w:t>
      </w:r>
    </w:p>
    <w:p w14:paraId="1DB50B35" w14:textId="77777777" w:rsidR="00475A88" w:rsidRPr="00DE18FF" w:rsidRDefault="005F0078" w:rsidP="00DE18F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Организационная структура отображена на рисунке 1, где можно наблюдать 4 уровня. На первом уровне находится директор, которые следит за управлением предприятия и подписывает отчетности и прочие документы, ищет пути расширения и прочее.</w:t>
      </w:r>
    </w:p>
    <w:p w14:paraId="457BC12D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Второй уровень заним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ает менеджер, который занимается управлением подконтрольными им отделами, составляет отчетности, закупает товары и распоряжается финансами.</w:t>
      </w:r>
    </w:p>
    <w:p w14:paraId="37AEBBC8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Третий уровень занимают несколько отделов:</w:t>
      </w:r>
    </w:p>
    <w:p w14:paraId="4566B8BB" w14:textId="77777777" w:rsidR="00475A88" w:rsidRPr="00DE18FF" w:rsidRDefault="005F0078" w:rsidP="00DE18FF">
      <w:pPr>
        <w:numPr>
          <w:ilvl w:val="0"/>
          <w:numId w:val="4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Отдел рекламы – размещает рекламу о предприятии</w:t>
      </w:r>
    </w:p>
    <w:p w14:paraId="10C9A5F1" w14:textId="77777777" w:rsidR="00475A88" w:rsidRPr="00DE18FF" w:rsidRDefault="005F0078" w:rsidP="00DE18FF">
      <w:pPr>
        <w:numPr>
          <w:ilvl w:val="0"/>
          <w:numId w:val="4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Кассир – общение с клиент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ом, расчет, связывает исполнителя и клиента</w:t>
      </w:r>
    </w:p>
    <w:p w14:paraId="22EFD762" w14:textId="77777777" w:rsidR="00475A88" w:rsidRPr="00DE18FF" w:rsidRDefault="005F0078" w:rsidP="00DE18FF">
      <w:pPr>
        <w:numPr>
          <w:ilvl w:val="0"/>
          <w:numId w:val="4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DE18FF">
        <w:rPr>
          <w:rFonts w:ascii="Times New Roman" w:hAnsi="Times New Roman" w:cs="Times New Roman"/>
          <w:sz w:val="28"/>
          <w:szCs w:val="28"/>
        </w:rPr>
        <w:t>Грузчик</w:t>
      </w:r>
      <w:proofErr w:type="spellEnd"/>
      <w:r w:rsidRPr="00DE18FF">
        <w:rPr>
          <w:rFonts w:ascii="Times New Roman" w:hAnsi="Times New Roman" w:cs="Times New Roman"/>
          <w:sz w:val="28"/>
          <w:szCs w:val="28"/>
        </w:rPr>
        <w:t xml:space="preserve"> –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доставка</w:t>
      </w:r>
      <w:proofErr w:type="spellEnd"/>
      <w:r w:rsidRPr="00DE18F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заказов</w:t>
      </w:r>
      <w:proofErr w:type="spellEnd"/>
      <w:r w:rsidRPr="00DE18FF">
        <w:rPr>
          <w:rFonts w:ascii="Times New Roman" w:hAnsi="Times New Roman" w:cs="Times New Roman"/>
          <w:sz w:val="28"/>
          <w:szCs w:val="28"/>
        </w:rPr>
        <w:t xml:space="preserve"> и товаров</w:t>
      </w:r>
    </w:p>
    <w:p w14:paraId="6626935B" w14:textId="77777777" w:rsidR="00475A88" w:rsidRPr="00DE18FF" w:rsidRDefault="00475A88" w:rsidP="00DE18FF">
      <w:pPr>
        <w:pStyle w:val="CaptionedFigure"/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14:paraId="70EFF235" w14:textId="77777777" w:rsidR="00475A88" w:rsidRPr="00DE18FF" w:rsidRDefault="00475A88" w:rsidP="00DE18FF">
      <w:pPr>
        <w:pStyle w:val="ImageCaption"/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14:paraId="402BC787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Рисунок 1 – Организационная структура предприятия «ПАПА ПРИНТЕР»</w:t>
      </w:r>
    </w:p>
    <w:p w14:paraId="6A924BA6" w14:textId="77777777" w:rsidR="00475A88" w:rsidRPr="00DE18FF" w:rsidRDefault="005F0078" w:rsidP="00DE18FF">
      <w:pPr>
        <w:pStyle w:val="Heading2"/>
        <w:spacing w:before="0"/>
        <w:ind w:firstLine="709"/>
        <w:jc w:val="both"/>
        <w:rPr>
          <w:rFonts w:ascii="Times New Roman" w:hAnsi="Times New Roman" w:cs="Times New Roman"/>
          <w:lang w:val="ru-RU"/>
        </w:rPr>
      </w:pPr>
      <w:bookmarkStart w:id="4" w:name="header-n57"/>
      <w:bookmarkEnd w:id="3"/>
      <w:r w:rsidRPr="00DE18FF">
        <w:rPr>
          <w:rFonts w:ascii="Times New Roman" w:hAnsi="Times New Roman" w:cs="Times New Roman"/>
          <w:lang w:val="ru-RU"/>
        </w:rPr>
        <w:t>1.3 Описание информационных потоков предприятия</w:t>
      </w:r>
    </w:p>
    <w:p w14:paraId="096D15B2" w14:textId="77777777" w:rsidR="00475A88" w:rsidRPr="00DE18FF" w:rsidRDefault="005F0078" w:rsidP="00DE18F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Несмотря на небольшой размер предприятия «ПАПА ПРИНТЕР», оно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имеет четкий поток </w:t>
      </w:r>
      <w:proofErr w:type="gramStart"/>
      <w:r w:rsidRPr="00DE18FF">
        <w:rPr>
          <w:rFonts w:ascii="Times New Roman" w:hAnsi="Times New Roman" w:cs="Times New Roman"/>
          <w:sz w:val="28"/>
          <w:szCs w:val="28"/>
          <w:lang w:val="ru-RU"/>
        </w:rPr>
        <w:t>бизнес процессов</w:t>
      </w:r>
      <w:proofErr w:type="gramEnd"/>
      <w:r w:rsidRPr="00DE18FF">
        <w:rPr>
          <w:rFonts w:ascii="Times New Roman" w:hAnsi="Times New Roman" w:cs="Times New Roman"/>
          <w:sz w:val="28"/>
          <w:szCs w:val="28"/>
          <w:lang w:val="ru-RU"/>
        </w:rPr>
        <w:t>, которые можно наблюдать на рисунке 2.</w:t>
      </w:r>
    </w:p>
    <w:p w14:paraId="38E600D7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Менеджер отправляет запрос отделу рекламы на составление рекламы. Отдел рекламы привлекает клиента. Клиент приходит с проблемой к кассиру. Кассир передает проблему менеджеру, котор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ый возвращает цену за нее. Далее кассир передает проблему исполнителю. Исполнитель возвращает ему решение, которое передается клиенту. Клиент оплачивает проблему. Оплата передается менеджеру, составляется отчетность, которая подписывается директором.</w:t>
      </w:r>
    </w:p>
    <w:p w14:paraId="6ABB1444" w14:textId="77777777" w:rsidR="00475A88" w:rsidRPr="00DE18FF" w:rsidRDefault="00475A88" w:rsidP="00DE18FF">
      <w:pPr>
        <w:pStyle w:val="CaptionedFigure"/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26055E94" w14:textId="77777777" w:rsidR="00475A88" w:rsidRPr="00DE18FF" w:rsidRDefault="00475A88" w:rsidP="00DE18FF">
      <w:pPr>
        <w:pStyle w:val="ImageCaption"/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370A207E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Рис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унок 2 – Диаграмма потоков </w:t>
      </w:r>
      <w:proofErr w:type="gramStart"/>
      <w:r w:rsidRPr="00DE18FF">
        <w:rPr>
          <w:rFonts w:ascii="Times New Roman" w:hAnsi="Times New Roman" w:cs="Times New Roman"/>
          <w:sz w:val="28"/>
          <w:szCs w:val="28"/>
          <w:lang w:val="ru-RU"/>
        </w:rPr>
        <w:t>бизнес процессов</w:t>
      </w:r>
      <w:proofErr w:type="gramEnd"/>
    </w:p>
    <w:p w14:paraId="1A8D5B9D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На рисунке 3 изображена диаграмма потоков данных предприятие «ПАПА ПРИНТЕР». На ней отображается поток данных от получения проблемы до ее выполнения.</w:t>
      </w:r>
    </w:p>
    <w:p w14:paraId="3C0067B5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Клиент передает проблему кассиру, который добавляет ее в список проблем, который попадает менеджеру на оце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нку стоимости решение. Далее проблема передается исполнителю, который ее решает.</w:t>
      </w:r>
    </w:p>
    <w:p w14:paraId="76976424" w14:textId="77777777" w:rsidR="00475A88" w:rsidRPr="00DE18FF" w:rsidRDefault="00475A88" w:rsidP="00DE18FF">
      <w:pPr>
        <w:pStyle w:val="CaptionedFigure"/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28E9ADAB" w14:textId="77777777" w:rsidR="00475A88" w:rsidRPr="00DE18FF" w:rsidRDefault="00475A88" w:rsidP="00DE18FF">
      <w:pPr>
        <w:pStyle w:val="ImageCaption"/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27B844E0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Рисунок 3 – Диаграмма потоков данных</w:t>
      </w:r>
    </w:p>
    <w:p w14:paraId="6337115A" w14:textId="77777777" w:rsidR="00475A88" w:rsidRPr="00DE18FF" w:rsidRDefault="005F0078" w:rsidP="00DE18FF">
      <w:pPr>
        <w:pStyle w:val="Heading1"/>
        <w:spacing w:before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bookmarkStart w:id="5" w:name="header-n66"/>
      <w:bookmarkEnd w:id="1"/>
      <w:bookmarkEnd w:id="4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2 Описание </w:t>
      </w:r>
      <w:r w:rsidRPr="00DE18FF">
        <w:rPr>
          <w:rFonts w:ascii="Times New Roman" w:hAnsi="Times New Roman" w:cs="Times New Roman"/>
          <w:sz w:val="28"/>
          <w:szCs w:val="28"/>
        </w:rPr>
        <w:t>web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-сервисов предприятия</w:t>
      </w:r>
    </w:p>
    <w:p w14:paraId="52A18A94" w14:textId="77777777" w:rsidR="00475A88" w:rsidRPr="00DE18FF" w:rsidRDefault="005F0078" w:rsidP="00DE18FF">
      <w:pPr>
        <w:pStyle w:val="Heading2"/>
        <w:spacing w:before="0"/>
        <w:ind w:firstLine="709"/>
        <w:jc w:val="both"/>
        <w:rPr>
          <w:rFonts w:ascii="Times New Roman" w:hAnsi="Times New Roman" w:cs="Times New Roman"/>
          <w:lang w:val="ru-RU"/>
        </w:rPr>
      </w:pPr>
      <w:bookmarkStart w:id="6" w:name="header-n67"/>
      <w:r w:rsidRPr="00DE18FF">
        <w:rPr>
          <w:rFonts w:ascii="Times New Roman" w:hAnsi="Times New Roman" w:cs="Times New Roman"/>
          <w:lang w:val="ru-RU"/>
        </w:rPr>
        <w:t xml:space="preserve">2.1 Обзор актуальных технологий построения </w:t>
      </w:r>
      <w:r w:rsidRPr="00DE18FF">
        <w:rPr>
          <w:rFonts w:ascii="Times New Roman" w:hAnsi="Times New Roman" w:cs="Times New Roman"/>
        </w:rPr>
        <w:t>web</w:t>
      </w:r>
      <w:r w:rsidRPr="00DE18FF">
        <w:rPr>
          <w:rFonts w:ascii="Times New Roman" w:hAnsi="Times New Roman" w:cs="Times New Roman"/>
          <w:lang w:val="ru-RU"/>
        </w:rPr>
        <w:t>-сервисов</w:t>
      </w:r>
    </w:p>
    <w:p w14:paraId="1A4E244A" w14:textId="77777777" w:rsidR="00475A88" w:rsidRPr="00DE18FF" w:rsidRDefault="005F0078" w:rsidP="00DE18F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Существую четыре основных типа сайтов:</w:t>
      </w:r>
    </w:p>
    <w:p w14:paraId="42D2DA2A" w14:textId="77777777" w:rsidR="00475A88" w:rsidRPr="00DE18FF" w:rsidRDefault="005F0078" w:rsidP="00DE18FF">
      <w:pPr>
        <w:numPr>
          <w:ilvl w:val="0"/>
          <w:numId w:val="5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DE18FF">
        <w:rPr>
          <w:rFonts w:ascii="Times New Roman" w:hAnsi="Times New Roman" w:cs="Times New Roman"/>
          <w:sz w:val="28"/>
          <w:szCs w:val="28"/>
        </w:rPr>
        <w:t>Стати</w:t>
      </w:r>
      <w:r w:rsidRPr="00DE18FF">
        <w:rPr>
          <w:rFonts w:ascii="Times New Roman" w:hAnsi="Times New Roman" w:cs="Times New Roman"/>
          <w:sz w:val="28"/>
          <w:szCs w:val="28"/>
        </w:rPr>
        <w:t>ческие</w:t>
      </w:r>
      <w:proofErr w:type="spellEnd"/>
      <w:r w:rsidRPr="00DE18F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сайты</w:t>
      </w:r>
      <w:proofErr w:type="spellEnd"/>
      <w:r w:rsidRPr="00DE18FF">
        <w:rPr>
          <w:rFonts w:ascii="Times New Roman" w:hAnsi="Times New Roman" w:cs="Times New Roman"/>
          <w:sz w:val="28"/>
          <w:szCs w:val="28"/>
        </w:rPr>
        <w:t xml:space="preserve"> (SW)</w:t>
      </w:r>
    </w:p>
    <w:p w14:paraId="2E084856" w14:textId="77777777" w:rsidR="00475A88" w:rsidRPr="00DE18FF" w:rsidRDefault="005F0078" w:rsidP="00DE18FF">
      <w:pPr>
        <w:numPr>
          <w:ilvl w:val="0"/>
          <w:numId w:val="5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E18FF">
        <w:rPr>
          <w:rFonts w:ascii="Times New Roman" w:hAnsi="Times New Roman" w:cs="Times New Roman"/>
          <w:sz w:val="28"/>
          <w:szCs w:val="28"/>
        </w:rPr>
        <w:t>Одностраничные приложения (SPA)</w:t>
      </w:r>
    </w:p>
    <w:p w14:paraId="0ECBE53C" w14:textId="77777777" w:rsidR="00475A88" w:rsidRPr="00DE18FF" w:rsidRDefault="005F0078" w:rsidP="00DE18FF">
      <w:pPr>
        <w:numPr>
          <w:ilvl w:val="0"/>
          <w:numId w:val="5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DE18FF">
        <w:rPr>
          <w:rFonts w:ascii="Times New Roman" w:hAnsi="Times New Roman" w:cs="Times New Roman"/>
          <w:sz w:val="28"/>
          <w:szCs w:val="28"/>
          <w:lang w:val="ru-RU"/>
        </w:rPr>
        <w:t>Отрисовка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на стороне сервера (</w:t>
      </w:r>
      <w:r w:rsidRPr="00DE18FF">
        <w:rPr>
          <w:rFonts w:ascii="Times New Roman" w:hAnsi="Times New Roman" w:cs="Times New Roman"/>
          <w:sz w:val="28"/>
          <w:szCs w:val="28"/>
        </w:rPr>
        <w:t>SSR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)</w:t>
      </w:r>
    </w:p>
    <w:p w14:paraId="3F25E80B" w14:textId="77777777" w:rsidR="00475A88" w:rsidRPr="00DE18FF" w:rsidRDefault="005F0078" w:rsidP="00DE18FF">
      <w:pPr>
        <w:numPr>
          <w:ilvl w:val="0"/>
          <w:numId w:val="5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E18FF">
        <w:rPr>
          <w:rFonts w:ascii="Times New Roman" w:hAnsi="Times New Roman" w:cs="Times New Roman"/>
          <w:sz w:val="28"/>
          <w:szCs w:val="28"/>
        </w:rPr>
        <w:t>Генератор статических сайтов (SSG)</w:t>
      </w:r>
    </w:p>
    <w:p w14:paraId="2C43BF25" w14:textId="77777777" w:rsidR="00475A88" w:rsidRPr="00DE18FF" w:rsidRDefault="005F0078" w:rsidP="00DE18FF">
      <w:pPr>
        <w:pStyle w:val="Heading3"/>
        <w:spacing w:before="0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bookmarkStart w:id="7" w:name="header-n78"/>
      <w:r w:rsidRPr="00DE18FF">
        <w:rPr>
          <w:rFonts w:ascii="Times New Roman" w:hAnsi="Times New Roman" w:cs="Times New Roman"/>
          <w:sz w:val="28"/>
          <w:szCs w:val="28"/>
        </w:rPr>
        <w:t>2.1.1 Статические сайты (SW)</w:t>
      </w:r>
    </w:p>
    <w:p w14:paraId="3E08BD6B" w14:textId="77777777" w:rsidR="00475A88" w:rsidRPr="00DE18FF" w:rsidRDefault="005F0078" w:rsidP="00DE18F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Основные показатели отображены в таблице 1:</w:t>
      </w:r>
    </w:p>
    <w:p w14:paraId="70577694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DE18FF">
        <w:rPr>
          <w:rFonts w:ascii="Times New Roman" w:hAnsi="Times New Roman" w:cs="Times New Roman"/>
          <w:sz w:val="28"/>
          <w:szCs w:val="28"/>
        </w:rPr>
        <w:t>Таблица</w:t>
      </w:r>
      <w:proofErr w:type="spellEnd"/>
      <w:r w:rsidRPr="00DE18FF">
        <w:rPr>
          <w:rFonts w:ascii="Times New Roman" w:hAnsi="Times New Roman" w:cs="Times New Roman"/>
          <w:sz w:val="28"/>
          <w:szCs w:val="28"/>
        </w:rPr>
        <w:t xml:space="preserve"> 1 –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Основные</w:t>
      </w:r>
      <w:proofErr w:type="spellEnd"/>
      <w:r w:rsidRPr="00DE18F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показатели</w:t>
      </w:r>
      <w:proofErr w:type="spellEnd"/>
      <w:r w:rsidRPr="00DE18FF">
        <w:rPr>
          <w:rFonts w:ascii="Times New Roman" w:hAnsi="Times New Roman" w:cs="Times New Roman"/>
          <w:sz w:val="28"/>
          <w:szCs w:val="28"/>
        </w:rPr>
        <w:t xml:space="preserve"> статических сайтов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397"/>
        <w:gridCol w:w="1058"/>
      </w:tblGrid>
      <w:tr w:rsidR="00475A88" w:rsidRPr="00DE18FF" w14:paraId="79FACCF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66CFB42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Показатель</w:t>
            </w:r>
          </w:p>
        </w:tc>
        <w:tc>
          <w:tcPr>
            <w:tcW w:w="0" w:type="auto"/>
          </w:tcPr>
          <w:p w14:paraId="7DEFF79A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Да/Нет</w:t>
            </w:r>
          </w:p>
        </w:tc>
      </w:tr>
      <w:tr w:rsidR="00475A88" w:rsidRPr="00DE18FF" w14:paraId="2B25951E" w14:textId="77777777">
        <w:tc>
          <w:tcPr>
            <w:tcW w:w="0" w:type="auto"/>
          </w:tcPr>
          <w:p w14:paraId="25965A61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SEO</w:t>
            </w:r>
          </w:p>
        </w:tc>
        <w:tc>
          <w:tcPr>
            <w:tcW w:w="0" w:type="auto"/>
          </w:tcPr>
          <w:p w14:paraId="141600B3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Да</w:t>
            </w:r>
          </w:p>
        </w:tc>
      </w:tr>
      <w:tr w:rsidR="00475A88" w:rsidRPr="00DE18FF" w14:paraId="6A71BBA8" w14:textId="77777777">
        <w:tc>
          <w:tcPr>
            <w:tcW w:w="0" w:type="auto"/>
          </w:tcPr>
          <w:p w14:paraId="5BD65B51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Скорость</w:t>
            </w:r>
          </w:p>
        </w:tc>
        <w:tc>
          <w:tcPr>
            <w:tcW w:w="0" w:type="auto"/>
          </w:tcPr>
          <w:p w14:paraId="497A0DD7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Нет</w:t>
            </w:r>
          </w:p>
        </w:tc>
      </w:tr>
      <w:tr w:rsidR="00475A88" w:rsidRPr="00DE18FF" w14:paraId="4D9958F6" w14:textId="77777777">
        <w:tc>
          <w:tcPr>
            <w:tcW w:w="0" w:type="auto"/>
          </w:tcPr>
          <w:p w14:paraId="283911F8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Легкая поддержка</w:t>
            </w:r>
          </w:p>
        </w:tc>
        <w:tc>
          <w:tcPr>
            <w:tcW w:w="0" w:type="auto"/>
          </w:tcPr>
          <w:p w14:paraId="30732D30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Нет</w:t>
            </w:r>
          </w:p>
        </w:tc>
      </w:tr>
    </w:tbl>
    <w:p w14:paraId="0EF6BCFF" w14:textId="77777777" w:rsidR="00475A88" w:rsidRPr="00DE18FF" w:rsidRDefault="005F0078" w:rsidP="00DE18FF">
      <w:pPr>
        <w:numPr>
          <w:ilvl w:val="0"/>
          <w:numId w:val="6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Использует статические </w:t>
      </w:r>
      <w:r w:rsidRPr="00DE18FF">
        <w:rPr>
          <w:rFonts w:ascii="Times New Roman" w:hAnsi="Times New Roman" w:cs="Times New Roman"/>
          <w:sz w:val="28"/>
          <w:szCs w:val="28"/>
        </w:rPr>
        <w:t>HTML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-страницы (возможно, с </w:t>
      </w:r>
      <w:r w:rsidRPr="00DE18FF">
        <w:rPr>
          <w:rFonts w:ascii="Times New Roman" w:hAnsi="Times New Roman" w:cs="Times New Roman"/>
          <w:sz w:val="28"/>
          <w:szCs w:val="28"/>
        </w:rPr>
        <w:t>JS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r w:rsidRPr="00DE18FF">
        <w:rPr>
          <w:rFonts w:ascii="Times New Roman" w:hAnsi="Times New Roman" w:cs="Times New Roman"/>
          <w:sz w:val="28"/>
          <w:szCs w:val="28"/>
        </w:rPr>
        <w:t>CSS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)</w:t>
      </w:r>
    </w:p>
    <w:p w14:paraId="2ABD3E22" w14:textId="77777777" w:rsidR="00475A88" w:rsidRPr="00DE18FF" w:rsidRDefault="005F0078" w:rsidP="00DE18FF">
      <w:pPr>
        <w:numPr>
          <w:ilvl w:val="0"/>
          <w:numId w:val="6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Страницы, загруженные на </w:t>
      </w:r>
      <w:r w:rsidRPr="00DE18FF">
        <w:rPr>
          <w:rFonts w:ascii="Times New Roman" w:hAnsi="Times New Roman" w:cs="Times New Roman"/>
          <w:sz w:val="28"/>
          <w:szCs w:val="28"/>
        </w:rPr>
        <w:t>CDN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или веб-хостинг</w:t>
      </w:r>
    </w:p>
    <w:p w14:paraId="39055A5F" w14:textId="77777777" w:rsidR="00475A88" w:rsidRPr="00DE18FF" w:rsidRDefault="005F0078" w:rsidP="00DE18F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Логика работы </w:t>
      </w:r>
      <w:r w:rsidRPr="00DE18FF">
        <w:rPr>
          <w:rFonts w:ascii="Times New Roman" w:hAnsi="Times New Roman" w:cs="Times New Roman"/>
          <w:sz w:val="28"/>
          <w:szCs w:val="28"/>
        </w:rPr>
        <w:t>SW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отображена на рисунк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е 4</w:t>
      </w:r>
    </w:p>
    <w:p w14:paraId="1D68B4F2" w14:textId="77777777" w:rsidR="00475A88" w:rsidRPr="00DE18FF" w:rsidRDefault="00475A88" w:rsidP="00DE18FF">
      <w:pPr>
        <w:pStyle w:val="CaptionedFigure"/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54F277DD" w14:textId="77777777" w:rsidR="00475A88" w:rsidRPr="00DE18FF" w:rsidRDefault="00475A88" w:rsidP="00DE18FF">
      <w:pPr>
        <w:pStyle w:val="ImageCaption"/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74ED2BDA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Рисунок 4 – Логика работы </w:t>
      </w:r>
      <w:r w:rsidRPr="00DE18FF">
        <w:rPr>
          <w:rFonts w:ascii="Times New Roman" w:hAnsi="Times New Roman" w:cs="Times New Roman"/>
          <w:sz w:val="28"/>
          <w:szCs w:val="28"/>
        </w:rPr>
        <w:t>SW</w:t>
      </w:r>
    </w:p>
    <w:p w14:paraId="49B850D7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Недостатки:</w:t>
      </w:r>
    </w:p>
    <w:p w14:paraId="3F0231AE" w14:textId="77777777" w:rsidR="00475A88" w:rsidRPr="00DE18FF" w:rsidRDefault="005F0078" w:rsidP="00DE18FF">
      <w:pPr>
        <w:numPr>
          <w:ilvl w:val="0"/>
          <w:numId w:val="7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Трудно обновлять или поддерживать страницы (переписывание большого количества одного и того же кода на каждой странице)</w:t>
      </w:r>
    </w:p>
    <w:p w14:paraId="5238B76D" w14:textId="77777777" w:rsidR="00475A88" w:rsidRPr="00DE18FF" w:rsidRDefault="005F0078" w:rsidP="00DE18FF">
      <w:pPr>
        <w:numPr>
          <w:ilvl w:val="0"/>
          <w:numId w:val="7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Свежий запрос к серверу для каждой страницы (тормозит сайт)</w:t>
      </w:r>
    </w:p>
    <w:p w14:paraId="64E1BAEB" w14:textId="77777777" w:rsidR="00475A88" w:rsidRPr="00DE18FF" w:rsidRDefault="005F0078" w:rsidP="00DE18FF">
      <w:pPr>
        <w:numPr>
          <w:ilvl w:val="0"/>
          <w:numId w:val="7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DE18FF">
        <w:rPr>
          <w:rFonts w:ascii="Times New Roman" w:hAnsi="Times New Roman" w:cs="Times New Roman"/>
          <w:sz w:val="28"/>
          <w:szCs w:val="28"/>
        </w:rPr>
        <w:t>Обычно</w:t>
      </w:r>
      <w:proofErr w:type="spellEnd"/>
      <w:r w:rsidRPr="00DE18F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не</w:t>
      </w:r>
      <w:proofErr w:type="spellEnd"/>
      <w:r w:rsidRPr="00DE18F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содержат</w:t>
      </w:r>
      <w:proofErr w:type="spellEnd"/>
      <w:r w:rsidRPr="00DE18F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динамических</w:t>
      </w:r>
      <w:proofErr w:type="spellEnd"/>
      <w:r w:rsidRPr="00DE18FF">
        <w:rPr>
          <w:rFonts w:ascii="Times New Roman" w:hAnsi="Times New Roman" w:cs="Times New Roman"/>
          <w:sz w:val="28"/>
          <w:szCs w:val="28"/>
        </w:rPr>
        <w:t xml:space="preserve"> данных</w:t>
      </w:r>
    </w:p>
    <w:p w14:paraId="42CCBFE8" w14:textId="77777777" w:rsidR="00475A88" w:rsidRPr="00DE18FF" w:rsidRDefault="005F0078" w:rsidP="00DE18FF">
      <w:pPr>
        <w:pStyle w:val="Heading3"/>
        <w:spacing w:before="0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bookmarkStart w:id="8" w:name="header-n110"/>
      <w:bookmarkEnd w:id="7"/>
      <w:r w:rsidRPr="00DE18FF">
        <w:rPr>
          <w:rFonts w:ascii="Times New Roman" w:hAnsi="Times New Roman" w:cs="Times New Roman"/>
          <w:sz w:val="28"/>
          <w:szCs w:val="28"/>
        </w:rPr>
        <w:t>2.1.2 Одностраничные приложения (SPA)</w:t>
      </w:r>
    </w:p>
    <w:p w14:paraId="43EB0EC2" w14:textId="77777777" w:rsidR="00475A88" w:rsidRPr="00DE18FF" w:rsidRDefault="005F0078" w:rsidP="00DE18F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Основные показатели отображены в таблице 2:</w:t>
      </w:r>
    </w:p>
    <w:p w14:paraId="2BA1FC66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DE18FF">
        <w:rPr>
          <w:rFonts w:ascii="Times New Roman" w:hAnsi="Times New Roman" w:cs="Times New Roman"/>
          <w:sz w:val="28"/>
          <w:szCs w:val="28"/>
        </w:rPr>
        <w:t>Таблица</w:t>
      </w:r>
      <w:proofErr w:type="spellEnd"/>
      <w:r w:rsidRPr="00DE18FF">
        <w:rPr>
          <w:rFonts w:ascii="Times New Roman" w:hAnsi="Times New Roman" w:cs="Times New Roman"/>
          <w:sz w:val="28"/>
          <w:szCs w:val="28"/>
        </w:rPr>
        <w:t xml:space="preserve"> 2 –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Основные</w:t>
      </w:r>
      <w:proofErr w:type="spellEnd"/>
      <w:r w:rsidRPr="00DE18F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показатели</w:t>
      </w:r>
      <w:proofErr w:type="spellEnd"/>
      <w:r w:rsidRPr="00DE18FF">
        <w:rPr>
          <w:rFonts w:ascii="Times New Roman" w:hAnsi="Times New Roman" w:cs="Times New Roman"/>
          <w:sz w:val="28"/>
          <w:szCs w:val="28"/>
        </w:rPr>
        <w:t xml:space="preserve"> одностраничных приложений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397"/>
        <w:gridCol w:w="1058"/>
      </w:tblGrid>
      <w:tr w:rsidR="00475A88" w:rsidRPr="00DE18FF" w14:paraId="725CCF2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05C9952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Показатель</w:t>
            </w:r>
          </w:p>
        </w:tc>
        <w:tc>
          <w:tcPr>
            <w:tcW w:w="0" w:type="auto"/>
          </w:tcPr>
          <w:p w14:paraId="7B727E1B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Да/Нет</w:t>
            </w:r>
          </w:p>
        </w:tc>
      </w:tr>
      <w:tr w:rsidR="00475A88" w:rsidRPr="00DE18FF" w14:paraId="784D7ACB" w14:textId="77777777">
        <w:tc>
          <w:tcPr>
            <w:tcW w:w="0" w:type="auto"/>
          </w:tcPr>
          <w:p w14:paraId="6D846223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SEO</w:t>
            </w:r>
          </w:p>
        </w:tc>
        <w:tc>
          <w:tcPr>
            <w:tcW w:w="0" w:type="auto"/>
          </w:tcPr>
          <w:p w14:paraId="0AB5B781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Нет</w:t>
            </w:r>
          </w:p>
        </w:tc>
      </w:tr>
      <w:tr w:rsidR="00475A88" w:rsidRPr="00DE18FF" w14:paraId="1B060D30" w14:textId="77777777">
        <w:tc>
          <w:tcPr>
            <w:tcW w:w="0" w:type="auto"/>
          </w:tcPr>
          <w:p w14:paraId="4F6CC105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Скорость</w:t>
            </w:r>
          </w:p>
        </w:tc>
        <w:tc>
          <w:tcPr>
            <w:tcW w:w="0" w:type="auto"/>
          </w:tcPr>
          <w:p w14:paraId="1A35BFA6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Да</w:t>
            </w:r>
          </w:p>
        </w:tc>
      </w:tr>
      <w:tr w:rsidR="00475A88" w:rsidRPr="00DE18FF" w14:paraId="2710FA23" w14:textId="77777777">
        <w:tc>
          <w:tcPr>
            <w:tcW w:w="0" w:type="auto"/>
          </w:tcPr>
          <w:p w14:paraId="5234A1A9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 xml:space="preserve">Легкая </w:t>
            </w:r>
            <w:r w:rsidRPr="00DE18FF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поддержка</w:t>
            </w:r>
          </w:p>
        </w:tc>
        <w:tc>
          <w:tcPr>
            <w:tcW w:w="0" w:type="auto"/>
          </w:tcPr>
          <w:p w14:paraId="482AA537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Д</w:t>
            </w:r>
            <w:r w:rsidRPr="00DE18FF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а</w:t>
            </w:r>
          </w:p>
        </w:tc>
      </w:tr>
    </w:tbl>
    <w:p w14:paraId="5158CB4F" w14:textId="77777777" w:rsidR="00475A88" w:rsidRPr="00DE18FF" w:rsidRDefault="005F0078" w:rsidP="00DE18FF">
      <w:pPr>
        <w:numPr>
          <w:ilvl w:val="0"/>
          <w:numId w:val="8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E18FF">
        <w:rPr>
          <w:rFonts w:ascii="Times New Roman" w:hAnsi="Times New Roman" w:cs="Times New Roman"/>
          <w:sz w:val="28"/>
          <w:szCs w:val="28"/>
        </w:rPr>
        <w:lastRenderedPageBreak/>
        <w:t>Типичный сайт React или Vue</w:t>
      </w:r>
    </w:p>
    <w:p w14:paraId="567C7130" w14:textId="77777777" w:rsidR="00475A88" w:rsidRPr="00DE18FF" w:rsidRDefault="005F0078" w:rsidP="00DE18FF">
      <w:pPr>
        <w:numPr>
          <w:ilvl w:val="0"/>
          <w:numId w:val="8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Делается только один запрос к серверу для начальной пустой </w:t>
      </w:r>
      <w:r w:rsidRPr="00DE18FF">
        <w:rPr>
          <w:rFonts w:ascii="Times New Roman" w:hAnsi="Times New Roman" w:cs="Times New Roman"/>
          <w:sz w:val="28"/>
          <w:szCs w:val="28"/>
        </w:rPr>
        <w:t>HTML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-страницы</w:t>
      </w:r>
    </w:p>
    <w:p w14:paraId="7F0F0FF5" w14:textId="77777777" w:rsidR="00475A88" w:rsidRPr="00DE18FF" w:rsidRDefault="005F0078" w:rsidP="00DE18FF">
      <w:pPr>
        <w:numPr>
          <w:ilvl w:val="0"/>
          <w:numId w:val="8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Все остальное (маршрутизация, получение данных) обрабатывается </w:t>
      </w:r>
      <w:r w:rsidRPr="00DE18FF">
        <w:rPr>
          <w:rFonts w:ascii="Times New Roman" w:hAnsi="Times New Roman" w:cs="Times New Roman"/>
          <w:sz w:val="28"/>
          <w:szCs w:val="28"/>
        </w:rPr>
        <w:t>SPA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в браузере</w:t>
      </w:r>
    </w:p>
    <w:p w14:paraId="7FE41BD1" w14:textId="77777777" w:rsidR="00475A88" w:rsidRPr="00DE18FF" w:rsidRDefault="005F0078" w:rsidP="00DE18F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Логика работы </w:t>
      </w:r>
      <w:r w:rsidRPr="00DE18FF">
        <w:rPr>
          <w:rFonts w:ascii="Times New Roman" w:hAnsi="Times New Roman" w:cs="Times New Roman"/>
          <w:sz w:val="28"/>
          <w:szCs w:val="28"/>
        </w:rPr>
        <w:t>SPA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отображена на рисунке 5</w:t>
      </w:r>
    </w:p>
    <w:p w14:paraId="6D0C1DD4" w14:textId="77777777" w:rsidR="00475A88" w:rsidRPr="00DE18FF" w:rsidRDefault="00475A88" w:rsidP="00DE18FF">
      <w:pPr>
        <w:pStyle w:val="CaptionedFigure"/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04E1466E" w14:textId="77777777" w:rsidR="00475A88" w:rsidRPr="00DE18FF" w:rsidRDefault="00475A88" w:rsidP="00DE18FF">
      <w:pPr>
        <w:pStyle w:val="ImageCaption"/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5157998A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Рисунок 5 – Логика работы </w:t>
      </w:r>
      <w:r w:rsidRPr="00DE18FF">
        <w:rPr>
          <w:rFonts w:ascii="Times New Roman" w:hAnsi="Times New Roman" w:cs="Times New Roman"/>
          <w:sz w:val="28"/>
          <w:szCs w:val="28"/>
        </w:rPr>
        <w:t>SPA</w:t>
      </w:r>
    </w:p>
    <w:p w14:paraId="28AA2A16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Недостатки:</w:t>
      </w:r>
    </w:p>
    <w:p w14:paraId="231D5780" w14:textId="77777777" w:rsidR="00475A88" w:rsidRPr="00DE18FF" w:rsidRDefault="005F0078" w:rsidP="00DE18FF">
      <w:pPr>
        <w:numPr>
          <w:ilvl w:val="0"/>
          <w:numId w:val="9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Веб-страницы не оптимизированы для </w:t>
      </w:r>
      <w:r w:rsidRPr="00DE18FF">
        <w:rPr>
          <w:rFonts w:ascii="Times New Roman" w:hAnsi="Times New Roman" w:cs="Times New Roman"/>
          <w:sz w:val="28"/>
          <w:szCs w:val="28"/>
        </w:rPr>
        <w:t>SEO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(первоначальный запрос - пустая </w:t>
      </w:r>
      <w:r w:rsidRPr="00DE18FF">
        <w:rPr>
          <w:rFonts w:ascii="Times New Roman" w:hAnsi="Times New Roman" w:cs="Times New Roman"/>
          <w:sz w:val="28"/>
          <w:szCs w:val="28"/>
        </w:rPr>
        <w:t>HTML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-страница)</w:t>
      </w:r>
    </w:p>
    <w:p w14:paraId="37B2843F" w14:textId="77777777" w:rsidR="00475A88" w:rsidRPr="00DE18FF" w:rsidRDefault="005F0078" w:rsidP="00DE18FF">
      <w:pPr>
        <w:pStyle w:val="Heading3"/>
        <w:spacing w:before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bookmarkStart w:id="9" w:name="header-n140"/>
      <w:bookmarkEnd w:id="8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2.1.3 </w:t>
      </w:r>
      <w:proofErr w:type="spellStart"/>
      <w:r w:rsidRPr="00DE18FF">
        <w:rPr>
          <w:rFonts w:ascii="Times New Roman" w:hAnsi="Times New Roman" w:cs="Times New Roman"/>
          <w:sz w:val="28"/>
          <w:szCs w:val="28"/>
          <w:lang w:val="ru-RU"/>
        </w:rPr>
        <w:t>Отрисовка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на стороне сервера (</w:t>
      </w:r>
      <w:r w:rsidRPr="00DE18FF">
        <w:rPr>
          <w:rFonts w:ascii="Times New Roman" w:hAnsi="Times New Roman" w:cs="Times New Roman"/>
          <w:sz w:val="28"/>
          <w:szCs w:val="28"/>
        </w:rPr>
        <w:t>SSR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)</w:t>
      </w:r>
    </w:p>
    <w:p w14:paraId="568827F2" w14:textId="77777777" w:rsidR="00475A88" w:rsidRPr="00DE18FF" w:rsidRDefault="005F0078" w:rsidP="00DE18F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Основные показатели отображены в таблице 3:</w:t>
      </w:r>
    </w:p>
    <w:p w14:paraId="40715E8F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Таблица 3 – Основные показатели </w:t>
      </w:r>
      <w:proofErr w:type="spellStart"/>
      <w:r w:rsidRPr="00DE18FF">
        <w:rPr>
          <w:rFonts w:ascii="Times New Roman" w:hAnsi="Times New Roman" w:cs="Times New Roman"/>
          <w:sz w:val="28"/>
          <w:szCs w:val="28"/>
          <w:lang w:val="ru-RU"/>
        </w:rPr>
        <w:t>отрисовке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на стороне сервера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397"/>
        <w:gridCol w:w="1058"/>
      </w:tblGrid>
      <w:tr w:rsidR="00475A88" w:rsidRPr="00DE18FF" w14:paraId="5C0C9A6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8456026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Показатель</w:t>
            </w:r>
            <w:proofErr w:type="spellEnd"/>
          </w:p>
        </w:tc>
        <w:tc>
          <w:tcPr>
            <w:tcW w:w="0" w:type="auto"/>
          </w:tcPr>
          <w:p w14:paraId="78868797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Да/Нет</w:t>
            </w:r>
          </w:p>
        </w:tc>
      </w:tr>
      <w:tr w:rsidR="00475A88" w:rsidRPr="00DE18FF" w14:paraId="7121C9EE" w14:textId="77777777">
        <w:tc>
          <w:tcPr>
            <w:tcW w:w="0" w:type="auto"/>
          </w:tcPr>
          <w:p w14:paraId="6A8B2BB7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SEO</w:t>
            </w:r>
          </w:p>
        </w:tc>
        <w:tc>
          <w:tcPr>
            <w:tcW w:w="0" w:type="auto"/>
          </w:tcPr>
          <w:p w14:paraId="7818F952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Да</w:t>
            </w:r>
          </w:p>
        </w:tc>
      </w:tr>
      <w:tr w:rsidR="00475A88" w:rsidRPr="00DE18FF" w14:paraId="0C356DEE" w14:textId="77777777">
        <w:tc>
          <w:tcPr>
            <w:tcW w:w="0" w:type="auto"/>
          </w:tcPr>
          <w:p w14:paraId="384C9524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Скорость</w:t>
            </w:r>
          </w:p>
        </w:tc>
        <w:tc>
          <w:tcPr>
            <w:tcW w:w="0" w:type="auto"/>
          </w:tcPr>
          <w:p w14:paraId="6D024C49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Нет</w:t>
            </w:r>
          </w:p>
        </w:tc>
      </w:tr>
      <w:tr w:rsidR="00475A88" w:rsidRPr="00DE18FF" w14:paraId="461FC007" w14:textId="77777777">
        <w:tc>
          <w:tcPr>
            <w:tcW w:w="0" w:type="auto"/>
          </w:tcPr>
          <w:p w14:paraId="78C6FC07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Легкая поддержка</w:t>
            </w:r>
          </w:p>
        </w:tc>
        <w:tc>
          <w:tcPr>
            <w:tcW w:w="0" w:type="auto"/>
          </w:tcPr>
          <w:p w14:paraId="04BF9E12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Да</w:t>
            </w:r>
          </w:p>
        </w:tc>
      </w:tr>
    </w:tbl>
    <w:p w14:paraId="4B169BD1" w14:textId="77777777" w:rsidR="00475A88" w:rsidRPr="00DE18FF" w:rsidRDefault="005F0078" w:rsidP="00DE18FF">
      <w:pPr>
        <w:numPr>
          <w:ilvl w:val="0"/>
          <w:numId w:val="10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Страницы отображаются на сервере после каждого запроса</w:t>
      </w:r>
    </w:p>
    <w:p w14:paraId="3D648182" w14:textId="77777777" w:rsidR="00475A88" w:rsidRPr="00DE18FF" w:rsidRDefault="005F0078" w:rsidP="00DE18FF">
      <w:pPr>
        <w:numPr>
          <w:ilvl w:val="0"/>
          <w:numId w:val="10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Сервер получает данные (например, </w:t>
      </w:r>
      <w:r w:rsidRPr="00DE18FF">
        <w:rPr>
          <w:rFonts w:ascii="Times New Roman" w:hAnsi="Times New Roman" w:cs="Times New Roman"/>
          <w:sz w:val="28"/>
          <w:szCs w:val="28"/>
        </w:rPr>
        <w:t>MongoDB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или </w:t>
      </w:r>
      <w:r w:rsidRPr="00DE18FF">
        <w:rPr>
          <w:rFonts w:ascii="Times New Roman" w:hAnsi="Times New Roman" w:cs="Times New Roman"/>
          <w:sz w:val="28"/>
          <w:szCs w:val="28"/>
        </w:rPr>
        <w:t>MySQL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) и использует шаблоны для рендеринга </w:t>
      </w:r>
      <w:r w:rsidRPr="00DE18FF">
        <w:rPr>
          <w:rFonts w:ascii="Times New Roman" w:hAnsi="Times New Roman" w:cs="Times New Roman"/>
          <w:sz w:val="28"/>
          <w:szCs w:val="28"/>
        </w:rPr>
        <w:t>HTML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-страниц</w:t>
      </w:r>
    </w:p>
    <w:p w14:paraId="53C9373C" w14:textId="77777777" w:rsidR="00475A88" w:rsidRPr="00DE18FF" w:rsidRDefault="005F0078" w:rsidP="00DE18FF">
      <w:pPr>
        <w:numPr>
          <w:ilvl w:val="0"/>
          <w:numId w:val="10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Полученные страницы отправляются обратно в браузер</w:t>
      </w:r>
    </w:p>
    <w:p w14:paraId="6958DEEC" w14:textId="77777777" w:rsidR="00475A88" w:rsidRPr="00DE18FF" w:rsidRDefault="005F0078" w:rsidP="00DE18F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Логика работы </w:t>
      </w:r>
      <w:r w:rsidRPr="00DE18FF">
        <w:rPr>
          <w:rFonts w:ascii="Times New Roman" w:hAnsi="Times New Roman" w:cs="Times New Roman"/>
          <w:sz w:val="28"/>
          <w:szCs w:val="28"/>
        </w:rPr>
        <w:t>SSR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отображена на рисунке 6</w:t>
      </w:r>
    </w:p>
    <w:p w14:paraId="116CF3AE" w14:textId="77777777" w:rsidR="00475A88" w:rsidRPr="00DE18FF" w:rsidRDefault="00475A88" w:rsidP="00DE18FF">
      <w:pPr>
        <w:pStyle w:val="CaptionedFigure"/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1BCD1BED" w14:textId="77777777" w:rsidR="00475A88" w:rsidRPr="00DE18FF" w:rsidRDefault="00475A88" w:rsidP="00DE18FF">
      <w:pPr>
        <w:pStyle w:val="ImageCaption"/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26B5120A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DE18FF">
        <w:rPr>
          <w:rFonts w:ascii="Times New Roman" w:hAnsi="Times New Roman" w:cs="Times New Roman"/>
          <w:sz w:val="28"/>
          <w:szCs w:val="28"/>
        </w:rPr>
        <w:t>Рисунок</w:t>
      </w:r>
      <w:proofErr w:type="spellEnd"/>
      <w:r w:rsidRPr="00DE18FF">
        <w:rPr>
          <w:rFonts w:ascii="Times New Roman" w:hAnsi="Times New Roman" w:cs="Times New Roman"/>
          <w:sz w:val="28"/>
          <w:szCs w:val="28"/>
        </w:rPr>
        <w:t xml:space="preserve"> 6 –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Логика</w:t>
      </w:r>
      <w:proofErr w:type="spellEnd"/>
      <w:r w:rsidRPr="00DE18FF">
        <w:rPr>
          <w:rFonts w:ascii="Times New Roman" w:hAnsi="Times New Roman" w:cs="Times New Roman"/>
          <w:sz w:val="28"/>
          <w:szCs w:val="28"/>
        </w:rPr>
        <w:t xml:space="preserve"> работы SSR</w:t>
      </w:r>
    </w:p>
    <w:p w14:paraId="0B81D34A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E18FF">
        <w:rPr>
          <w:rFonts w:ascii="Times New Roman" w:hAnsi="Times New Roman" w:cs="Times New Roman"/>
          <w:sz w:val="28"/>
          <w:szCs w:val="28"/>
        </w:rPr>
        <w:t>Недостатки</w:t>
      </w:r>
    </w:p>
    <w:p w14:paraId="0E938691" w14:textId="77777777" w:rsidR="00475A88" w:rsidRPr="00DE18FF" w:rsidRDefault="005F0078" w:rsidP="00DE18FF">
      <w:pPr>
        <w:numPr>
          <w:ilvl w:val="0"/>
          <w:numId w:val="11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Свежий запрос нужн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о делать для каждой страницы</w:t>
      </w:r>
    </w:p>
    <w:p w14:paraId="4C9E237E" w14:textId="77777777" w:rsidR="00475A88" w:rsidRPr="00DE18FF" w:rsidRDefault="005F0078" w:rsidP="00DE18FF">
      <w:pPr>
        <w:numPr>
          <w:ilvl w:val="0"/>
          <w:numId w:val="11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Серверу может потребоваться время для получения данных и рендеринга страниц</w:t>
      </w:r>
    </w:p>
    <w:p w14:paraId="69C4892A" w14:textId="77777777" w:rsidR="00475A88" w:rsidRPr="00DE18FF" w:rsidRDefault="005F0078" w:rsidP="00DE18FF">
      <w:pPr>
        <w:pStyle w:val="Heading3"/>
        <w:spacing w:before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bookmarkStart w:id="10" w:name="header-n172"/>
      <w:bookmarkEnd w:id="9"/>
      <w:r w:rsidRPr="00DE18FF">
        <w:rPr>
          <w:rFonts w:ascii="Times New Roman" w:hAnsi="Times New Roman" w:cs="Times New Roman"/>
          <w:sz w:val="28"/>
          <w:szCs w:val="28"/>
          <w:lang w:val="ru-RU"/>
        </w:rPr>
        <w:t>2.1.4 Генератор статических сайтов (</w:t>
      </w:r>
      <w:r w:rsidRPr="00DE18FF">
        <w:rPr>
          <w:rFonts w:ascii="Times New Roman" w:hAnsi="Times New Roman" w:cs="Times New Roman"/>
          <w:sz w:val="28"/>
          <w:szCs w:val="28"/>
        </w:rPr>
        <w:t>SSG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)</w:t>
      </w:r>
    </w:p>
    <w:p w14:paraId="33CEFBC8" w14:textId="77777777" w:rsidR="00475A88" w:rsidRPr="00DE18FF" w:rsidRDefault="005F0078" w:rsidP="00DE18F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Основные показатели отображены в таблице 4:</w:t>
      </w:r>
    </w:p>
    <w:p w14:paraId="269DF43C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Таблица 4 – Основные показатели генераторов статических сайтов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397"/>
        <w:gridCol w:w="1058"/>
      </w:tblGrid>
      <w:tr w:rsidR="00475A88" w:rsidRPr="00DE18FF" w14:paraId="7058073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4AF6DB4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Пок</w:t>
            </w: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азатель</w:t>
            </w:r>
            <w:proofErr w:type="spellEnd"/>
          </w:p>
        </w:tc>
        <w:tc>
          <w:tcPr>
            <w:tcW w:w="0" w:type="auto"/>
          </w:tcPr>
          <w:p w14:paraId="291045F1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Да/Нет</w:t>
            </w:r>
          </w:p>
        </w:tc>
      </w:tr>
      <w:tr w:rsidR="00475A88" w:rsidRPr="00DE18FF" w14:paraId="34204220" w14:textId="77777777">
        <w:tc>
          <w:tcPr>
            <w:tcW w:w="0" w:type="auto"/>
          </w:tcPr>
          <w:p w14:paraId="7C18B811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SEO</w:t>
            </w:r>
          </w:p>
        </w:tc>
        <w:tc>
          <w:tcPr>
            <w:tcW w:w="0" w:type="auto"/>
          </w:tcPr>
          <w:p w14:paraId="5B5A594A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Д</w:t>
            </w:r>
            <w:r w:rsidRPr="00DE18FF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а</w:t>
            </w:r>
          </w:p>
        </w:tc>
      </w:tr>
      <w:tr w:rsidR="00475A88" w:rsidRPr="00DE18FF" w14:paraId="1673167C" w14:textId="77777777">
        <w:tc>
          <w:tcPr>
            <w:tcW w:w="0" w:type="auto"/>
          </w:tcPr>
          <w:p w14:paraId="5495A216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Скорость</w:t>
            </w:r>
          </w:p>
        </w:tc>
        <w:tc>
          <w:tcPr>
            <w:tcW w:w="0" w:type="auto"/>
          </w:tcPr>
          <w:p w14:paraId="0B780561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Да</w:t>
            </w:r>
          </w:p>
        </w:tc>
      </w:tr>
      <w:tr w:rsidR="00475A88" w:rsidRPr="00DE18FF" w14:paraId="0CD91FE7" w14:textId="77777777">
        <w:tc>
          <w:tcPr>
            <w:tcW w:w="0" w:type="auto"/>
          </w:tcPr>
          <w:p w14:paraId="58324805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Легкая поддержка</w:t>
            </w:r>
          </w:p>
        </w:tc>
        <w:tc>
          <w:tcPr>
            <w:tcW w:w="0" w:type="auto"/>
          </w:tcPr>
          <w:p w14:paraId="1C01D1C4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Да</w:t>
            </w:r>
          </w:p>
        </w:tc>
      </w:tr>
    </w:tbl>
    <w:p w14:paraId="00A99047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Логика работы </w:t>
      </w:r>
      <w:r w:rsidRPr="00DE18FF">
        <w:rPr>
          <w:rFonts w:ascii="Times New Roman" w:hAnsi="Times New Roman" w:cs="Times New Roman"/>
          <w:sz w:val="28"/>
          <w:szCs w:val="28"/>
        </w:rPr>
        <w:t>SPA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отображена на рисунке 7</w:t>
      </w:r>
    </w:p>
    <w:p w14:paraId="04109F7B" w14:textId="77777777" w:rsidR="00475A88" w:rsidRPr="00DE18FF" w:rsidRDefault="00475A88" w:rsidP="00DE18FF">
      <w:pPr>
        <w:pStyle w:val="CaptionedFigure"/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0CC2E131" w14:textId="77777777" w:rsidR="00475A88" w:rsidRPr="00DE18FF" w:rsidRDefault="00475A88" w:rsidP="00DE18FF">
      <w:pPr>
        <w:pStyle w:val="ImageCaption"/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2B45D9EB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DE18FF">
        <w:rPr>
          <w:rFonts w:ascii="Times New Roman" w:hAnsi="Times New Roman" w:cs="Times New Roman"/>
          <w:sz w:val="28"/>
          <w:szCs w:val="28"/>
        </w:rPr>
        <w:t>Рисунок</w:t>
      </w:r>
      <w:proofErr w:type="spellEnd"/>
      <w:r w:rsidRPr="00DE18FF">
        <w:rPr>
          <w:rFonts w:ascii="Times New Roman" w:hAnsi="Times New Roman" w:cs="Times New Roman"/>
          <w:sz w:val="28"/>
          <w:szCs w:val="28"/>
        </w:rPr>
        <w:t xml:space="preserve"> 7 –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Логика</w:t>
      </w:r>
      <w:proofErr w:type="spellEnd"/>
      <w:r w:rsidRPr="00DE18FF">
        <w:rPr>
          <w:rFonts w:ascii="Times New Roman" w:hAnsi="Times New Roman" w:cs="Times New Roman"/>
          <w:sz w:val="28"/>
          <w:szCs w:val="28"/>
        </w:rPr>
        <w:t xml:space="preserve"> работы SSG</w:t>
      </w:r>
    </w:p>
    <w:p w14:paraId="31C5E106" w14:textId="77777777" w:rsidR="00475A88" w:rsidRPr="00DE18FF" w:rsidRDefault="005F0078" w:rsidP="00DE18FF">
      <w:pPr>
        <w:numPr>
          <w:ilvl w:val="0"/>
          <w:numId w:val="12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Статические страницы компилируются во время сборки (перед развертыванием)</w:t>
      </w:r>
    </w:p>
    <w:p w14:paraId="0F566844" w14:textId="77777777" w:rsidR="00475A88" w:rsidRPr="00DE18FF" w:rsidRDefault="005F0078" w:rsidP="00DE18FF">
      <w:pPr>
        <w:numPr>
          <w:ilvl w:val="0"/>
          <w:numId w:val="12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Сайты или страницы созданы с использованием компонентов </w:t>
      </w:r>
      <w:r w:rsidRPr="00DE18FF">
        <w:rPr>
          <w:rFonts w:ascii="Times New Roman" w:hAnsi="Times New Roman" w:cs="Times New Roman"/>
          <w:sz w:val="28"/>
          <w:szCs w:val="28"/>
        </w:rPr>
        <w:t>React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или </w:t>
      </w:r>
      <w:r w:rsidRPr="00DE18FF">
        <w:rPr>
          <w:rFonts w:ascii="Times New Roman" w:hAnsi="Times New Roman" w:cs="Times New Roman"/>
          <w:sz w:val="28"/>
          <w:szCs w:val="28"/>
        </w:rPr>
        <w:t>Vue</w:t>
      </w:r>
    </w:p>
    <w:p w14:paraId="00EABE51" w14:textId="77777777" w:rsidR="00475A88" w:rsidRPr="00DE18FF" w:rsidRDefault="005F0078" w:rsidP="00DE18FF">
      <w:pPr>
        <w:numPr>
          <w:ilvl w:val="0"/>
          <w:numId w:val="12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Статические страницы затем развертываются на </w:t>
      </w:r>
      <w:r w:rsidRPr="00DE18FF">
        <w:rPr>
          <w:rFonts w:ascii="Times New Roman" w:hAnsi="Times New Roman" w:cs="Times New Roman"/>
          <w:sz w:val="28"/>
          <w:szCs w:val="28"/>
        </w:rPr>
        <w:t>SDN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или веб-хостинг</w:t>
      </w:r>
    </w:p>
    <w:p w14:paraId="4893D316" w14:textId="77777777" w:rsidR="00475A88" w:rsidRPr="00DE18FF" w:rsidRDefault="005F0078" w:rsidP="00DE18FF">
      <w:pPr>
        <w:numPr>
          <w:ilvl w:val="0"/>
          <w:numId w:val="12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После первоначального запроса сайт ведет себя к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ак </w:t>
      </w:r>
      <w:r w:rsidRPr="00DE18FF">
        <w:rPr>
          <w:rFonts w:ascii="Times New Roman" w:hAnsi="Times New Roman" w:cs="Times New Roman"/>
          <w:sz w:val="28"/>
          <w:szCs w:val="28"/>
        </w:rPr>
        <w:t>SPA</w:t>
      </w:r>
    </w:p>
    <w:p w14:paraId="6A15CC88" w14:textId="77777777" w:rsidR="00475A88" w:rsidRPr="00DE18FF" w:rsidRDefault="005F0078" w:rsidP="00DE18FF">
      <w:pPr>
        <w:pStyle w:val="Heading3"/>
        <w:spacing w:before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bookmarkStart w:id="11" w:name="header-n201"/>
      <w:bookmarkEnd w:id="10"/>
      <w:r w:rsidRPr="00DE18FF">
        <w:rPr>
          <w:rFonts w:ascii="Times New Roman" w:hAnsi="Times New Roman" w:cs="Times New Roman"/>
          <w:sz w:val="28"/>
          <w:szCs w:val="28"/>
          <w:lang w:val="ru-RU"/>
        </w:rPr>
        <w:t>2.1.5 Вывод</w:t>
      </w:r>
    </w:p>
    <w:p w14:paraId="61546508" w14:textId="77777777" w:rsidR="00475A88" w:rsidRPr="00DE18FF" w:rsidRDefault="005F0078" w:rsidP="00DE18F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Исходя из показателей и описания типов сайтов, лучшим на данный момент является последний – генератор статических сайтов.</w:t>
      </w:r>
    </w:p>
    <w:p w14:paraId="7DB4C5C2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На сегодняшний день в области веб-технологий лидирует архитектура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Jamstack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>. [4]</w:t>
      </w:r>
    </w:p>
    <w:p w14:paraId="1B13AC39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DE18FF">
        <w:rPr>
          <w:rFonts w:ascii="Times New Roman" w:hAnsi="Times New Roman" w:cs="Times New Roman"/>
          <w:sz w:val="28"/>
          <w:szCs w:val="28"/>
        </w:rPr>
        <w:t>Jamstack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- это архитектура, призван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ная сделать Интернет быстрее, безопаснее и легче масштабируемым. С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Jamstack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весь интерфейс предварительно встраивается в </w:t>
      </w:r>
      <w:proofErr w:type="spellStart"/>
      <w:r w:rsidRPr="00DE18FF">
        <w:rPr>
          <w:rFonts w:ascii="Times New Roman" w:hAnsi="Times New Roman" w:cs="Times New Roman"/>
          <w:sz w:val="28"/>
          <w:szCs w:val="28"/>
          <w:lang w:val="ru-RU"/>
        </w:rPr>
        <w:t>высокооптимизированные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статические страницы и ресурсы во время процесса сборки. Этот процесс предварительного рендеринга приводит к том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у, что сайты могут обслуживаться непосредственно из </w:t>
      </w:r>
      <w:r w:rsidRPr="00DE18FF">
        <w:rPr>
          <w:rFonts w:ascii="Times New Roman" w:hAnsi="Times New Roman" w:cs="Times New Roman"/>
          <w:sz w:val="28"/>
          <w:szCs w:val="28"/>
        </w:rPr>
        <w:t>CDN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, что снижает стоимость, сложность и риски динамических серверов как критически важной инфраструктуры. [5]</w:t>
      </w:r>
    </w:p>
    <w:p w14:paraId="5CC2CD37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Благодаря разметке и другим ресурсам пользовательского интерфейса сайтов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Jamstack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>, обслуживаем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ых непосредственно из </w:t>
      </w:r>
      <w:r w:rsidRPr="00DE18FF">
        <w:rPr>
          <w:rFonts w:ascii="Times New Roman" w:hAnsi="Times New Roman" w:cs="Times New Roman"/>
          <w:sz w:val="28"/>
          <w:szCs w:val="28"/>
        </w:rPr>
        <w:t>CDN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, они могут быть доставлены очень быстро и безопасно. На этой основе сайты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Jamstack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могут использовать </w:t>
      </w:r>
      <w:r w:rsidRPr="00DE18FF">
        <w:rPr>
          <w:rFonts w:ascii="Times New Roman" w:hAnsi="Times New Roman" w:cs="Times New Roman"/>
          <w:sz w:val="28"/>
          <w:szCs w:val="28"/>
        </w:rPr>
        <w:t>JavaScript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r w:rsidRPr="00DE18FF">
        <w:rPr>
          <w:rFonts w:ascii="Times New Roman" w:hAnsi="Times New Roman" w:cs="Times New Roman"/>
          <w:sz w:val="28"/>
          <w:szCs w:val="28"/>
        </w:rPr>
        <w:t>API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для взаимодействия с серверными службами, что позволяет улучшить и персонализировать опыт. [5]</w:t>
      </w:r>
    </w:p>
    <w:p w14:paraId="38478DE6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Статических гене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раторов много, их можно наблюдать на сайте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Jamstack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>, но существуют лишь несколько лидеров [6</w:t>
      </w:r>
      <w:proofErr w:type="gramStart"/>
      <w:r w:rsidRPr="00DE18FF">
        <w:rPr>
          <w:rFonts w:ascii="Times New Roman" w:hAnsi="Times New Roman" w:cs="Times New Roman"/>
          <w:sz w:val="28"/>
          <w:szCs w:val="28"/>
          <w:lang w:val="ru-RU"/>
        </w:rPr>
        <w:t>] ,</w:t>
      </w:r>
      <w:proofErr w:type="gram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например:</w:t>
      </w:r>
    </w:p>
    <w:p w14:paraId="2C1B7F02" w14:textId="77777777" w:rsidR="00475A88" w:rsidRPr="00DE18FF" w:rsidRDefault="005F0078" w:rsidP="00DE18FF">
      <w:pPr>
        <w:numPr>
          <w:ilvl w:val="0"/>
          <w:numId w:val="13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DE18FF">
        <w:rPr>
          <w:rFonts w:ascii="Times New Roman" w:hAnsi="Times New Roman" w:cs="Times New Roman"/>
          <w:sz w:val="28"/>
          <w:szCs w:val="28"/>
        </w:rPr>
        <w:t>NextJS</w:t>
      </w:r>
      <w:proofErr w:type="spellEnd"/>
    </w:p>
    <w:p w14:paraId="35E42A06" w14:textId="77777777" w:rsidR="00475A88" w:rsidRPr="00DE18FF" w:rsidRDefault="005F0078" w:rsidP="00DE18FF">
      <w:pPr>
        <w:numPr>
          <w:ilvl w:val="0"/>
          <w:numId w:val="13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E18FF">
        <w:rPr>
          <w:rFonts w:ascii="Times New Roman" w:hAnsi="Times New Roman" w:cs="Times New Roman"/>
          <w:sz w:val="28"/>
          <w:szCs w:val="28"/>
        </w:rPr>
        <w:t>Gatsby</w:t>
      </w:r>
    </w:p>
    <w:p w14:paraId="0D2CE7CC" w14:textId="77777777" w:rsidR="00475A88" w:rsidRPr="00DE18FF" w:rsidRDefault="005F0078" w:rsidP="00DE18FF">
      <w:pPr>
        <w:numPr>
          <w:ilvl w:val="0"/>
          <w:numId w:val="13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E18FF">
        <w:rPr>
          <w:rFonts w:ascii="Times New Roman" w:hAnsi="Times New Roman" w:cs="Times New Roman"/>
          <w:sz w:val="28"/>
          <w:szCs w:val="28"/>
        </w:rPr>
        <w:t>Hugo</w:t>
      </w:r>
    </w:p>
    <w:p w14:paraId="0EC538C1" w14:textId="77777777" w:rsidR="00475A88" w:rsidRPr="00DE18FF" w:rsidRDefault="005F0078" w:rsidP="00DE18FF">
      <w:pPr>
        <w:numPr>
          <w:ilvl w:val="0"/>
          <w:numId w:val="13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E18FF">
        <w:rPr>
          <w:rFonts w:ascii="Times New Roman" w:hAnsi="Times New Roman" w:cs="Times New Roman"/>
          <w:sz w:val="28"/>
          <w:szCs w:val="28"/>
        </w:rPr>
        <w:t>Jekyll</w:t>
      </w:r>
    </w:p>
    <w:p w14:paraId="3F1F0E11" w14:textId="77777777" w:rsidR="00475A88" w:rsidRPr="00DE18FF" w:rsidRDefault="005F0078" w:rsidP="00DE18FF">
      <w:pPr>
        <w:numPr>
          <w:ilvl w:val="0"/>
          <w:numId w:val="13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E18FF">
        <w:rPr>
          <w:rFonts w:ascii="Times New Roman" w:hAnsi="Times New Roman" w:cs="Times New Roman"/>
          <w:sz w:val="28"/>
          <w:szCs w:val="28"/>
        </w:rPr>
        <w:t>Nuxt</w:t>
      </w:r>
    </w:p>
    <w:p w14:paraId="256B86BB" w14:textId="77777777" w:rsidR="00475A88" w:rsidRPr="00DE18FF" w:rsidRDefault="005F0078" w:rsidP="00DE18F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Сравнивая двух лидеров,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NextJS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r w:rsidRPr="00DE18FF">
        <w:rPr>
          <w:rFonts w:ascii="Times New Roman" w:hAnsi="Times New Roman" w:cs="Times New Roman"/>
          <w:sz w:val="28"/>
          <w:szCs w:val="28"/>
        </w:rPr>
        <w:t>Gatsby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, стоит отталкиваться от четырех различных задач [7]. </w:t>
      </w:r>
      <w:r w:rsidRPr="00DE18FF">
        <w:rPr>
          <w:rFonts w:ascii="Times New Roman" w:hAnsi="Times New Roman" w:cs="Times New Roman"/>
          <w:sz w:val="28"/>
          <w:szCs w:val="28"/>
        </w:rPr>
        <w:t>Сравнение отображено в таблице 5.</w:t>
      </w:r>
    </w:p>
    <w:p w14:paraId="291C84A2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E18FF">
        <w:rPr>
          <w:rFonts w:ascii="Times New Roman" w:hAnsi="Times New Roman" w:cs="Times New Roman"/>
          <w:sz w:val="28"/>
          <w:szCs w:val="28"/>
        </w:rPr>
        <w:lastRenderedPageBreak/>
        <w:t>Таблица 5 – Сравнение NextJS и Gastby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561"/>
        <w:gridCol w:w="2576"/>
      </w:tblGrid>
      <w:tr w:rsidR="00475A88" w:rsidRPr="00DE18FF" w14:paraId="025277B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6190661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Задача</w:t>
            </w:r>
          </w:p>
        </w:tc>
        <w:tc>
          <w:tcPr>
            <w:tcW w:w="0" w:type="auto"/>
          </w:tcPr>
          <w:p w14:paraId="491694AC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Лучшая технология</w:t>
            </w:r>
          </w:p>
        </w:tc>
      </w:tr>
      <w:tr w:rsidR="00475A88" w:rsidRPr="00DE18FF" w14:paraId="2AC844BE" w14:textId="77777777">
        <w:tc>
          <w:tcPr>
            <w:tcW w:w="0" w:type="auto"/>
          </w:tcPr>
          <w:p w14:paraId="30C81454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Статичный сайт</w:t>
            </w:r>
          </w:p>
        </w:tc>
        <w:tc>
          <w:tcPr>
            <w:tcW w:w="0" w:type="auto"/>
          </w:tcPr>
          <w:p w14:paraId="06C0BABB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Gatsby</w:t>
            </w:r>
          </w:p>
        </w:tc>
      </w:tr>
      <w:tr w:rsidR="00475A88" w:rsidRPr="00DE18FF" w14:paraId="1503DA9C" w14:textId="77777777">
        <w:tc>
          <w:tcPr>
            <w:tcW w:w="0" w:type="auto"/>
          </w:tcPr>
          <w:p w14:paraId="6001F853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Большие, многопользовательские веб-сайты</w:t>
            </w:r>
          </w:p>
        </w:tc>
        <w:tc>
          <w:tcPr>
            <w:tcW w:w="0" w:type="auto"/>
          </w:tcPr>
          <w:p w14:paraId="46A0770C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NextJS</w:t>
            </w:r>
          </w:p>
        </w:tc>
      </w:tr>
      <w:tr w:rsidR="00475A88" w:rsidRPr="00DE18FF" w14:paraId="25FDE7C1" w14:textId="77777777">
        <w:tc>
          <w:tcPr>
            <w:tcW w:w="0" w:type="auto"/>
          </w:tcPr>
          <w:p w14:paraId="4FE63E94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иложения на стороне клиента (</w:t>
            </w: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SPA</w:t>
            </w:r>
            <w:r w:rsidRPr="00DE18F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/</w:t>
            </w: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MPA</w:t>
            </w:r>
            <w:r w:rsidRPr="00DE18F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)</w:t>
            </w:r>
          </w:p>
        </w:tc>
        <w:tc>
          <w:tcPr>
            <w:tcW w:w="0" w:type="auto"/>
          </w:tcPr>
          <w:p w14:paraId="4EFB9E8A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Gatsby или NextJS</w:t>
            </w:r>
          </w:p>
        </w:tc>
      </w:tr>
      <w:tr w:rsidR="00475A88" w:rsidRPr="00DE18FF" w14:paraId="348A68A3" w14:textId="77777777">
        <w:tc>
          <w:tcPr>
            <w:tcW w:w="0" w:type="auto"/>
          </w:tcPr>
          <w:p w14:paraId="18B0A5DE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Гибридные веб-приложения</w:t>
            </w:r>
          </w:p>
        </w:tc>
        <w:tc>
          <w:tcPr>
            <w:tcW w:w="0" w:type="auto"/>
          </w:tcPr>
          <w:p w14:paraId="4BD7E574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NextJS</w:t>
            </w:r>
          </w:p>
        </w:tc>
      </w:tr>
    </w:tbl>
    <w:p w14:paraId="3CDCF25B" w14:textId="77777777" w:rsidR="00475A88" w:rsidRPr="00DE18FF" w:rsidRDefault="005F0078" w:rsidP="00DE18FF">
      <w:pPr>
        <w:pStyle w:val="Heading2"/>
        <w:spacing w:before="0"/>
        <w:ind w:firstLine="709"/>
        <w:jc w:val="both"/>
        <w:rPr>
          <w:rFonts w:ascii="Times New Roman" w:hAnsi="Times New Roman" w:cs="Times New Roman"/>
        </w:rPr>
      </w:pPr>
      <w:bookmarkStart w:id="12" w:name="header-n236"/>
      <w:bookmarkEnd w:id="6"/>
      <w:bookmarkEnd w:id="11"/>
      <w:r w:rsidRPr="00DE18FF">
        <w:rPr>
          <w:rFonts w:ascii="Times New Roman" w:hAnsi="Times New Roman" w:cs="Times New Roman"/>
        </w:rPr>
        <w:t>2.2 Оценка сервисов востребуемых в области</w:t>
      </w:r>
    </w:p>
    <w:p w14:paraId="034A6F4B" w14:textId="77777777" w:rsidR="00475A88" w:rsidRPr="00DE18FF" w:rsidRDefault="005F0078" w:rsidP="00DE18F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Исходя из слов маркетингового </w:t>
      </w:r>
      <w:proofErr w:type="spellStart"/>
      <w:r w:rsidRPr="00DE18FF">
        <w:rPr>
          <w:rFonts w:ascii="Times New Roman" w:hAnsi="Times New Roman" w:cs="Times New Roman"/>
          <w:sz w:val="28"/>
          <w:szCs w:val="28"/>
          <w:lang w:val="ru-RU"/>
        </w:rPr>
        <w:t>агенства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E18FF">
        <w:rPr>
          <w:rFonts w:ascii="Times New Roman" w:hAnsi="Times New Roman" w:cs="Times New Roman"/>
          <w:sz w:val="28"/>
          <w:szCs w:val="28"/>
        </w:rPr>
        <w:t>In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-</w:t>
      </w:r>
      <w:r w:rsidRPr="00DE18FF">
        <w:rPr>
          <w:rFonts w:ascii="Times New Roman" w:hAnsi="Times New Roman" w:cs="Times New Roman"/>
          <w:sz w:val="28"/>
          <w:szCs w:val="28"/>
        </w:rPr>
        <w:t>Scale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[8], отсутствие сайта у 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организации наверняка вызовет подозрение у потенциальных клиентов.</w:t>
      </w:r>
    </w:p>
    <w:p w14:paraId="599C48BE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Сделать свою веб-страницу сегодня стало гораздо проще, безусловно, это сможет любой, используя конструкторы, однако это стоит приличных денег, однако учитывая время на продвижение, иначе го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воря </w:t>
      </w:r>
      <w:r w:rsidRPr="00DE18FF">
        <w:rPr>
          <w:rFonts w:ascii="Times New Roman" w:hAnsi="Times New Roman" w:cs="Times New Roman"/>
          <w:sz w:val="28"/>
          <w:szCs w:val="28"/>
        </w:rPr>
        <w:t>SEO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, то трата денег впустую может занять несколько месяцев.</w:t>
      </w:r>
    </w:p>
    <w:p w14:paraId="5B9F7937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Существуют и бесплатные современные решения, например,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NextJS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или </w:t>
      </w:r>
      <w:r w:rsidRPr="00DE18FF">
        <w:rPr>
          <w:rFonts w:ascii="Times New Roman" w:hAnsi="Times New Roman" w:cs="Times New Roman"/>
          <w:sz w:val="28"/>
          <w:szCs w:val="28"/>
        </w:rPr>
        <w:t>Gatsby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, но для их использования требуются знания в программировании, языка </w:t>
      </w:r>
      <w:r w:rsidRPr="00DE18FF">
        <w:rPr>
          <w:rFonts w:ascii="Times New Roman" w:hAnsi="Times New Roman" w:cs="Times New Roman"/>
          <w:sz w:val="28"/>
          <w:szCs w:val="28"/>
        </w:rPr>
        <w:t>JavaScript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0FFA1BCF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Таким образом, при использовании беспл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атных и быстрых технологий возможно создать практически любой сайт, который сможет увеличить конверсию, добавлением на него формы-захвата, онлайн чата, </w:t>
      </w:r>
      <w:proofErr w:type="spellStart"/>
      <w:r w:rsidRPr="00DE18FF">
        <w:rPr>
          <w:rFonts w:ascii="Times New Roman" w:hAnsi="Times New Roman" w:cs="Times New Roman"/>
          <w:sz w:val="28"/>
          <w:szCs w:val="28"/>
          <w:lang w:val="ru-RU"/>
        </w:rPr>
        <w:t>виджетов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обратного звонка и прочих средств увеличения конверсии [8].</w:t>
      </w:r>
    </w:p>
    <w:p w14:paraId="09098C19" w14:textId="77777777" w:rsidR="00475A88" w:rsidRPr="00DE18FF" w:rsidRDefault="005F0078" w:rsidP="00DE18FF">
      <w:pPr>
        <w:pStyle w:val="Heading2"/>
        <w:spacing w:before="0"/>
        <w:ind w:firstLine="709"/>
        <w:jc w:val="both"/>
        <w:rPr>
          <w:rFonts w:ascii="Times New Roman" w:hAnsi="Times New Roman" w:cs="Times New Roman"/>
          <w:lang w:val="ru-RU"/>
        </w:rPr>
      </w:pPr>
      <w:bookmarkStart w:id="13" w:name="header-n241"/>
      <w:bookmarkEnd w:id="12"/>
      <w:r w:rsidRPr="00DE18FF">
        <w:rPr>
          <w:rFonts w:ascii="Times New Roman" w:hAnsi="Times New Roman" w:cs="Times New Roman"/>
          <w:lang w:val="ru-RU"/>
        </w:rPr>
        <w:t>2.4 Предложения о возможностях внед</w:t>
      </w:r>
      <w:r w:rsidRPr="00DE18FF">
        <w:rPr>
          <w:rFonts w:ascii="Times New Roman" w:hAnsi="Times New Roman" w:cs="Times New Roman"/>
          <w:lang w:val="ru-RU"/>
        </w:rPr>
        <w:t>рения</w:t>
      </w:r>
    </w:p>
    <w:p w14:paraId="4E5061E4" w14:textId="77777777" w:rsidR="00475A88" w:rsidRPr="00DE18FF" w:rsidRDefault="005F0078" w:rsidP="00DE18F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Предложением для предприятия является создания сайта для двух компаний: «Папа принтер» и «Фото Новик». Сайт предполагает наличие информации об предоставляемых услугах, контакты и формы-захвата, а </w:t>
      </w:r>
      <w:proofErr w:type="gramStart"/>
      <w:r w:rsidRPr="00DE18FF">
        <w:rPr>
          <w:rFonts w:ascii="Times New Roman" w:hAnsi="Times New Roman" w:cs="Times New Roman"/>
          <w:sz w:val="28"/>
          <w:szCs w:val="28"/>
          <w:lang w:val="ru-RU"/>
        </w:rPr>
        <w:t>так же</w:t>
      </w:r>
      <w:proofErr w:type="gram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возможность изменять контент сайта не изменяя </w:t>
      </w:r>
      <w:r w:rsidRPr="00DE18FF">
        <w:rPr>
          <w:rFonts w:ascii="Times New Roman" w:hAnsi="Times New Roman" w:cs="Times New Roman"/>
          <w:sz w:val="28"/>
          <w:szCs w:val="28"/>
        </w:rPr>
        <w:t>J</w:t>
      </w:r>
      <w:r w:rsidRPr="00DE18FF">
        <w:rPr>
          <w:rFonts w:ascii="Times New Roman" w:hAnsi="Times New Roman" w:cs="Times New Roman"/>
          <w:sz w:val="28"/>
          <w:szCs w:val="28"/>
        </w:rPr>
        <w:t>avaScript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код благодаря использования </w:t>
      </w:r>
      <w:r w:rsidRPr="00DE18FF">
        <w:rPr>
          <w:rFonts w:ascii="Times New Roman" w:hAnsi="Times New Roman" w:cs="Times New Roman"/>
          <w:sz w:val="28"/>
          <w:szCs w:val="28"/>
        </w:rPr>
        <w:t>Markdown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разметки и технологии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GraphQL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для получения соответствующих данных.</w:t>
      </w:r>
    </w:p>
    <w:p w14:paraId="7CC83440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Использование данных технологий позволит бесплатно создать и выложить в сеть сайт, который будет иметь высокую скорость загрузки, </w:t>
      </w:r>
      <w:r w:rsidRPr="00DE18FF">
        <w:rPr>
          <w:rFonts w:ascii="Times New Roman" w:hAnsi="Times New Roman" w:cs="Times New Roman"/>
          <w:sz w:val="28"/>
          <w:szCs w:val="28"/>
        </w:rPr>
        <w:t>SEO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и простоту в изменении контента.</w:t>
      </w:r>
    </w:p>
    <w:p w14:paraId="278985F2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Сайт повысит конверсию предприятий за счет использования </w:t>
      </w:r>
      <w:r w:rsidRPr="00DE18FF">
        <w:rPr>
          <w:rFonts w:ascii="Times New Roman" w:hAnsi="Times New Roman" w:cs="Times New Roman"/>
          <w:sz w:val="28"/>
          <w:szCs w:val="28"/>
        </w:rPr>
        <w:t>SEO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оптимизаций.</w:t>
      </w:r>
    </w:p>
    <w:p w14:paraId="61E450C8" w14:textId="77777777" w:rsidR="00475A88" w:rsidRPr="00DE18FF" w:rsidRDefault="005F0078" w:rsidP="00DE18FF">
      <w:pPr>
        <w:pStyle w:val="Heading2"/>
        <w:spacing w:before="0"/>
        <w:ind w:firstLine="709"/>
        <w:jc w:val="both"/>
        <w:rPr>
          <w:rFonts w:ascii="Times New Roman" w:hAnsi="Times New Roman" w:cs="Times New Roman"/>
          <w:lang w:val="ru-RU"/>
        </w:rPr>
      </w:pPr>
      <w:bookmarkStart w:id="14" w:name="header-n245"/>
      <w:bookmarkEnd w:id="13"/>
      <w:r w:rsidRPr="00DE18FF">
        <w:rPr>
          <w:rFonts w:ascii="Times New Roman" w:hAnsi="Times New Roman" w:cs="Times New Roman"/>
          <w:lang w:val="ru-RU"/>
        </w:rPr>
        <w:t>2.5 Описание си</w:t>
      </w:r>
      <w:r w:rsidRPr="00DE18FF">
        <w:rPr>
          <w:rFonts w:ascii="Times New Roman" w:hAnsi="Times New Roman" w:cs="Times New Roman"/>
          <w:lang w:val="ru-RU"/>
        </w:rPr>
        <w:t xml:space="preserve">стемы безопасности </w:t>
      </w:r>
      <w:r w:rsidRPr="00DE18FF">
        <w:rPr>
          <w:rFonts w:ascii="Times New Roman" w:hAnsi="Times New Roman" w:cs="Times New Roman"/>
        </w:rPr>
        <w:t>web</w:t>
      </w:r>
      <w:r w:rsidRPr="00DE18FF">
        <w:rPr>
          <w:rFonts w:ascii="Times New Roman" w:hAnsi="Times New Roman" w:cs="Times New Roman"/>
          <w:lang w:val="ru-RU"/>
        </w:rPr>
        <w:t>-сервисов предприятия</w:t>
      </w:r>
    </w:p>
    <w:p w14:paraId="0EFBE785" w14:textId="77777777" w:rsidR="00475A88" w:rsidRPr="00DE18FF" w:rsidRDefault="005F0078" w:rsidP="00DE18F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Обеспечением безопасности будет являться использование протокола </w:t>
      </w:r>
      <w:r w:rsidRPr="00DE18FF">
        <w:rPr>
          <w:rFonts w:ascii="Times New Roman" w:hAnsi="Times New Roman" w:cs="Times New Roman"/>
          <w:sz w:val="28"/>
          <w:szCs w:val="28"/>
        </w:rPr>
        <w:t>HTTPS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70ED8B24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</w:rPr>
        <w:t>HTTPS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– это протокол, который обеспечивает безопасность и конфиденциальность при обмене информацией между сайтом и устройством пользователя.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Посетители сайта рассчитывают, что указанные ими данные не 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попадут в руки мошенников. Таким образом, протокол </w:t>
      </w:r>
      <w:r w:rsidRPr="00DE18FF">
        <w:rPr>
          <w:rFonts w:ascii="Times New Roman" w:hAnsi="Times New Roman" w:cs="Times New Roman"/>
          <w:sz w:val="28"/>
          <w:szCs w:val="28"/>
        </w:rPr>
        <w:t>HTTPS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используется, чтобы защитить данные, которые оставляют посетители на сайте. [9]</w:t>
      </w:r>
    </w:p>
    <w:p w14:paraId="63FFDC43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На веб-страницах, использующих </w:t>
      </w:r>
      <w:r w:rsidRPr="00DE18FF">
        <w:rPr>
          <w:rFonts w:ascii="Times New Roman" w:hAnsi="Times New Roman" w:cs="Times New Roman"/>
          <w:sz w:val="28"/>
          <w:szCs w:val="28"/>
        </w:rPr>
        <w:t>HTTPS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, безопасность информац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ии обеспечивается с помощью протокола </w:t>
      </w:r>
      <w:r w:rsidRPr="00DE18FF">
        <w:rPr>
          <w:rFonts w:ascii="Times New Roman" w:hAnsi="Times New Roman" w:cs="Times New Roman"/>
          <w:sz w:val="28"/>
          <w:szCs w:val="28"/>
        </w:rPr>
        <w:t>TLS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 w:rsidRPr="00DE18FF">
        <w:rPr>
          <w:rFonts w:ascii="Times New Roman" w:hAnsi="Times New Roman" w:cs="Times New Roman"/>
          <w:sz w:val="28"/>
          <w:szCs w:val="28"/>
        </w:rPr>
        <w:t>Transport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E18FF">
        <w:rPr>
          <w:rFonts w:ascii="Times New Roman" w:hAnsi="Times New Roman" w:cs="Times New Roman"/>
          <w:sz w:val="28"/>
          <w:szCs w:val="28"/>
        </w:rPr>
        <w:t>Layer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E18FF">
        <w:rPr>
          <w:rFonts w:ascii="Times New Roman" w:hAnsi="Times New Roman" w:cs="Times New Roman"/>
          <w:sz w:val="28"/>
          <w:szCs w:val="28"/>
        </w:rPr>
        <w:t>Security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– безопасность на транспортном уровне), который предусматривает три основных уровня защиты [9]:</w:t>
      </w:r>
    </w:p>
    <w:p w14:paraId="69B1DDAA" w14:textId="77777777" w:rsidR="00475A88" w:rsidRPr="00DE18FF" w:rsidRDefault="005F0078" w:rsidP="00DE18FF">
      <w:pPr>
        <w:numPr>
          <w:ilvl w:val="0"/>
          <w:numId w:val="14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Шифрование передаваемых данных во избежание их утечки. Это значит, что злоумышленники не смо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гут узнать, какой информацией обмениваются посетители сайта, отследить их действия на страницах сайта или получить доступ к их данным.</w:t>
      </w:r>
    </w:p>
    <w:p w14:paraId="6791AF1A" w14:textId="77777777" w:rsidR="00475A88" w:rsidRPr="00DE18FF" w:rsidRDefault="005F0078" w:rsidP="00DE18FF">
      <w:pPr>
        <w:numPr>
          <w:ilvl w:val="0"/>
          <w:numId w:val="14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Целостность данных. Любое изменение или искажение передаваемых данных будет зафиксировано независимо от того, было </w:t>
      </w:r>
      <w:proofErr w:type="spellStart"/>
      <w:r w:rsidRPr="00DE18FF">
        <w:rPr>
          <w:rFonts w:ascii="Times New Roman" w:hAnsi="Times New Roman" w:cs="Times New Roman"/>
          <w:sz w:val="28"/>
          <w:szCs w:val="28"/>
          <w:lang w:val="ru-RU"/>
        </w:rPr>
        <w:t>оносде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лано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намеренно или нет.</w:t>
      </w:r>
    </w:p>
    <w:p w14:paraId="5AF76B4F" w14:textId="77777777" w:rsidR="00475A88" w:rsidRPr="00DE18FF" w:rsidRDefault="005F0078" w:rsidP="00DE18FF">
      <w:pPr>
        <w:numPr>
          <w:ilvl w:val="0"/>
          <w:numId w:val="14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Аутентификация гарантирует, что посетители попадут именно на тот сайт, который им нужен, и защищает от атаки посредника. Пользователи больше доверяют таким сайтам, а это открывает дополнительные возможности для вашего бизнеса.</w:t>
      </w:r>
    </w:p>
    <w:p w14:paraId="60DCA0FF" w14:textId="77777777" w:rsidR="00475A88" w:rsidRPr="00DE18FF" w:rsidRDefault="005F0078" w:rsidP="00DE18F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Все с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овременные браузеры поддерживают протокол </w:t>
      </w:r>
      <w:r w:rsidRPr="00DE18FF">
        <w:rPr>
          <w:rFonts w:ascii="Times New Roman" w:hAnsi="Times New Roman" w:cs="Times New Roman"/>
          <w:sz w:val="28"/>
          <w:szCs w:val="28"/>
        </w:rPr>
        <w:t>HTTPS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. Его не нужно специально настраивать — он автоматически включается в процесс, когда это необходимо и возможно [10].</w:t>
      </w:r>
    </w:p>
    <w:p w14:paraId="0B1934AD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Исходя из вышесказанного, можно сделать вывод, что использование протокола </w:t>
      </w:r>
      <w:r w:rsidRPr="00DE18FF">
        <w:rPr>
          <w:rFonts w:ascii="Times New Roman" w:hAnsi="Times New Roman" w:cs="Times New Roman"/>
          <w:sz w:val="28"/>
          <w:szCs w:val="28"/>
        </w:rPr>
        <w:t>HTTPS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не только о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беспечит безопасность данных пользователя, но и повысит шанс того, что потенциальный клиент решит зайти на сайт, видя, что он с зеленым замочком.</w:t>
      </w:r>
    </w:p>
    <w:p w14:paraId="610682C0" w14:textId="77777777" w:rsidR="00475A88" w:rsidRPr="00DE18FF" w:rsidRDefault="005F0078" w:rsidP="00DE18FF">
      <w:pPr>
        <w:pStyle w:val="Heading2"/>
        <w:spacing w:before="0"/>
        <w:ind w:firstLine="709"/>
        <w:jc w:val="both"/>
        <w:rPr>
          <w:rFonts w:ascii="Times New Roman" w:hAnsi="Times New Roman" w:cs="Times New Roman"/>
          <w:lang w:val="ru-RU"/>
        </w:rPr>
      </w:pPr>
      <w:bookmarkStart w:id="15" w:name="header-n258"/>
      <w:bookmarkEnd w:id="14"/>
      <w:r w:rsidRPr="00DE18FF">
        <w:rPr>
          <w:rFonts w:ascii="Times New Roman" w:hAnsi="Times New Roman" w:cs="Times New Roman"/>
          <w:lang w:val="ru-RU"/>
        </w:rPr>
        <w:t xml:space="preserve">2.6 Результаты анкетирования, опроса сотрудников и руководителей подразделений о потребностях предприятия в </w:t>
      </w:r>
      <w:r w:rsidRPr="00DE18FF">
        <w:rPr>
          <w:rFonts w:ascii="Times New Roman" w:hAnsi="Times New Roman" w:cs="Times New Roman"/>
        </w:rPr>
        <w:t>we</w:t>
      </w:r>
      <w:r w:rsidRPr="00DE18FF">
        <w:rPr>
          <w:rFonts w:ascii="Times New Roman" w:hAnsi="Times New Roman" w:cs="Times New Roman"/>
        </w:rPr>
        <w:t>b</w:t>
      </w:r>
      <w:r w:rsidRPr="00DE18FF">
        <w:rPr>
          <w:rFonts w:ascii="Times New Roman" w:hAnsi="Times New Roman" w:cs="Times New Roman"/>
          <w:lang w:val="ru-RU"/>
        </w:rPr>
        <w:t>-разработках для продвижения организации на рынке</w:t>
      </w:r>
    </w:p>
    <w:p w14:paraId="51D2D88A" w14:textId="77777777" w:rsidR="00475A88" w:rsidRPr="00DE18FF" w:rsidRDefault="005F0078" w:rsidP="00DE18F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Для выявления потребностей предприятия в </w:t>
      </w:r>
      <w:r w:rsidRPr="00DE18FF">
        <w:rPr>
          <w:rFonts w:ascii="Times New Roman" w:hAnsi="Times New Roman" w:cs="Times New Roman"/>
          <w:sz w:val="28"/>
          <w:szCs w:val="28"/>
        </w:rPr>
        <w:t>web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-разработке необходимо провести опрос сотрудников, что позволит не только создать то, что хочет заказчик, но и предложить ему более лучшие решения, имеющиеся на 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рынке.</w:t>
      </w:r>
    </w:p>
    <w:p w14:paraId="20CA0957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Опрос сотрудников будет состоять из следующих вопросов:</w:t>
      </w:r>
    </w:p>
    <w:p w14:paraId="01D514F8" w14:textId="77777777" w:rsidR="00475A88" w:rsidRPr="00DE18FF" w:rsidRDefault="005F0078" w:rsidP="00DE18FF">
      <w:pPr>
        <w:numPr>
          <w:ilvl w:val="0"/>
          <w:numId w:val="15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Заказывали ли ранее разработку сайта, если да, то работает ли он сейчас</w:t>
      </w:r>
    </w:p>
    <w:p w14:paraId="669210B5" w14:textId="77777777" w:rsidR="00475A88" w:rsidRPr="00DE18FF" w:rsidRDefault="005F0078" w:rsidP="00DE18FF">
      <w:pPr>
        <w:numPr>
          <w:ilvl w:val="0"/>
          <w:numId w:val="15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DE18FF">
        <w:rPr>
          <w:rFonts w:ascii="Times New Roman" w:hAnsi="Times New Roman" w:cs="Times New Roman"/>
          <w:sz w:val="28"/>
          <w:szCs w:val="28"/>
        </w:rPr>
        <w:t>Желаемые</w:t>
      </w:r>
      <w:proofErr w:type="spellEnd"/>
      <w:r w:rsidRPr="00DE18F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результаты</w:t>
      </w:r>
      <w:proofErr w:type="spellEnd"/>
    </w:p>
    <w:p w14:paraId="0C97ECD1" w14:textId="77777777" w:rsidR="00475A88" w:rsidRPr="00DE18FF" w:rsidRDefault="005F0078" w:rsidP="00DE18FF">
      <w:pPr>
        <w:numPr>
          <w:ilvl w:val="0"/>
          <w:numId w:val="15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E18FF">
        <w:rPr>
          <w:rFonts w:ascii="Times New Roman" w:hAnsi="Times New Roman" w:cs="Times New Roman"/>
          <w:sz w:val="28"/>
          <w:szCs w:val="28"/>
        </w:rPr>
        <w:t>Есть ли оригиналы логотипов</w:t>
      </w:r>
    </w:p>
    <w:p w14:paraId="3B64B81C" w14:textId="77777777" w:rsidR="00475A88" w:rsidRPr="00DE18FF" w:rsidRDefault="005F0078" w:rsidP="00DE18FF">
      <w:pPr>
        <w:numPr>
          <w:ilvl w:val="0"/>
          <w:numId w:val="15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Какие клиенты приходят (возраст, пол, уровень доходов)</w:t>
      </w:r>
    </w:p>
    <w:p w14:paraId="21F7EE21" w14:textId="77777777" w:rsidR="00475A88" w:rsidRPr="00DE18FF" w:rsidRDefault="005F0078" w:rsidP="00DE18FF">
      <w:pPr>
        <w:numPr>
          <w:ilvl w:val="0"/>
          <w:numId w:val="15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DE18FF">
        <w:rPr>
          <w:rFonts w:ascii="Times New Roman" w:hAnsi="Times New Roman" w:cs="Times New Roman"/>
          <w:sz w:val="28"/>
          <w:szCs w:val="28"/>
        </w:rPr>
        <w:t>Цветовая</w:t>
      </w:r>
      <w:proofErr w:type="spellEnd"/>
      <w:r w:rsidRPr="00DE18F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гамма</w:t>
      </w:r>
      <w:proofErr w:type="spellEnd"/>
    </w:p>
    <w:p w14:paraId="3F77274E" w14:textId="77777777" w:rsidR="00475A88" w:rsidRPr="00DE18FF" w:rsidRDefault="005F0078" w:rsidP="00DE18FF">
      <w:pPr>
        <w:numPr>
          <w:ilvl w:val="0"/>
          <w:numId w:val="15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E18FF">
        <w:rPr>
          <w:rFonts w:ascii="Times New Roman" w:hAnsi="Times New Roman" w:cs="Times New Roman"/>
          <w:sz w:val="28"/>
          <w:szCs w:val="28"/>
        </w:rPr>
        <w:t>Раз</w:t>
      </w:r>
      <w:r w:rsidRPr="00DE18FF">
        <w:rPr>
          <w:rFonts w:ascii="Times New Roman" w:hAnsi="Times New Roman" w:cs="Times New Roman"/>
          <w:sz w:val="28"/>
          <w:szCs w:val="28"/>
        </w:rPr>
        <w:t>делы сайта</w:t>
      </w:r>
    </w:p>
    <w:p w14:paraId="592BA178" w14:textId="77777777" w:rsidR="00475A88" w:rsidRPr="00DE18FF" w:rsidRDefault="005F0078" w:rsidP="00DE18F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В таблице 1 приведены ответы на вопросы опроса.</w:t>
      </w:r>
    </w:p>
    <w:p w14:paraId="79DE5307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Таблица 1 – результаты опроса сотрудников предприятия.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896"/>
        <w:gridCol w:w="5008"/>
      </w:tblGrid>
      <w:tr w:rsidR="00475A88" w:rsidRPr="00DE18FF" w14:paraId="27D0D12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1243CF6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Вопрос</w:t>
            </w:r>
            <w:proofErr w:type="spellEnd"/>
          </w:p>
        </w:tc>
        <w:tc>
          <w:tcPr>
            <w:tcW w:w="0" w:type="auto"/>
          </w:tcPr>
          <w:p w14:paraId="4643884D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Ответ</w:t>
            </w:r>
          </w:p>
        </w:tc>
      </w:tr>
      <w:tr w:rsidR="00475A88" w:rsidRPr="00DE18FF" w14:paraId="6315F50F" w14:textId="77777777">
        <w:tc>
          <w:tcPr>
            <w:tcW w:w="0" w:type="auto"/>
          </w:tcPr>
          <w:p w14:paraId="10F3D30E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Заказывали ли ранее разработку </w:t>
            </w:r>
            <w:r w:rsidRPr="00DE18F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>сайта, если да, то работает ли он сейчас</w:t>
            </w:r>
          </w:p>
        </w:tc>
        <w:tc>
          <w:tcPr>
            <w:tcW w:w="0" w:type="auto"/>
          </w:tcPr>
          <w:p w14:paraId="74F4816C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DE18FF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Заказывал</w:t>
            </w:r>
            <w:proofErr w:type="spellEnd"/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. Не работает</w:t>
            </w:r>
          </w:p>
        </w:tc>
      </w:tr>
      <w:tr w:rsidR="00475A88" w:rsidRPr="00DE18FF" w14:paraId="68E7A46A" w14:textId="77777777">
        <w:tc>
          <w:tcPr>
            <w:tcW w:w="0" w:type="auto"/>
          </w:tcPr>
          <w:p w14:paraId="5C671EC8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Желаемые результаты</w:t>
            </w:r>
          </w:p>
        </w:tc>
        <w:tc>
          <w:tcPr>
            <w:tcW w:w="0" w:type="auto"/>
          </w:tcPr>
          <w:p w14:paraId="7B14D2CB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Скорость загрузки, адаптивный дизайн</w:t>
            </w:r>
          </w:p>
        </w:tc>
      </w:tr>
      <w:tr w:rsidR="00475A88" w:rsidRPr="00DE18FF" w14:paraId="2EA7BBCA" w14:textId="77777777">
        <w:tc>
          <w:tcPr>
            <w:tcW w:w="0" w:type="auto"/>
          </w:tcPr>
          <w:p w14:paraId="199B5B4A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Есть ли оригиналы логотипов</w:t>
            </w:r>
          </w:p>
        </w:tc>
        <w:tc>
          <w:tcPr>
            <w:tcW w:w="0" w:type="auto"/>
          </w:tcPr>
          <w:p w14:paraId="7809E51F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Да. Предоставлены разработчику</w:t>
            </w:r>
          </w:p>
        </w:tc>
      </w:tr>
      <w:tr w:rsidR="00475A88" w:rsidRPr="00DE18FF" w14:paraId="0F3D45C9" w14:textId="77777777">
        <w:tc>
          <w:tcPr>
            <w:tcW w:w="0" w:type="auto"/>
          </w:tcPr>
          <w:p w14:paraId="73DC1304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акие клиенты приходят (возраст, пол, уров</w:t>
            </w:r>
            <w:r w:rsidRPr="00DE18F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ень доходов)</w:t>
            </w:r>
          </w:p>
        </w:tc>
        <w:tc>
          <w:tcPr>
            <w:tcW w:w="0" w:type="auto"/>
          </w:tcPr>
          <w:p w14:paraId="5CD26A1A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реимущественно женщины, 30-50 лет, уровень доходов средний</w:t>
            </w:r>
          </w:p>
        </w:tc>
      </w:tr>
      <w:tr w:rsidR="00475A88" w:rsidRPr="00DE18FF" w14:paraId="7E6E5630" w14:textId="77777777">
        <w:tc>
          <w:tcPr>
            <w:tcW w:w="0" w:type="auto"/>
          </w:tcPr>
          <w:p w14:paraId="3CAAD76F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Цветовая</w:t>
            </w:r>
            <w:proofErr w:type="spellEnd"/>
            <w:r w:rsidRPr="00DE18F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гамма</w:t>
            </w:r>
            <w:proofErr w:type="spellEnd"/>
          </w:p>
        </w:tc>
        <w:tc>
          <w:tcPr>
            <w:tcW w:w="0" w:type="auto"/>
          </w:tcPr>
          <w:p w14:paraId="011785A2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Белый главный, оранжевый второстепенный, как на логотипе</w:t>
            </w:r>
          </w:p>
        </w:tc>
      </w:tr>
      <w:tr w:rsidR="00475A88" w:rsidRPr="00DE18FF" w14:paraId="5F614D98" w14:textId="77777777">
        <w:tc>
          <w:tcPr>
            <w:tcW w:w="0" w:type="auto"/>
          </w:tcPr>
          <w:p w14:paraId="69ED746F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Разделы</w:t>
            </w:r>
            <w:proofErr w:type="spellEnd"/>
            <w:r w:rsidRPr="00DE18F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сайта</w:t>
            </w:r>
            <w:proofErr w:type="spellEnd"/>
          </w:p>
        </w:tc>
        <w:tc>
          <w:tcPr>
            <w:tcW w:w="0" w:type="auto"/>
          </w:tcPr>
          <w:p w14:paraId="5598BB96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Общая информация, услуги, контакты</w:t>
            </w:r>
          </w:p>
        </w:tc>
      </w:tr>
    </w:tbl>
    <w:p w14:paraId="32EAB3D6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В результате опроса было выявлено следующее:</w:t>
      </w:r>
    </w:p>
    <w:p w14:paraId="7101D6A1" w14:textId="77777777" w:rsidR="00475A88" w:rsidRPr="00DE18FF" w:rsidRDefault="005F0078" w:rsidP="00DE18FF">
      <w:pPr>
        <w:numPr>
          <w:ilvl w:val="0"/>
          <w:numId w:val="16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Предприятие ранее заказывало сайт, но он не работает</w:t>
      </w:r>
    </w:p>
    <w:p w14:paraId="6E93E009" w14:textId="77777777" w:rsidR="00475A88" w:rsidRPr="00DE18FF" w:rsidRDefault="005F0078" w:rsidP="00DE18FF">
      <w:pPr>
        <w:numPr>
          <w:ilvl w:val="0"/>
          <w:numId w:val="16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Сайт должен быть быстрым и отображаться корректно на различных размерах устройств</w:t>
      </w:r>
    </w:p>
    <w:p w14:paraId="3A06BBB8" w14:textId="77777777" w:rsidR="00475A88" w:rsidRPr="00DE18FF" w:rsidRDefault="005F0078" w:rsidP="00DE18FF">
      <w:pPr>
        <w:numPr>
          <w:ilvl w:val="0"/>
          <w:numId w:val="16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Имеются оригиналы логотипов, что позволит сэкономить на стоимости разработки логотипов</w:t>
      </w:r>
    </w:p>
    <w:p w14:paraId="2F5C64D3" w14:textId="77777777" w:rsidR="00475A88" w:rsidRPr="00DE18FF" w:rsidRDefault="005F0078" w:rsidP="00DE18FF">
      <w:pPr>
        <w:numPr>
          <w:ilvl w:val="0"/>
          <w:numId w:val="16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Преимущественно в сервис обращаютс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я женщины от тридцати до пятидесяти лет со средним уровнем доходов</w:t>
      </w:r>
    </w:p>
    <w:p w14:paraId="0694CA79" w14:textId="77777777" w:rsidR="00475A88" w:rsidRPr="00DE18FF" w:rsidRDefault="005F0078" w:rsidP="00DE18FF">
      <w:pPr>
        <w:numPr>
          <w:ilvl w:val="0"/>
          <w:numId w:val="16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Цветовая гамма сайта в соответствии с логотипом</w:t>
      </w:r>
    </w:p>
    <w:p w14:paraId="152832F1" w14:textId="77777777" w:rsidR="00475A88" w:rsidRPr="00DE18FF" w:rsidRDefault="005F0078" w:rsidP="00DE18FF">
      <w:pPr>
        <w:numPr>
          <w:ilvl w:val="0"/>
          <w:numId w:val="16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На сайте должны быть представлены разделы с общей информацией, услугами и контактами.</w:t>
      </w:r>
    </w:p>
    <w:p w14:paraId="4236F6C1" w14:textId="77777777" w:rsidR="00475A88" w:rsidRPr="00DE18FF" w:rsidRDefault="005F0078" w:rsidP="00DE18FF">
      <w:pPr>
        <w:pStyle w:val="Heading1"/>
        <w:spacing w:before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bookmarkStart w:id="16" w:name="header-n312"/>
      <w:bookmarkEnd w:id="5"/>
      <w:bookmarkEnd w:id="15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3 Разработка </w:t>
      </w:r>
      <w:r w:rsidRPr="00DE18FF">
        <w:rPr>
          <w:rFonts w:ascii="Times New Roman" w:hAnsi="Times New Roman" w:cs="Times New Roman"/>
          <w:sz w:val="28"/>
          <w:szCs w:val="28"/>
        </w:rPr>
        <w:t>web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-проекта</w:t>
      </w:r>
    </w:p>
    <w:p w14:paraId="51A53496" w14:textId="77777777" w:rsidR="00475A88" w:rsidRPr="00DE18FF" w:rsidRDefault="005F0078" w:rsidP="00DE18FF">
      <w:pPr>
        <w:pStyle w:val="Heading2"/>
        <w:spacing w:before="0"/>
        <w:ind w:firstLine="709"/>
        <w:jc w:val="both"/>
        <w:rPr>
          <w:rFonts w:ascii="Times New Roman" w:hAnsi="Times New Roman" w:cs="Times New Roman"/>
          <w:lang w:val="ru-RU"/>
        </w:rPr>
      </w:pPr>
      <w:bookmarkStart w:id="17" w:name="header-n313"/>
      <w:r w:rsidRPr="00DE18FF">
        <w:rPr>
          <w:rFonts w:ascii="Times New Roman" w:hAnsi="Times New Roman" w:cs="Times New Roman"/>
          <w:lang w:val="ru-RU"/>
        </w:rPr>
        <w:t>3.1 Постановка целей и задач разработки проекта</w:t>
      </w:r>
    </w:p>
    <w:p w14:paraId="49DF3C9A" w14:textId="77777777" w:rsidR="00475A88" w:rsidRPr="00DE18FF" w:rsidRDefault="005F0078" w:rsidP="00DE18F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DE18FF">
        <w:rPr>
          <w:rFonts w:ascii="Times New Roman" w:hAnsi="Times New Roman" w:cs="Times New Roman"/>
          <w:sz w:val="28"/>
          <w:szCs w:val="28"/>
        </w:rPr>
        <w:t>Целями</w:t>
      </w:r>
      <w:proofErr w:type="spellEnd"/>
      <w:r w:rsidRPr="00DE18F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разработки</w:t>
      </w:r>
      <w:proofErr w:type="spellEnd"/>
      <w:r w:rsidRPr="00DE18F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проекта</w:t>
      </w:r>
      <w:proofErr w:type="spellEnd"/>
      <w:r w:rsidRPr="00DE18F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являются</w:t>
      </w:r>
      <w:proofErr w:type="spellEnd"/>
      <w:r w:rsidRPr="00DE18FF">
        <w:rPr>
          <w:rFonts w:ascii="Times New Roman" w:hAnsi="Times New Roman" w:cs="Times New Roman"/>
          <w:sz w:val="28"/>
          <w:szCs w:val="28"/>
        </w:rPr>
        <w:t>:</w:t>
      </w:r>
    </w:p>
    <w:p w14:paraId="1424BF2F" w14:textId="77777777" w:rsidR="00475A88" w:rsidRPr="00DE18FF" w:rsidRDefault="005F0078" w:rsidP="00DE18FF">
      <w:pPr>
        <w:numPr>
          <w:ilvl w:val="0"/>
          <w:numId w:val="17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В короткие сроки разработать современное веб-приложение для у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величения конверсии</w:t>
      </w:r>
    </w:p>
    <w:p w14:paraId="60C71C61" w14:textId="77777777" w:rsidR="00475A88" w:rsidRPr="00DE18FF" w:rsidRDefault="005F0078" w:rsidP="00DE18FF">
      <w:pPr>
        <w:numPr>
          <w:ilvl w:val="0"/>
          <w:numId w:val="17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Разработать с учетом дальнейших нововведений во время преддипломной практики</w:t>
      </w:r>
    </w:p>
    <w:p w14:paraId="519898D1" w14:textId="77777777" w:rsidR="00475A88" w:rsidRPr="00DE18FF" w:rsidRDefault="005F0078" w:rsidP="00DE18F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Задача разработки – сделать быстро и качественно веб-приложение, которое позволит увеличить конверсию клиентов сразу в два сервис центра: «Папа Принтер» и «Фот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о Новик».</w:t>
      </w:r>
    </w:p>
    <w:p w14:paraId="662B7320" w14:textId="77777777" w:rsidR="00475A88" w:rsidRPr="00DE18FF" w:rsidRDefault="005F0078" w:rsidP="00DE18FF">
      <w:pPr>
        <w:pStyle w:val="Heading2"/>
        <w:spacing w:before="0"/>
        <w:ind w:firstLine="709"/>
        <w:jc w:val="both"/>
        <w:rPr>
          <w:rFonts w:ascii="Times New Roman" w:hAnsi="Times New Roman" w:cs="Times New Roman"/>
          <w:lang w:val="ru-RU"/>
        </w:rPr>
      </w:pPr>
      <w:bookmarkStart w:id="18" w:name="header-n321"/>
      <w:bookmarkEnd w:id="17"/>
      <w:r w:rsidRPr="00DE18FF">
        <w:rPr>
          <w:rFonts w:ascii="Times New Roman" w:hAnsi="Times New Roman" w:cs="Times New Roman"/>
          <w:lang w:val="ru-RU"/>
        </w:rPr>
        <w:t xml:space="preserve">3.2 Описание </w:t>
      </w:r>
      <w:r w:rsidRPr="00DE18FF">
        <w:rPr>
          <w:rFonts w:ascii="Times New Roman" w:hAnsi="Times New Roman" w:cs="Times New Roman"/>
        </w:rPr>
        <w:t>web</w:t>
      </w:r>
      <w:r w:rsidRPr="00DE18FF">
        <w:rPr>
          <w:rFonts w:ascii="Times New Roman" w:hAnsi="Times New Roman" w:cs="Times New Roman"/>
          <w:lang w:val="ru-RU"/>
        </w:rPr>
        <w:t>-технологий для разработки проекта</w:t>
      </w:r>
    </w:p>
    <w:p w14:paraId="2BEC6D5D" w14:textId="77777777" w:rsidR="00475A88" w:rsidRPr="00DE18FF" w:rsidRDefault="005F0078" w:rsidP="00DE18F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Для разработки проекта используются современные веб-технологии для достижения максимальной производительности, качества и скорости разработки.</w:t>
      </w:r>
    </w:p>
    <w:p w14:paraId="282C615A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Библиотека </w:t>
      </w:r>
      <w:r w:rsidRPr="00DE18FF">
        <w:rPr>
          <w:rFonts w:ascii="Times New Roman" w:hAnsi="Times New Roman" w:cs="Times New Roman"/>
          <w:sz w:val="28"/>
          <w:szCs w:val="28"/>
        </w:rPr>
        <w:t>React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стал популярна до такой степени, чт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о оно больше не ограничивается </w:t>
      </w:r>
      <w:proofErr w:type="spellStart"/>
      <w:r w:rsidRPr="00DE18FF">
        <w:rPr>
          <w:rFonts w:ascii="Times New Roman" w:hAnsi="Times New Roman" w:cs="Times New Roman"/>
          <w:sz w:val="28"/>
          <w:szCs w:val="28"/>
          <w:lang w:val="ru-RU"/>
        </w:rPr>
        <w:t>фронтендом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Pr="00DE18FF">
        <w:rPr>
          <w:rFonts w:ascii="Times New Roman" w:hAnsi="Times New Roman" w:cs="Times New Roman"/>
          <w:sz w:val="28"/>
          <w:szCs w:val="28"/>
        </w:rPr>
        <w:t>Теперь она еще используется для разработки:</w:t>
      </w:r>
    </w:p>
    <w:p w14:paraId="499F87FF" w14:textId="77777777" w:rsidR="00475A88" w:rsidRPr="00DE18FF" w:rsidRDefault="005F0078" w:rsidP="00DE18FF">
      <w:pPr>
        <w:numPr>
          <w:ilvl w:val="0"/>
          <w:numId w:val="18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E18FF">
        <w:rPr>
          <w:rFonts w:ascii="Times New Roman" w:hAnsi="Times New Roman" w:cs="Times New Roman"/>
          <w:sz w:val="28"/>
          <w:szCs w:val="28"/>
        </w:rPr>
        <w:t>Настольных приложений вместе с Electron</w:t>
      </w:r>
    </w:p>
    <w:p w14:paraId="0831145C" w14:textId="77777777" w:rsidR="00475A88" w:rsidRPr="00DE18FF" w:rsidRDefault="005F0078" w:rsidP="00DE18FF">
      <w:pPr>
        <w:numPr>
          <w:ilvl w:val="0"/>
          <w:numId w:val="18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E18FF">
        <w:rPr>
          <w:rFonts w:ascii="Times New Roman" w:hAnsi="Times New Roman" w:cs="Times New Roman"/>
          <w:sz w:val="28"/>
          <w:szCs w:val="28"/>
        </w:rPr>
        <w:t>Простых браузерных игр</w:t>
      </w:r>
    </w:p>
    <w:p w14:paraId="5DE6D547" w14:textId="77777777" w:rsidR="00475A88" w:rsidRPr="00DE18FF" w:rsidRDefault="005F0078" w:rsidP="00DE18FF">
      <w:pPr>
        <w:numPr>
          <w:ilvl w:val="0"/>
          <w:numId w:val="18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</w:rPr>
        <w:t>VR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-приложений с использованием </w:t>
      </w:r>
      <w:r w:rsidRPr="00DE18FF">
        <w:rPr>
          <w:rFonts w:ascii="Times New Roman" w:hAnsi="Times New Roman" w:cs="Times New Roman"/>
          <w:sz w:val="28"/>
          <w:szCs w:val="28"/>
        </w:rPr>
        <w:t>React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360</w:t>
      </w:r>
    </w:p>
    <w:p w14:paraId="7B90E60C" w14:textId="77777777" w:rsidR="00475A88" w:rsidRPr="00DE18FF" w:rsidRDefault="005F0078" w:rsidP="00DE18FF">
      <w:pPr>
        <w:numPr>
          <w:ilvl w:val="0"/>
          <w:numId w:val="18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Мобильных приложений с использованием </w:t>
      </w:r>
      <w:r w:rsidRPr="00DE18FF">
        <w:rPr>
          <w:rFonts w:ascii="Times New Roman" w:hAnsi="Times New Roman" w:cs="Times New Roman"/>
          <w:sz w:val="28"/>
          <w:szCs w:val="28"/>
        </w:rPr>
        <w:t>React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E18FF">
        <w:rPr>
          <w:rFonts w:ascii="Times New Roman" w:hAnsi="Times New Roman" w:cs="Times New Roman"/>
          <w:sz w:val="28"/>
          <w:szCs w:val="28"/>
        </w:rPr>
        <w:t>Native</w:t>
      </w:r>
    </w:p>
    <w:p w14:paraId="00D651B9" w14:textId="77777777" w:rsidR="00475A88" w:rsidRPr="00DE18FF" w:rsidRDefault="005F0078" w:rsidP="00DE18F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lastRenderedPageBreak/>
        <w:t>Существует мно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жество </w:t>
      </w:r>
      <w:proofErr w:type="spellStart"/>
      <w:r w:rsidRPr="00DE18FF">
        <w:rPr>
          <w:rFonts w:ascii="Times New Roman" w:hAnsi="Times New Roman" w:cs="Times New Roman"/>
          <w:sz w:val="28"/>
          <w:szCs w:val="28"/>
          <w:lang w:val="ru-RU"/>
        </w:rPr>
        <w:t>фреймворков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и библиотек, созданных поверх </w:t>
      </w:r>
      <w:r w:rsidRPr="00DE18FF">
        <w:rPr>
          <w:rFonts w:ascii="Times New Roman" w:hAnsi="Times New Roman" w:cs="Times New Roman"/>
          <w:sz w:val="28"/>
          <w:szCs w:val="28"/>
        </w:rPr>
        <w:t>React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, чтобы улучшить качество и ускорить разработку.</w:t>
      </w:r>
    </w:p>
    <w:p w14:paraId="3909E752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На основе обзора технологий в пункте 2.1 настоящего отчета, принято использовать </w:t>
      </w:r>
      <w:proofErr w:type="spellStart"/>
      <w:r w:rsidRPr="00DE18FF">
        <w:rPr>
          <w:rFonts w:ascii="Times New Roman" w:hAnsi="Times New Roman" w:cs="Times New Roman"/>
          <w:sz w:val="28"/>
          <w:szCs w:val="28"/>
          <w:lang w:val="ru-RU"/>
        </w:rPr>
        <w:t>фреймворк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E18FF">
        <w:rPr>
          <w:rFonts w:ascii="Times New Roman" w:hAnsi="Times New Roman" w:cs="Times New Roman"/>
          <w:sz w:val="28"/>
          <w:szCs w:val="28"/>
        </w:rPr>
        <w:t>Gatsby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для реализации поставленной задачи. [11]</w:t>
      </w:r>
    </w:p>
    <w:p w14:paraId="4BFC08B6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</w:rPr>
        <w:t>Gatsby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— это с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овременный веб-</w:t>
      </w:r>
      <w:proofErr w:type="spellStart"/>
      <w:r w:rsidRPr="00DE18FF">
        <w:rPr>
          <w:rFonts w:ascii="Times New Roman" w:hAnsi="Times New Roman" w:cs="Times New Roman"/>
          <w:sz w:val="28"/>
          <w:szCs w:val="28"/>
          <w:lang w:val="ru-RU"/>
        </w:rPr>
        <w:t>фреймворк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, построенный на основе </w:t>
      </w:r>
      <w:r w:rsidRPr="00DE18FF">
        <w:rPr>
          <w:rFonts w:ascii="Times New Roman" w:hAnsi="Times New Roman" w:cs="Times New Roman"/>
          <w:sz w:val="28"/>
          <w:szCs w:val="28"/>
        </w:rPr>
        <w:t>React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GraphQL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. Основное внимание </w:t>
      </w:r>
      <w:proofErr w:type="spellStart"/>
      <w:r w:rsidRPr="00DE18FF">
        <w:rPr>
          <w:rFonts w:ascii="Times New Roman" w:hAnsi="Times New Roman" w:cs="Times New Roman"/>
          <w:sz w:val="28"/>
          <w:szCs w:val="28"/>
          <w:lang w:val="ru-RU"/>
        </w:rPr>
        <w:t>фреймворк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уделяет встроенной производительности: по умолчанию он создает молниеносно быстрые сайты. Он создает статичную сборку, чтобы сделать сайт быстрее. Это одна из прич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ин, почему </w:t>
      </w:r>
      <w:r w:rsidRPr="00DE18FF">
        <w:rPr>
          <w:rFonts w:ascii="Times New Roman" w:hAnsi="Times New Roman" w:cs="Times New Roman"/>
          <w:sz w:val="28"/>
          <w:szCs w:val="28"/>
        </w:rPr>
        <w:t>Gatsby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часто упускают из виду как еще один генератор статичных сайтов. [7]</w:t>
      </w:r>
    </w:p>
    <w:p w14:paraId="1EE6FDD8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Несмотря на то, что </w:t>
      </w:r>
      <w:r w:rsidRPr="00DE18FF">
        <w:rPr>
          <w:rFonts w:ascii="Times New Roman" w:hAnsi="Times New Roman" w:cs="Times New Roman"/>
          <w:sz w:val="28"/>
          <w:szCs w:val="28"/>
        </w:rPr>
        <w:t>Gatsby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построен на основе </w:t>
      </w:r>
      <w:r w:rsidRPr="00DE18FF">
        <w:rPr>
          <w:rFonts w:ascii="Times New Roman" w:hAnsi="Times New Roman" w:cs="Times New Roman"/>
          <w:sz w:val="28"/>
          <w:szCs w:val="28"/>
        </w:rPr>
        <w:t>React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, у него есть собственная экосистема, включающая плагины, темы и стартеры для быстрого начала проекта.</w:t>
      </w:r>
    </w:p>
    <w:p w14:paraId="1EA50523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</w:rPr>
        <w:t>Gatsby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создается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как статичный сайт во время сборки и размещается как простые </w:t>
      </w:r>
      <w:r w:rsidRPr="00DE18FF">
        <w:rPr>
          <w:rFonts w:ascii="Times New Roman" w:hAnsi="Times New Roman" w:cs="Times New Roman"/>
          <w:sz w:val="28"/>
          <w:szCs w:val="28"/>
        </w:rPr>
        <w:t>HTML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-страницы, но работающих как полноценное </w:t>
      </w:r>
      <w:r w:rsidRPr="00DE18FF">
        <w:rPr>
          <w:rFonts w:ascii="Times New Roman" w:hAnsi="Times New Roman" w:cs="Times New Roman"/>
          <w:sz w:val="28"/>
          <w:szCs w:val="28"/>
        </w:rPr>
        <w:t>React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-приложение.</w:t>
      </w:r>
    </w:p>
    <w:p w14:paraId="3BC2D600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За счет использования веб-</w:t>
      </w:r>
      <w:proofErr w:type="spellStart"/>
      <w:r w:rsidRPr="00DE18FF">
        <w:rPr>
          <w:rFonts w:ascii="Times New Roman" w:hAnsi="Times New Roman" w:cs="Times New Roman"/>
          <w:sz w:val="28"/>
          <w:szCs w:val="28"/>
          <w:lang w:val="ru-RU"/>
        </w:rPr>
        <w:t>фреймворка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E18FF">
        <w:rPr>
          <w:rFonts w:ascii="Times New Roman" w:hAnsi="Times New Roman" w:cs="Times New Roman"/>
          <w:sz w:val="28"/>
          <w:szCs w:val="28"/>
        </w:rPr>
        <w:t>Gatsby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удастся, при использовании </w:t>
      </w:r>
      <w:r w:rsidRPr="00DE18FF">
        <w:rPr>
          <w:rFonts w:ascii="Times New Roman" w:hAnsi="Times New Roman" w:cs="Times New Roman"/>
          <w:sz w:val="28"/>
          <w:szCs w:val="28"/>
        </w:rPr>
        <w:t>React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, добиться </w:t>
      </w:r>
      <w:r w:rsidRPr="00DE18FF">
        <w:rPr>
          <w:rFonts w:ascii="Times New Roman" w:hAnsi="Times New Roman" w:cs="Times New Roman"/>
          <w:sz w:val="28"/>
          <w:szCs w:val="28"/>
        </w:rPr>
        <w:t>SEO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оптимизации, так как при сборке генериру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ются полноценные </w:t>
      </w:r>
      <w:r w:rsidRPr="00DE18FF">
        <w:rPr>
          <w:rFonts w:ascii="Times New Roman" w:hAnsi="Times New Roman" w:cs="Times New Roman"/>
          <w:sz w:val="28"/>
          <w:szCs w:val="28"/>
        </w:rPr>
        <w:t>HTML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-страницы.</w:t>
      </w:r>
    </w:p>
    <w:p w14:paraId="3C988003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Приложения, отображаемые на стороне сервера, по умолчанию оптимизированы для </w:t>
      </w:r>
      <w:r w:rsidRPr="00DE18FF">
        <w:rPr>
          <w:rFonts w:ascii="Times New Roman" w:hAnsi="Times New Roman" w:cs="Times New Roman"/>
          <w:sz w:val="28"/>
          <w:szCs w:val="28"/>
        </w:rPr>
        <w:t>SEO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. Рендеринг на стороне сервера, как это делает </w:t>
      </w:r>
      <w:r w:rsidRPr="00DE18FF">
        <w:rPr>
          <w:rFonts w:ascii="Times New Roman" w:hAnsi="Times New Roman" w:cs="Times New Roman"/>
          <w:sz w:val="28"/>
          <w:szCs w:val="28"/>
        </w:rPr>
        <w:t>Next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js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, выполняется быстрее, поскольку он не ждет, пока браузер загрузит </w:t>
      </w:r>
      <w:r w:rsidRPr="00DE18FF">
        <w:rPr>
          <w:rFonts w:ascii="Times New Roman" w:hAnsi="Times New Roman" w:cs="Times New Roman"/>
          <w:sz w:val="28"/>
          <w:szCs w:val="28"/>
        </w:rPr>
        <w:t>JS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для отображения конт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ента. </w:t>
      </w:r>
      <w:r w:rsidRPr="00DE18FF">
        <w:rPr>
          <w:rFonts w:ascii="Times New Roman" w:hAnsi="Times New Roman" w:cs="Times New Roman"/>
          <w:sz w:val="28"/>
          <w:szCs w:val="28"/>
        </w:rPr>
        <w:t>SSR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требует правильных серверов для отправки ответа каждый раз. Однако статичные сайты работают еще быстрее, потому что они подают статичные </w:t>
      </w:r>
      <w:r w:rsidRPr="00DE18FF">
        <w:rPr>
          <w:rFonts w:ascii="Times New Roman" w:hAnsi="Times New Roman" w:cs="Times New Roman"/>
          <w:sz w:val="28"/>
          <w:szCs w:val="28"/>
        </w:rPr>
        <w:t>HTML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r w:rsidRPr="00DE18FF">
        <w:rPr>
          <w:rFonts w:ascii="Times New Roman" w:hAnsi="Times New Roman" w:cs="Times New Roman"/>
          <w:sz w:val="28"/>
          <w:szCs w:val="28"/>
        </w:rPr>
        <w:t>CSS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с сервера без какой-либо обработки во время выполнения. Статичные сайты будут кэшироваться через </w:t>
      </w:r>
      <w:r w:rsidRPr="00DE18FF">
        <w:rPr>
          <w:rFonts w:ascii="Times New Roman" w:hAnsi="Times New Roman" w:cs="Times New Roman"/>
          <w:sz w:val="28"/>
          <w:szCs w:val="28"/>
        </w:rPr>
        <w:t>C</w:t>
      </w:r>
      <w:r w:rsidRPr="00DE18FF">
        <w:rPr>
          <w:rFonts w:ascii="Times New Roman" w:hAnsi="Times New Roman" w:cs="Times New Roman"/>
          <w:sz w:val="28"/>
          <w:szCs w:val="28"/>
        </w:rPr>
        <w:t>DN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и обслуживаться быстрее, чем динамические. Статичные сайты также оптимизированы для </w:t>
      </w:r>
      <w:r w:rsidRPr="00DE18FF">
        <w:rPr>
          <w:rFonts w:ascii="Times New Roman" w:hAnsi="Times New Roman" w:cs="Times New Roman"/>
          <w:sz w:val="28"/>
          <w:szCs w:val="28"/>
        </w:rPr>
        <w:t>SEO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, если сайт имеет только статичный контент.</w:t>
      </w:r>
    </w:p>
    <w:p w14:paraId="4173CDE7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В качестве плагинов для </w:t>
      </w:r>
      <w:r w:rsidRPr="00DE18FF">
        <w:rPr>
          <w:rFonts w:ascii="Times New Roman" w:hAnsi="Times New Roman" w:cs="Times New Roman"/>
          <w:sz w:val="28"/>
          <w:szCs w:val="28"/>
        </w:rPr>
        <w:t>Gatsby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будут использованы следующие плагины:</w:t>
      </w:r>
    </w:p>
    <w:p w14:paraId="12AEF674" w14:textId="77777777" w:rsidR="00475A88" w:rsidRPr="00DE18FF" w:rsidRDefault="005F0078" w:rsidP="00DE18FF">
      <w:pPr>
        <w:numPr>
          <w:ilvl w:val="0"/>
          <w:numId w:val="19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DE18FF">
        <w:rPr>
          <w:rFonts w:ascii="Times New Roman" w:hAnsi="Times New Roman" w:cs="Times New Roman"/>
          <w:sz w:val="28"/>
          <w:szCs w:val="28"/>
        </w:rPr>
        <w:t>Оптимизация</w:t>
      </w:r>
      <w:proofErr w:type="spellEnd"/>
      <w:r w:rsidRPr="00DE18F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изображений</w:t>
      </w:r>
      <w:proofErr w:type="spellEnd"/>
    </w:p>
    <w:p w14:paraId="5D318A51" w14:textId="77777777" w:rsidR="00475A88" w:rsidRPr="00DE18FF" w:rsidRDefault="005F0078" w:rsidP="00DE18FF">
      <w:pPr>
        <w:numPr>
          <w:ilvl w:val="0"/>
          <w:numId w:val="19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E18FF">
        <w:rPr>
          <w:rFonts w:ascii="Times New Roman" w:hAnsi="Times New Roman" w:cs="Times New Roman"/>
          <w:sz w:val="28"/>
          <w:szCs w:val="28"/>
        </w:rPr>
        <w:t>Поддержка Typescript</w:t>
      </w:r>
    </w:p>
    <w:p w14:paraId="50943EE2" w14:textId="77777777" w:rsidR="00475A88" w:rsidRPr="00DE18FF" w:rsidRDefault="005F0078" w:rsidP="00DE18FF">
      <w:pPr>
        <w:numPr>
          <w:ilvl w:val="0"/>
          <w:numId w:val="19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E18FF">
        <w:rPr>
          <w:rFonts w:ascii="Times New Roman" w:hAnsi="Times New Roman" w:cs="Times New Roman"/>
          <w:sz w:val="28"/>
          <w:szCs w:val="28"/>
        </w:rPr>
        <w:t>Поддержк</w:t>
      </w:r>
      <w:r w:rsidRPr="00DE18FF">
        <w:rPr>
          <w:rFonts w:ascii="Times New Roman" w:hAnsi="Times New Roman" w:cs="Times New Roman"/>
          <w:sz w:val="28"/>
          <w:szCs w:val="28"/>
        </w:rPr>
        <w:t>а postcss для работы tailwindcss</w:t>
      </w:r>
    </w:p>
    <w:p w14:paraId="623D4ECC" w14:textId="77777777" w:rsidR="00475A88" w:rsidRPr="00DE18FF" w:rsidRDefault="005F0078" w:rsidP="00DE18FF">
      <w:pPr>
        <w:numPr>
          <w:ilvl w:val="0"/>
          <w:numId w:val="19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Доступ к файлам и папкам файловой системе</w:t>
      </w:r>
    </w:p>
    <w:p w14:paraId="6504DB1F" w14:textId="77777777" w:rsidR="00475A88" w:rsidRPr="00DE18FF" w:rsidRDefault="005F0078" w:rsidP="00DE18FF">
      <w:pPr>
        <w:numPr>
          <w:ilvl w:val="0"/>
          <w:numId w:val="19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DE18FF">
        <w:rPr>
          <w:rFonts w:ascii="Times New Roman" w:hAnsi="Times New Roman" w:cs="Times New Roman"/>
          <w:sz w:val="28"/>
          <w:szCs w:val="28"/>
        </w:rPr>
        <w:t>Распознавание</w:t>
      </w:r>
      <w:proofErr w:type="spellEnd"/>
      <w:r w:rsidRPr="00DE18FF">
        <w:rPr>
          <w:rFonts w:ascii="Times New Roman" w:hAnsi="Times New Roman" w:cs="Times New Roman"/>
          <w:sz w:val="28"/>
          <w:szCs w:val="28"/>
        </w:rPr>
        <w:t xml:space="preserve"> Markdown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файлов</w:t>
      </w:r>
      <w:proofErr w:type="spellEnd"/>
    </w:p>
    <w:p w14:paraId="06572D80" w14:textId="77777777" w:rsidR="00475A88" w:rsidRPr="00DE18FF" w:rsidRDefault="005F0078" w:rsidP="00DE18F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Для того, чтобы заказчик мог с легкостью изменять данные на создаваемом веб-приложении, будет использоваться </w:t>
      </w:r>
      <w:r w:rsidRPr="00DE18FF">
        <w:rPr>
          <w:rFonts w:ascii="Times New Roman" w:hAnsi="Times New Roman" w:cs="Times New Roman"/>
          <w:sz w:val="28"/>
          <w:szCs w:val="28"/>
        </w:rPr>
        <w:t>Markdown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, как временное решение с последующей возможной заменой на </w:t>
      </w:r>
      <w:r w:rsidRPr="00DE18FF">
        <w:rPr>
          <w:rFonts w:ascii="Times New Roman" w:hAnsi="Times New Roman" w:cs="Times New Roman"/>
          <w:sz w:val="28"/>
          <w:szCs w:val="28"/>
        </w:rPr>
        <w:t>CMS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contentful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597936EE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</w:rPr>
        <w:t>Markdown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– язык разметки текстов. Такие тексты легко писать и чи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тать. Их можно без труда сконвертировать в </w:t>
      </w:r>
      <w:r w:rsidRPr="00DE18FF">
        <w:rPr>
          <w:rFonts w:ascii="Times New Roman" w:hAnsi="Times New Roman" w:cs="Times New Roman"/>
          <w:sz w:val="28"/>
          <w:szCs w:val="28"/>
        </w:rPr>
        <w:t>HTML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. Большинство программистов предпочитают </w:t>
      </w:r>
      <w:r w:rsidRPr="00DE18FF">
        <w:rPr>
          <w:rFonts w:ascii="Times New Roman" w:hAnsi="Times New Roman" w:cs="Times New Roman"/>
          <w:sz w:val="28"/>
          <w:szCs w:val="28"/>
        </w:rPr>
        <w:t>Markdown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для написания документации, описаний своих проектов, написания блогов и так далее. [12]</w:t>
      </w:r>
    </w:p>
    <w:p w14:paraId="1A3D217A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</w:rPr>
        <w:t>CMS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Contentful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– это самый простой и быстрый способ управления контенто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м [13]. Она предлагает удобное </w:t>
      </w:r>
      <w:r w:rsidRPr="00DE18FF">
        <w:rPr>
          <w:rFonts w:ascii="Times New Roman" w:hAnsi="Times New Roman" w:cs="Times New Roman"/>
          <w:sz w:val="28"/>
          <w:szCs w:val="28"/>
        </w:rPr>
        <w:t>API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, которое </w:t>
      </w:r>
      <w:proofErr w:type="gramStart"/>
      <w:r w:rsidRPr="00DE18FF">
        <w:rPr>
          <w:rFonts w:ascii="Times New Roman" w:hAnsi="Times New Roman" w:cs="Times New Roman"/>
          <w:sz w:val="28"/>
          <w:szCs w:val="28"/>
          <w:lang w:val="ru-RU"/>
        </w:rPr>
        <w:t>возможно использовать</w:t>
      </w:r>
      <w:proofErr w:type="gram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установив плагин для </w:t>
      </w:r>
      <w:r w:rsidRPr="00DE18FF">
        <w:rPr>
          <w:rFonts w:ascii="Times New Roman" w:hAnsi="Times New Roman" w:cs="Times New Roman"/>
          <w:sz w:val="28"/>
          <w:szCs w:val="28"/>
        </w:rPr>
        <w:t>Gatsby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, что позволит, лишь заполнив данные в </w:t>
      </w:r>
      <w:r w:rsidRPr="00DE18FF">
        <w:rPr>
          <w:rFonts w:ascii="Times New Roman" w:hAnsi="Times New Roman" w:cs="Times New Roman"/>
          <w:sz w:val="28"/>
          <w:szCs w:val="28"/>
        </w:rPr>
        <w:t>CMS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, с самыми минимальными изменениями в коде проекта подключить ее.</w:t>
      </w:r>
    </w:p>
    <w:p w14:paraId="363A1711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Следующей технологией будет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Tailwindcss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>. В соответствии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с официальной документацией, </w:t>
      </w:r>
      <w:r w:rsidRPr="00DE18FF">
        <w:rPr>
          <w:rFonts w:ascii="Times New Roman" w:hAnsi="Times New Roman" w:cs="Times New Roman"/>
          <w:sz w:val="28"/>
          <w:szCs w:val="28"/>
        </w:rPr>
        <w:t>Tailwind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E18FF">
        <w:rPr>
          <w:rFonts w:ascii="Times New Roman" w:hAnsi="Times New Roman" w:cs="Times New Roman"/>
          <w:sz w:val="28"/>
          <w:szCs w:val="28"/>
        </w:rPr>
        <w:t>CSS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– это </w:t>
      </w:r>
      <w:r w:rsidRPr="00DE18FF">
        <w:rPr>
          <w:rFonts w:ascii="Times New Roman" w:hAnsi="Times New Roman" w:cs="Times New Roman"/>
          <w:sz w:val="28"/>
          <w:szCs w:val="28"/>
        </w:rPr>
        <w:t>CSS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-</w:t>
      </w:r>
      <w:proofErr w:type="spellStart"/>
      <w:r w:rsidRPr="00DE18FF">
        <w:rPr>
          <w:rFonts w:ascii="Times New Roman" w:hAnsi="Times New Roman" w:cs="Times New Roman"/>
          <w:sz w:val="28"/>
          <w:szCs w:val="28"/>
          <w:lang w:val="ru-RU"/>
        </w:rPr>
        <w:t>фреймворк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утилит для быстрого создания пользовательских интерфейсов. Это отличный способ определения встроенных стилей и создания потрясающего интерфейса без написания ни единой строки собственного </w:t>
      </w:r>
      <w:r w:rsidRPr="00DE18FF">
        <w:rPr>
          <w:rFonts w:ascii="Times New Roman" w:hAnsi="Times New Roman" w:cs="Times New Roman"/>
          <w:sz w:val="28"/>
          <w:szCs w:val="28"/>
        </w:rPr>
        <w:t>CSS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[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14]. Суть применения данного </w:t>
      </w:r>
      <w:proofErr w:type="spellStart"/>
      <w:r w:rsidRPr="00DE18FF">
        <w:rPr>
          <w:rFonts w:ascii="Times New Roman" w:hAnsi="Times New Roman" w:cs="Times New Roman"/>
          <w:sz w:val="28"/>
          <w:szCs w:val="28"/>
          <w:lang w:val="ru-RU"/>
        </w:rPr>
        <w:t>фреймворка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отличается от известных большинству, таких как </w:t>
      </w:r>
      <w:r w:rsidRPr="00DE18FF">
        <w:rPr>
          <w:rFonts w:ascii="Times New Roman" w:hAnsi="Times New Roman" w:cs="Times New Roman"/>
          <w:sz w:val="28"/>
          <w:szCs w:val="28"/>
        </w:rPr>
        <w:t>Bootstrap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5,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SemanticUI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и прочих, в том, что стили хоть и не задаются через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css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, но они задаются через </w:t>
      </w:r>
      <w:r w:rsidRPr="00DE18FF">
        <w:rPr>
          <w:rFonts w:ascii="Times New Roman" w:hAnsi="Times New Roman" w:cs="Times New Roman"/>
          <w:sz w:val="28"/>
          <w:szCs w:val="28"/>
        </w:rPr>
        <w:t>HTML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классы, что позволяет намного быстрее разрабатывать современн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ый дизайн различных сложностей. На этом преимущество данного </w:t>
      </w:r>
      <w:proofErr w:type="spellStart"/>
      <w:r w:rsidRPr="00DE18FF">
        <w:rPr>
          <w:rFonts w:ascii="Times New Roman" w:hAnsi="Times New Roman" w:cs="Times New Roman"/>
          <w:sz w:val="28"/>
          <w:szCs w:val="28"/>
          <w:lang w:val="ru-RU"/>
        </w:rPr>
        <w:t>фреймворка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не заканчивается, так как он во время сборки приложения анализирует используемые классы в коде и в финальную сборку входят только используемые классы, что значительно уменьшают окончат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ельный размер </w:t>
      </w:r>
      <w:proofErr w:type="spellStart"/>
      <w:r w:rsidRPr="00DE18FF">
        <w:rPr>
          <w:rFonts w:ascii="Times New Roman" w:hAnsi="Times New Roman" w:cs="Times New Roman"/>
          <w:sz w:val="28"/>
          <w:szCs w:val="28"/>
          <w:lang w:val="ru-RU"/>
        </w:rPr>
        <w:t>бандла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[15].</w:t>
      </w:r>
    </w:p>
    <w:p w14:paraId="6D93C788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Одной из последних основных используемых технологий будет немаловажный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GraphQL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GraphQL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– это язык запросов для </w:t>
      </w:r>
      <w:r w:rsidRPr="00DE18FF">
        <w:rPr>
          <w:rFonts w:ascii="Times New Roman" w:hAnsi="Times New Roman" w:cs="Times New Roman"/>
          <w:sz w:val="28"/>
          <w:szCs w:val="28"/>
        </w:rPr>
        <w:t>API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и среда выполнения для выполнения этих запросов с существующими данными.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GraphQL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предоставляет полное и понятное 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описание данных в вашем </w:t>
      </w:r>
      <w:r w:rsidRPr="00DE18FF">
        <w:rPr>
          <w:rFonts w:ascii="Times New Roman" w:hAnsi="Times New Roman" w:cs="Times New Roman"/>
          <w:sz w:val="28"/>
          <w:szCs w:val="28"/>
        </w:rPr>
        <w:t>API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, дает клиентам возможность запрашивать именно то, что им нужно, и не более того, упрощает развитие </w:t>
      </w:r>
      <w:r w:rsidRPr="00DE18FF">
        <w:rPr>
          <w:rFonts w:ascii="Times New Roman" w:hAnsi="Times New Roman" w:cs="Times New Roman"/>
          <w:sz w:val="28"/>
          <w:szCs w:val="28"/>
        </w:rPr>
        <w:t>API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с течением времени и предоставляет мощные инструменты разработчика. [11]. Запросы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GraphQL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обращаются не только к свойствам од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ного ресурса, но и плавно переходят по ссылкам между ними. В то время как типичные </w:t>
      </w:r>
      <w:r w:rsidRPr="00DE18FF">
        <w:rPr>
          <w:rFonts w:ascii="Times New Roman" w:hAnsi="Times New Roman" w:cs="Times New Roman"/>
          <w:sz w:val="28"/>
          <w:szCs w:val="28"/>
        </w:rPr>
        <w:t>API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-интерфейсы </w:t>
      </w:r>
      <w:r w:rsidRPr="00DE18FF">
        <w:rPr>
          <w:rFonts w:ascii="Times New Roman" w:hAnsi="Times New Roman" w:cs="Times New Roman"/>
          <w:sz w:val="28"/>
          <w:szCs w:val="28"/>
        </w:rPr>
        <w:t>REST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требуют загрузки с нескольких </w:t>
      </w:r>
      <w:r w:rsidRPr="00DE18FF">
        <w:rPr>
          <w:rFonts w:ascii="Times New Roman" w:hAnsi="Times New Roman" w:cs="Times New Roman"/>
          <w:sz w:val="28"/>
          <w:szCs w:val="28"/>
        </w:rPr>
        <w:t>URL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-адресов, </w:t>
      </w:r>
      <w:r w:rsidRPr="00DE18FF">
        <w:rPr>
          <w:rFonts w:ascii="Times New Roman" w:hAnsi="Times New Roman" w:cs="Times New Roman"/>
          <w:sz w:val="28"/>
          <w:szCs w:val="28"/>
        </w:rPr>
        <w:t>API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-интерфейсы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GraphQL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получают все данные, необходимые приложению, в одном запросе. Приложения, использующие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GraphQL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>, могут работать быстро даже при медленном подключении к мобильной сети.</w:t>
      </w:r>
    </w:p>
    <w:p w14:paraId="595A9CDF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Использование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GraphQL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в связке с </w:t>
      </w:r>
      <w:r w:rsidRPr="00DE18FF">
        <w:rPr>
          <w:rFonts w:ascii="Times New Roman" w:hAnsi="Times New Roman" w:cs="Times New Roman"/>
          <w:sz w:val="28"/>
          <w:szCs w:val="28"/>
        </w:rPr>
        <w:t>Gatsby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позволит во время разработки и сборки получать необходимые данные, будь то </w:t>
      </w:r>
      <w:r w:rsidRPr="00DE18FF">
        <w:rPr>
          <w:rFonts w:ascii="Times New Roman" w:hAnsi="Times New Roman" w:cs="Times New Roman"/>
          <w:sz w:val="28"/>
          <w:szCs w:val="28"/>
        </w:rPr>
        <w:t>markdown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файлы, изображения или данные с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Contentful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E18FF">
        <w:rPr>
          <w:rFonts w:ascii="Times New Roman" w:hAnsi="Times New Roman" w:cs="Times New Roman"/>
          <w:sz w:val="28"/>
          <w:szCs w:val="28"/>
        </w:rPr>
        <w:t>CMS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04410995" w14:textId="77777777" w:rsidR="00475A88" w:rsidRPr="00DE18FF" w:rsidRDefault="005F0078" w:rsidP="00DE18FF">
      <w:pPr>
        <w:pStyle w:val="Heading2"/>
        <w:spacing w:before="0"/>
        <w:ind w:firstLine="709"/>
        <w:jc w:val="both"/>
        <w:rPr>
          <w:rFonts w:ascii="Times New Roman" w:hAnsi="Times New Roman" w:cs="Times New Roman"/>
          <w:lang w:val="ru-RU"/>
        </w:rPr>
      </w:pPr>
      <w:bookmarkStart w:id="19" w:name="header-n358"/>
      <w:bookmarkEnd w:id="18"/>
      <w:r w:rsidRPr="00DE18FF">
        <w:rPr>
          <w:rFonts w:ascii="Times New Roman" w:hAnsi="Times New Roman" w:cs="Times New Roman"/>
          <w:lang w:val="ru-RU"/>
        </w:rPr>
        <w:t xml:space="preserve">3.2 </w:t>
      </w:r>
      <w:r w:rsidRPr="00DE18FF">
        <w:rPr>
          <w:rFonts w:ascii="Times New Roman" w:hAnsi="Times New Roman" w:cs="Times New Roman"/>
          <w:lang w:val="ru-RU"/>
        </w:rPr>
        <w:t xml:space="preserve">Навигационная схема проекта, место проекта в структуре </w:t>
      </w:r>
      <w:r w:rsidRPr="00DE18FF">
        <w:rPr>
          <w:rFonts w:ascii="Times New Roman" w:hAnsi="Times New Roman" w:cs="Times New Roman"/>
        </w:rPr>
        <w:t>web</w:t>
      </w:r>
      <w:r w:rsidRPr="00DE18FF">
        <w:rPr>
          <w:rFonts w:ascii="Times New Roman" w:hAnsi="Times New Roman" w:cs="Times New Roman"/>
          <w:lang w:val="ru-RU"/>
        </w:rPr>
        <w:t>-сервисов предприятия</w:t>
      </w:r>
    </w:p>
    <w:p w14:paraId="4E194230" w14:textId="77777777" w:rsidR="00475A88" w:rsidRPr="00DE18FF" w:rsidRDefault="005F0078" w:rsidP="00DE18F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Навигационная схема проекта отображена на рисунке 8.</w:t>
      </w:r>
    </w:p>
    <w:p w14:paraId="3A0D19F5" w14:textId="77777777" w:rsidR="00475A88" w:rsidRPr="00DE18FF" w:rsidRDefault="00475A88" w:rsidP="00DE18FF">
      <w:pPr>
        <w:pStyle w:val="CaptionedFigure"/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23A9A2C6" w14:textId="77777777" w:rsidR="00475A88" w:rsidRPr="00DE18FF" w:rsidRDefault="00475A88" w:rsidP="00DE18FF">
      <w:pPr>
        <w:pStyle w:val="ImageCaption"/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3DD64672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Рисунок 8 – Навигационная схема проекта</w:t>
      </w:r>
    </w:p>
    <w:p w14:paraId="605945F3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На рисунке 8 видно, что проект имеет иерархическую схему, как одну из самых понят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ных для пользователя.</w:t>
      </w:r>
    </w:p>
    <w:p w14:paraId="5BDD6081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На главной странице будет предоставлен выбор сервиса.</w:t>
      </w:r>
    </w:p>
    <w:p w14:paraId="56CC1DE9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В каждом из сервисов будет представлены:</w:t>
      </w:r>
    </w:p>
    <w:p w14:paraId="6FA466CF" w14:textId="77777777" w:rsidR="00475A88" w:rsidRPr="00DE18FF" w:rsidRDefault="005F0078" w:rsidP="00DE18FF">
      <w:pPr>
        <w:numPr>
          <w:ilvl w:val="0"/>
          <w:numId w:val="20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DE18FF">
        <w:rPr>
          <w:rFonts w:ascii="Times New Roman" w:hAnsi="Times New Roman" w:cs="Times New Roman"/>
          <w:sz w:val="28"/>
          <w:szCs w:val="28"/>
        </w:rPr>
        <w:t>контакты</w:t>
      </w:r>
      <w:proofErr w:type="spellEnd"/>
    </w:p>
    <w:p w14:paraId="1108F402" w14:textId="77777777" w:rsidR="00475A88" w:rsidRPr="00DE18FF" w:rsidRDefault="005F0078" w:rsidP="00DE18FF">
      <w:pPr>
        <w:numPr>
          <w:ilvl w:val="0"/>
          <w:numId w:val="20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E18FF">
        <w:rPr>
          <w:rFonts w:ascii="Times New Roman" w:hAnsi="Times New Roman" w:cs="Times New Roman"/>
          <w:sz w:val="28"/>
          <w:szCs w:val="28"/>
        </w:rPr>
        <w:t>основная информация</w:t>
      </w:r>
    </w:p>
    <w:p w14:paraId="1F85BE48" w14:textId="77777777" w:rsidR="00475A88" w:rsidRPr="00DE18FF" w:rsidRDefault="005F0078" w:rsidP="00DE18FF">
      <w:pPr>
        <w:numPr>
          <w:ilvl w:val="0"/>
          <w:numId w:val="20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lastRenderedPageBreak/>
        <w:t>динамическое расписание, которое зависит от текущего времени</w:t>
      </w:r>
    </w:p>
    <w:p w14:paraId="68E1838E" w14:textId="77777777" w:rsidR="00475A88" w:rsidRPr="00DE18FF" w:rsidRDefault="005F0078" w:rsidP="00DE18FF">
      <w:pPr>
        <w:numPr>
          <w:ilvl w:val="0"/>
          <w:numId w:val="20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DE18FF">
        <w:rPr>
          <w:rFonts w:ascii="Times New Roman" w:hAnsi="Times New Roman" w:cs="Times New Roman"/>
          <w:sz w:val="28"/>
          <w:szCs w:val="28"/>
        </w:rPr>
        <w:t>карта</w:t>
      </w:r>
      <w:proofErr w:type="spellEnd"/>
      <w:r w:rsidRPr="00DE18FF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где</w:t>
      </w:r>
      <w:proofErr w:type="spellEnd"/>
      <w:r w:rsidRPr="00DE18F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находится</w:t>
      </w:r>
      <w:proofErr w:type="spellEnd"/>
      <w:r w:rsidRPr="00DE18F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сервис</w:t>
      </w:r>
      <w:proofErr w:type="spellEnd"/>
    </w:p>
    <w:p w14:paraId="2E80CFA7" w14:textId="77777777" w:rsidR="00475A88" w:rsidRPr="00DE18FF" w:rsidRDefault="005F0078" w:rsidP="00DE18FF">
      <w:pPr>
        <w:numPr>
          <w:ilvl w:val="0"/>
          <w:numId w:val="20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оказываемые услуги с 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возможностью отправить сообщение на </w:t>
      </w:r>
      <w:r w:rsidRPr="00DE18FF">
        <w:rPr>
          <w:rFonts w:ascii="Times New Roman" w:hAnsi="Times New Roman" w:cs="Times New Roman"/>
          <w:sz w:val="28"/>
          <w:szCs w:val="28"/>
        </w:rPr>
        <w:t>email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DE18FF">
        <w:rPr>
          <w:rFonts w:ascii="Times New Roman" w:hAnsi="Times New Roman" w:cs="Times New Roman"/>
          <w:sz w:val="28"/>
          <w:szCs w:val="28"/>
        </w:rPr>
        <w:t>WhatsApp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или обратиться за помощью в </w:t>
      </w:r>
      <w:proofErr w:type="spellStart"/>
      <w:r w:rsidRPr="00DE18FF">
        <w:rPr>
          <w:rFonts w:ascii="Times New Roman" w:hAnsi="Times New Roman" w:cs="Times New Roman"/>
          <w:sz w:val="28"/>
          <w:szCs w:val="28"/>
          <w:lang w:val="ru-RU"/>
        </w:rPr>
        <w:t>Вконтакте</w:t>
      </w:r>
      <w:proofErr w:type="spellEnd"/>
    </w:p>
    <w:p w14:paraId="1EAB172E" w14:textId="77777777" w:rsidR="00475A88" w:rsidRPr="00DE18FF" w:rsidRDefault="005F0078" w:rsidP="00DE18FF">
      <w:pPr>
        <w:pStyle w:val="Heading2"/>
        <w:spacing w:before="0"/>
        <w:ind w:firstLine="709"/>
        <w:jc w:val="both"/>
        <w:rPr>
          <w:rFonts w:ascii="Times New Roman" w:hAnsi="Times New Roman" w:cs="Times New Roman"/>
          <w:lang w:val="ru-RU"/>
        </w:rPr>
      </w:pPr>
      <w:bookmarkStart w:id="20" w:name="header-n376"/>
      <w:bookmarkEnd w:id="19"/>
      <w:r w:rsidRPr="00DE18FF">
        <w:rPr>
          <w:rFonts w:ascii="Times New Roman" w:hAnsi="Times New Roman" w:cs="Times New Roman"/>
          <w:lang w:val="ru-RU"/>
        </w:rPr>
        <w:t>3.3 Реализация алгоритма проекта (блок-схема)</w:t>
      </w:r>
    </w:p>
    <w:p w14:paraId="24A50D90" w14:textId="77777777" w:rsidR="00475A88" w:rsidRPr="00DE18FF" w:rsidRDefault="005F0078" w:rsidP="00DE18F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В проекте реализовано множество алгоритмов, которые можно представить в виде блок-схем.</w:t>
      </w:r>
    </w:p>
    <w:p w14:paraId="6B061C96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Первый алгоритм – это «алгоритм динамического расписания», отображенный на рисунке 9 ниже.</w:t>
      </w:r>
    </w:p>
    <w:p w14:paraId="64838713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Таблица расписания имеет следующее иерархическое: Таблица содержит в себе дни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недели. Дни недели содержат в себе часы и минуты. Таким образом, зная сегодняшние день, часы и минуты, можно узнать состояние: закрыто или открыто.</w:t>
      </w:r>
    </w:p>
    <w:p w14:paraId="24E1C2FD" w14:textId="77777777" w:rsidR="00475A88" w:rsidRPr="00DE18FF" w:rsidRDefault="00475A88" w:rsidP="00DE18FF">
      <w:pPr>
        <w:pStyle w:val="CaptionedFigure"/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04022AA5" w14:textId="77777777" w:rsidR="00475A88" w:rsidRPr="00DE18FF" w:rsidRDefault="00475A88" w:rsidP="00DE18FF">
      <w:pPr>
        <w:pStyle w:val="ImageCaption"/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622AC166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Рисунок 9 – Алгоритм динамического расписания</w:t>
      </w:r>
    </w:p>
    <w:p w14:paraId="1D4A4E82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В проекте используется так же «алгоритм подготовки сообщения», который задействован при выборе желаемой услуги. Ниже на рисунке 10 представлен данный алгоритм.</w:t>
      </w:r>
    </w:p>
    <w:p w14:paraId="46B28CA5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Если выбрана категория услуги, то представляется возможность выбрать и саму услугу, чтобы в посл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едствии отправить подготовленное сообщение </w:t>
      </w:r>
      <w:proofErr w:type="gramStart"/>
      <w:r w:rsidRPr="00DE18FF">
        <w:rPr>
          <w:rFonts w:ascii="Times New Roman" w:hAnsi="Times New Roman" w:cs="Times New Roman"/>
          <w:sz w:val="28"/>
          <w:szCs w:val="28"/>
          <w:lang w:val="ru-RU"/>
        </w:rPr>
        <w:t>на дну</w:t>
      </w:r>
      <w:proofErr w:type="gram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из трех возможных площадок.</w:t>
      </w:r>
    </w:p>
    <w:p w14:paraId="4ACA715B" w14:textId="77777777" w:rsidR="00475A88" w:rsidRPr="00DE18FF" w:rsidRDefault="00475A88" w:rsidP="00DE18FF">
      <w:pPr>
        <w:pStyle w:val="CaptionedFigure"/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536B7A9D" w14:textId="77777777" w:rsidR="00475A88" w:rsidRPr="00DE18FF" w:rsidRDefault="00475A88" w:rsidP="00DE18FF">
      <w:pPr>
        <w:pStyle w:val="ImageCaption"/>
        <w:spacing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5D4BA89C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Рисунок 10 – Алгоритм подготовки сообщения</w:t>
      </w:r>
    </w:p>
    <w:p w14:paraId="3A903EC4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В целом, основные алгоритмы представлены на рисунках 9 и 10, однако в проекте используется и другие, но их значимость ничтожно мала. 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Работа разобранных алгоритмов зависит от некоторых сторонних факторов, таких как, например, входные данные, которые влияют не только значение выходных, но и на само их наличие или отсутствие. Например, кнопка отправки на </w:t>
      </w:r>
      <w:r w:rsidRPr="00DE18FF">
        <w:rPr>
          <w:rFonts w:ascii="Times New Roman" w:hAnsi="Times New Roman" w:cs="Times New Roman"/>
          <w:sz w:val="28"/>
          <w:szCs w:val="28"/>
        </w:rPr>
        <w:t>email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, в алгоритме «подготовки сооб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щения», может отсутствовать, если </w:t>
      </w:r>
      <w:r w:rsidRPr="00DE18FF">
        <w:rPr>
          <w:rFonts w:ascii="Times New Roman" w:hAnsi="Times New Roman" w:cs="Times New Roman"/>
          <w:sz w:val="28"/>
          <w:szCs w:val="28"/>
        </w:rPr>
        <w:t>email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адрес не указан в конфигурационном </w:t>
      </w:r>
      <w:r w:rsidRPr="00DE18FF">
        <w:rPr>
          <w:rFonts w:ascii="Times New Roman" w:hAnsi="Times New Roman" w:cs="Times New Roman"/>
          <w:sz w:val="28"/>
          <w:szCs w:val="28"/>
        </w:rPr>
        <w:t>markdown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файле.</w:t>
      </w:r>
    </w:p>
    <w:p w14:paraId="4AC4B3BA" w14:textId="77777777" w:rsidR="00475A88" w:rsidRPr="00DE18FF" w:rsidRDefault="005F0078" w:rsidP="00DE18FF">
      <w:pPr>
        <w:pStyle w:val="Heading2"/>
        <w:spacing w:before="0"/>
        <w:ind w:firstLine="709"/>
        <w:jc w:val="both"/>
        <w:rPr>
          <w:rFonts w:ascii="Times New Roman" w:hAnsi="Times New Roman" w:cs="Times New Roman"/>
          <w:lang w:val="ru-RU"/>
        </w:rPr>
      </w:pPr>
      <w:bookmarkStart w:id="21" w:name="header-n387"/>
      <w:bookmarkEnd w:id="20"/>
      <w:r w:rsidRPr="00DE18FF">
        <w:rPr>
          <w:rFonts w:ascii="Times New Roman" w:hAnsi="Times New Roman" w:cs="Times New Roman"/>
          <w:lang w:val="ru-RU"/>
        </w:rPr>
        <w:t xml:space="preserve">3.4 Описание процесса интеграции проекта с </w:t>
      </w:r>
      <w:r w:rsidRPr="00DE18FF">
        <w:rPr>
          <w:rFonts w:ascii="Times New Roman" w:hAnsi="Times New Roman" w:cs="Times New Roman"/>
        </w:rPr>
        <w:t>web</w:t>
      </w:r>
      <w:r w:rsidRPr="00DE18FF">
        <w:rPr>
          <w:rFonts w:ascii="Times New Roman" w:hAnsi="Times New Roman" w:cs="Times New Roman"/>
          <w:lang w:val="ru-RU"/>
        </w:rPr>
        <w:t>-сервисами предприятия</w:t>
      </w:r>
    </w:p>
    <w:p w14:paraId="772FCE31" w14:textId="77777777" w:rsidR="00475A88" w:rsidRPr="00DE18FF" w:rsidRDefault="005F0078" w:rsidP="00DE18F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Поскольку на предприятии отсутствуют веб-сервисы, то вместо интеграции будет использовано внедре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ние.</w:t>
      </w:r>
    </w:p>
    <w:p w14:paraId="00063606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Внедрить проект можно несколькими способами:</w:t>
      </w:r>
    </w:p>
    <w:p w14:paraId="0953405A" w14:textId="77777777" w:rsidR="00475A88" w:rsidRPr="00DE18FF" w:rsidRDefault="005F0078" w:rsidP="00DE18FF">
      <w:pPr>
        <w:numPr>
          <w:ilvl w:val="0"/>
          <w:numId w:val="21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DE18FF">
        <w:rPr>
          <w:rFonts w:ascii="Times New Roman" w:hAnsi="Times New Roman" w:cs="Times New Roman"/>
          <w:sz w:val="28"/>
          <w:szCs w:val="28"/>
        </w:rPr>
        <w:t>Выложить</w:t>
      </w:r>
      <w:proofErr w:type="spellEnd"/>
      <w:r w:rsidRPr="00DE18F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бандл</w:t>
      </w:r>
      <w:proofErr w:type="spellEnd"/>
      <w:r w:rsidRPr="00DE18F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на</w:t>
      </w:r>
      <w:proofErr w:type="spellEnd"/>
      <w:r w:rsidRPr="00DE18F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Github</w:t>
      </w:r>
      <w:proofErr w:type="spellEnd"/>
      <w:r w:rsidRPr="00DE18FF">
        <w:rPr>
          <w:rFonts w:ascii="Times New Roman" w:hAnsi="Times New Roman" w:cs="Times New Roman"/>
          <w:sz w:val="28"/>
          <w:szCs w:val="28"/>
        </w:rPr>
        <w:t xml:space="preserve"> pages</w:t>
      </w:r>
    </w:p>
    <w:p w14:paraId="59D86AB4" w14:textId="77777777" w:rsidR="00475A88" w:rsidRPr="00DE18FF" w:rsidRDefault="005F0078" w:rsidP="00DE18FF">
      <w:pPr>
        <w:numPr>
          <w:ilvl w:val="0"/>
          <w:numId w:val="21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Выложить весь проект на хостинг от </w:t>
      </w:r>
      <w:r w:rsidRPr="00DE18FF">
        <w:rPr>
          <w:rFonts w:ascii="Times New Roman" w:hAnsi="Times New Roman" w:cs="Times New Roman"/>
          <w:sz w:val="28"/>
          <w:szCs w:val="28"/>
        </w:rPr>
        <w:t>Gatsby</w:t>
      </w:r>
    </w:p>
    <w:p w14:paraId="5E8250C0" w14:textId="77777777" w:rsidR="00475A88" w:rsidRPr="00DE18FF" w:rsidRDefault="005F0078" w:rsidP="00DE18FF">
      <w:pPr>
        <w:numPr>
          <w:ilvl w:val="0"/>
          <w:numId w:val="21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E18FF">
        <w:rPr>
          <w:rFonts w:ascii="Times New Roman" w:hAnsi="Times New Roman" w:cs="Times New Roman"/>
          <w:sz w:val="28"/>
          <w:szCs w:val="28"/>
        </w:rPr>
        <w:t>Воспользоваться преимуществами Netlify</w:t>
      </w:r>
    </w:p>
    <w:p w14:paraId="4860C9D0" w14:textId="77777777" w:rsidR="00475A88" w:rsidRPr="00DE18FF" w:rsidRDefault="005F0078" w:rsidP="00DE18F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Все три варианта являются бесплатными, однако у </w:t>
      </w:r>
      <w:r w:rsidRPr="00DE18FF">
        <w:rPr>
          <w:rFonts w:ascii="Times New Roman" w:hAnsi="Times New Roman" w:cs="Times New Roman"/>
          <w:sz w:val="28"/>
          <w:szCs w:val="28"/>
        </w:rPr>
        <w:t>Netlify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есть необходимое для дальнейшего разви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тия преимущество, а именно возможность 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для интеграции с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Contentful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E18FF">
        <w:rPr>
          <w:rFonts w:ascii="Times New Roman" w:hAnsi="Times New Roman" w:cs="Times New Roman"/>
          <w:sz w:val="28"/>
          <w:szCs w:val="28"/>
        </w:rPr>
        <w:t>CMS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, что позволит посредством использования веб-хуков, автоматически перевыбирать веб-приложение после внесенных изменений в системе управления контентом.</w:t>
      </w:r>
    </w:p>
    <w:p w14:paraId="442B1843" w14:textId="77777777" w:rsidR="00475A88" w:rsidRPr="00DE18FF" w:rsidRDefault="005F0078" w:rsidP="00DE18FF">
      <w:pPr>
        <w:pStyle w:val="Heading2"/>
        <w:spacing w:before="0"/>
        <w:ind w:firstLine="709"/>
        <w:jc w:val="both"/>
        <w:rPr>
          <w:rFonts w:ascii="Times New Roman" w:hAnsi="Times New Roman" w:cs="Times New Roman"/>
          <w:lang w:val="ru-RU"/>
        </w:rPr>
      </w:pPr>
      <w:bookmarkStart w:id="22" w:name="header-n398"/>
      <w:bookmarkEnd w:id="21"/>
      <w:r w:rsidRPr="00DE18FF">
        <w:rPr>
          <w:rFonts w:ascii="Times New Roman" w:hAnsi="Times New Roman" w:cs="Times New Roman"/>
          <w:lang w:val="ru-RU"/>
        </w:rPr>
        <w:t>3.5 Адаптация проекта под современ</w:t>
      </w:r>
      <w:r w:rsidRPr="00DE18FF">
        <w:rPr>
          <w:rFonts w:ascii="Times New Roman" w:hAnsi="Times New Roman" w:cs="Times New Roman"/>
          <w:lang w:val="ru-RU"/>
        </w:rPr>
        <w:t>ные гаджеты</w:t>
      </w:r>
    </w:p>
    <w:p w14:paraId="444EAB2A" w14:textId="77777777" w:rsidR="00475A88" w:rsidRPr="00DE18FF" w:rsidRDefault="005F0078" w:rsidP="00DE18F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Для адаптации проекта под современные гаджеты был использован </w:t>
      </w:r>
      <w:proofErr w:type="spellStart"/>
      <w:r w:rsidRPr="00DE18FF">
        <w:rPr>
          <w:rFonts w:ascii="Times New Roman" w:hAnsi="Times New Roman" w:cs="Times New Roman"/>
          <w:sz w:val="28"/>
          <w:szCs w:val="28"/>
          <w:lang w:val="ru-RU"/>
        </w:rPr>
        <w:t>фреймворк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Tailwindcss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>, который был упомянут в пункте 2.2.</w:t>
      </w:r>
    </w:p>
    <w:p w14:paraId="19094885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Данный </w:t>
      </w:r>
      <w:proofErr w:type="spellStart"/>
      <w:r w:rsidRPr="00DE18FF">
        <w:rPr>
          <w:rFonts w:ascii="Times New Roman" w:hAnsi="Times New Roman" w:cs="Times New Roman"/>
          <w:sz w:val="28"/>
          <w:szCs w:val="28"/>
          <w:lang w:val="ru-RU"/>
        </w:rPr>
        <w:t>фреймворк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предлагает настройку медиа точек останова для проекта [16].</w:t>
      </w:r>
    </w:p>
    <w:p w14:paraId="142FDD20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По умолчанию он имеет 5 медиа точек останова дл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я разных размеров экрана:</w:t>
      </w:r>
    </w:p>
    <w:p w14:paraId="0B42E10E" w14:textId="77777777" w:rsidR="00475A88" w:rsidRPr="00DE18FF" w:rsidRDefault="005F0078" w:rsidP="00DE18FF">
      <w:pPr>
        <w:numPr>
          <w:ilvl w:val="0"/>
          <w:numId w:val="22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DE18FF">
        <w:rPr>
          <w:rFonts w:ascii="Times New Roman" w:hAnsi="Times New Roman" w:cs="Times New Roman"/>
          <w:sz w:val="28"/>
          <w:szCs w:val="28"/>
        </w:rPr>
        <w:t>sm</w:t>
      </w:r>
      <w:proofErr w:type="spellEnd"/>
      <w:r w:rsidRPr="00DE18FF">
        <w:rPr>
          <w:rFonts w:ascii="Times New Roman" w:hAnsi="Times New Roman" w:cs="Times New Roman"/>
          <w:sz w:val="28"/>
          <w:szCs w:val="28"/>
        </w:rPr>
        <w:t xml:space="preserve"> = @media (min-width: 640px)</w:t>
      </w:r>
    </w:p>
    <w:p w14:paraId="1FC0940E" w14:textId="77777777" w:rsidR="00475A88" w:rsidRPr="00DE18FF" w:rsidRDefault="005F0078" w:rsidP="00DE18FF">
      <w:pPr>
        <w:numPr>
          <w:ilvl w:val="0"/>
          <w:numId w:val="22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E18FF">
        <w:rPr>
          <w:rFonts w:ascii="Times New Roman" w:hAnsi="Times New Roman" w:cs="Times New Roman"/>
          <w:sz w:val="28"/>
          <w:szCs w:val="28"/>
        </w:rPr>
        <w:t>md = @media (min-width: 768px)</w:t>
      </w:r>
    </w:p>
    <w:p w14:paraId="39FC98E1" w14:textId="77777777" w:rsidR="00475A88" w:rsidRPr="00DE18FF" w:rsidRDefault="005F0078" w:rsidP="00DE18FF">
      <w:pPr>
        <w:numPr>
          <w:ilvl w:val="0"/>
          <w:numId w:val="22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E18FF">
        <w:rPr>
          <w:rFonts w:ascii="Times New Roman" w:hAnsi="Times New Roman" w:cs="Times New Roman"/>
          <w:sz w:val="28"/>
          <w:szCs w:val="28"/>
        </w:rPr>
        <w:t>lg = @media (min-width: 1024px)</w:t>
      </w:r>
    </w:p>
    <w:p w14:paraId="2A81C7A1" w14:textId="77777777" w:rsidR="00475A88" w:rsidRPr="00DE18FF" w:rsidRDefault="005F0078" w:rsidP="00DE18FF">
      <w:pPr>
        <w:numPr>
          <w:ilvl w:val="0"/>
          <w:numId w:val="22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E18FF">
        <w:rPr>
          <w:rFonts w:ascii="Times New Roman" w:hAnsi="Times New Roman" w:cs="Times New Roman"/>
          <w:sz w:val="28"/>
          <w:szCs w:val="28"/>
        </w:rPr>
        <w:t>xl = @media (min-width: 1280px)</w:t>
      </w:r>
    </w:p>
    <w:p w14:paraId="4FD447CD" w14:textId="77777777" w:rsidR="00475A88" w:rsidRPr="00DE18FF" w:rsidRDefault="005F0078" w:rsidP="00DE18FF">
      <w:pPr>
        <w:numPr>
          <w:ilvl w:val="0"/>
          <w:numId w:val="22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E18FF">
        <w:rPr>
          <w:rFonts w:ascii="Times New Roman" w:hAnsi="Times New Roman" w:cs="Times New Roman"/>
          <w:sz w:val="28"/>
          <w:szCs w:val="28"/>
        </w:rPr>
        <w:t>2xl = @media (min-width: 1536px)</w:t>
      </w:r>
    </w:p>
    <w:p w14:paraId="1DD354EC" w14:textId="77777777" w:rsidR="00475A88" w:rsidRPr="00DE18FF" w:rsidRDefault="005F0078" w:rsidP="00DE18F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Благодаря использовании данных точек в комбинации как друг с другом, та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к и с другими стилевыми классами, можно добиться потрясающего эффекта за считанные секунды.</w:t>
      </w:r>
    </w:p>
    <w:p w14:paraId="43C17774" w14:textId="77777777" w:rsidR="00475A88" w:rsidRPr="00DE18FF" w:rsidRDefault="005F0078" w:rsidP="00DE18FF">
      <w:pPr>
        <w:pStyle w:val="Heading1"/>
        <w:spacing w:before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bookmarkStart w:id="23" w:name="header-n416"/>
      <w:bookmarkEnd w:id="16"/>
      <w:bookmarkEnd w:id="22"/>
      <w:r w:rsidRPr="00DE18FF">
        <w:rPr>
          <w:rFonts w:ascii="Times New Roman" w:hAnsi="Times New Roman" w:cs="Times New Roman"/>
          <w:sz w:val="28"/>
          <w:szCs w:val="28"/>
          <w:lang w:val="ru-RU"/>
        </w:rPr>
        <w:t>Заключение</w:t>
      </w:r>
    </w:p>
    <w:p w14:paraId="701073AE" w14:textId="77777777" w:rsidR="00475A88" w:rsidRPr="00DE18FF" w:rsidRDefault="005F0078" w:rsidP="00DE18F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В результате разработки, </w:t>
      </w:r>
      <w:proofErr w:type="gramStart"/>
      <w:r w:rsidRPr="00DE18FF">
        <w:rPr>
          <w:rFonts w:ascii="Times New Roman" w:hAnsi="Times New Roman" w:cs="Times New Roman"/>
          <w:sz w:val="28"/>
          <w:szCs w:val="28"/>
          <w:lang w:val="ru-RU"/>
        </w:rPr>
        <w:t>бизнес предприятия</w:t>
      </w:r>
      <w:proofErr w:type="gram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увеличит конверсию, а так же будет иметь пространство для расширения, ведь в дальнейшем планируется добавление возможности формирования и оплаты заказов, что значительно ускорит работу сервиса, а также еще больше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увеличит конверсию.</w:t>
      </w:r>
    </w:p>
    <w:p w14:paraId="4232D28C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Разработанное веб-приложение находится по адресу </w:t>
      </w:r>
      <w:r w:rsidRPr="00DE18FF">
        <w:rPr>
          <w:rFonts w:ascii="Times New Roman" w:hAnsi="Times New Roman" w:cs="Times New Roman"/>
          <w:sz w:val="28"/>
          <w:szCs w:val="28"/>
        </w:rPr>
        <w:t>https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://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novoservice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netlify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DE18FF">
        <w:rPr>
          <w:rFonts w:ascii="Times New Roman" w:hAnsi="Times New Roman" w:cs="Times New Roman"/>
          <w:sz w:val="28"/>
          <w:szCs w:val="28"/>
        </w:rPr>
        <w:t>app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/, а исходные коды расположены не </w:t>
      </w:r>
      <w:r w:rsidRPr="00DE18FF">
        <w:rPr>
          <w:rFonts w:ascii="Times New Roman" w:hAnsi="Times New Roman" w:cs="Times New Roman"/>
          <w:sz w:val="28"/>
          <w:szCs w:val="28"/>
        </w:rPr>
        <w:t>GitHub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E18FF">
        <w:rPr>
          <w:rFonts w:ascii="Times New Roman" w:hAnsi="Times New Roman" w:cs="Times New Roman"/>
          <w:sz w:val="28"/>
          <w:szCs w:val="28"/>
          <w:lang w:val="ru-RU"/>
        </w:rPr>
        <w:t>репозитории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E18FF">
        <w:rPr>
          <w:rFonts w:ascii="Times New Roman" w:hAnsi="Times New Roman" w:cs="Times New Roman"/>
          <w:sz w:val="28"/>
          <w:szCs w:val="28"/>
        </w:rPr>
        <w:t>https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://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github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DE18FF">
        <w:rPr>
          <w:rFonts w:ascii="Times New Roman" w:hAnsi="Times New Roman" w:cs="Times New Roman"/>
          <w:sz w:val="28"/>
          <w:szCs w:val="28"/>
        </w:rPr>
        <w:t>com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/100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pecheneK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>/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novoservice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>-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gatsby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32C413E9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Разработка данного веб-приложения не только окажетс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я полезной для предприятия, но уже оказалась полезной разработчику в виде приобретенного бесценного опыта разработки подобных веб-приложений. Было реализовано множество архитектурных решений, позволяющих с минимальными вложениями изменить желаемый функцион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ал. А также благодаря использованию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Tailwindcsss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веб-приложение имеет обычный, но зато приятный и современный дизайн.</w:t>
      </w:r>
    </w:p>
    <w:p w14:paraId="19B0BAC9" w14:textId="77777777" w:rsidR="00DE18FF" w:rsidRPr="00DE18FF" w:rsidRDefault="00DE18FF" w:rsidP="00DE18FF">
      <w:pPr>
        <w:pStyle w:val="Heading1"/>
        <w:spacing w:before="0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bookmarkStart w:id="24" w:name="header-n420"/>
      <w:bookmarkStart w:id="25" w:name="header-n414"/>
      <w:bookmarkEnd w:id="23"/>
      <w:proofErr w:type="spellStart"/>
      <w:r w:rsidRPr="00DE18FF">
        <w:rPr>
          <w:rFonts w:ascii="Times New Roman" w:hAnsi="Times New Roman" w:cs="Times New Roman"/>
          <w:sz w:val="28"/>
          <w:szCs w:val="28"/>
        </w:rPr>
        <w:lastRenderedPageBreak/>
        <w:t>Список</w:t>
      </w:r>
      <w:proofErr w:type="spellEnd"/>
      <w:r w:rsidRPr="00DE18F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использованных</w:t>
      </w:r>
      <w:proofErr w:type="spellEnd"/>
      <w:r w:rsidRPr="00DE18F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источников</w:t>
      </w:r>
      <w:proofErr w:type="spellEnd"/>
    </w:p>
    <w:bookmarkEnd w:id="25"/>
    <w:p w14:paraId="30424A7C" w14:textId="77777777" w:rsidR="00DE18FF" w:rsidRPr="00DE18FF" w:rsidRDefault="00DE18FF" w:rsidP="00DE18FF">
      <w:pPr>
        <w:pStyle w:val="Heading1"/>
        <w:numPr>
          <w:ilvl w:val="0"/>
          <w:numId w:val="27"/>
        </w:numPr>
        <w:spacing w:before="0"/>
        <w:ind w:left="0" w:firstLine="709"/>
        <w:jc w:val="both"/>
        <w:rPr>
          <w:rFonts w:ascii="Times New Roman" w:eastAsiaTheme="minorHAnsi" w:hAnsi="Times New Roman" w:cs="Times New Roman"/>
          <w:color w:val="auto"/>
          <w:sz w:val="28"/>
          <w:szCs w:val="28"/>
        </w:rPr>
      </w:pPr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https://</w:t>
      </w:r>
      <w:proofErr w:type="spellStart"/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www.rbc.ru</w:t>
      </w:r>
      <w:proofErr w:type="spellEnd"/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/economics/25/02/2021/603664ba9a79472b2daabe02</w:t>
      </w:r>
    </w:p>
    <w:p w14:paraId="7A3048CA" w14:textId="77777777" w:rsidR="00DE18FF" w:rsidRPr="00DE18FF" w:rsidRDefault="00DE18FF" w:rsidP="00DE18FF">
      <w:pPr>
        <w:pStyle w:val="Heading1"/>
        <w:numPr>
          <w:ilvl w:val="0"/>
          <w:numId w:val="27"/>
        </w:numPr>
        <w:spacing w:before="0"/>
        <w:ind w:left="0" w:firstLine="709"/>
        <w:jc w:val="both"/>
        <w:rPr>
          <w:rFonts w:ascii="Times New Roman" w:eastAsiaTheme="minorHAnsi" w:hAnsi="Times New Roman" w:cs="Times New Roman"/>
          <w:color w:val="auto"/>
          <w:sz w:val="28"/>
          <w:szCs w:val="28"/>
        </w:rPr>
      </w:pPr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https://</w:t>
      </w:r>
      <w:proofErr w:type="spellStart"/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www.fif.ru</w:t>
      </w:r>
      <w:proofErr w:type="spellEnd"/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/</w:t>
      </w:r>
      <w:proofErr w:type="spellStart"/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stati</w:t>
      </w:r>
      <w:proofErr w:type="spellEnd"/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/</w:t>
      </w:r>
      <w:proofErr w:type="spellStart"/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kak-uvelichit-prodazhi-uslug</w:t>
      </w:r>
      <w:proofErr w:type="spellEnd"/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/</w:t>
      </w:r>
    </w:p>
    <w:p w14:paraId="2965741B" w14:textId="77777777" w:rsidR="00DE18FF" w:rsidRPr="00DE18FF" w:rsidRDefault="00DE18FF" w:rsidP="00DE18FF">
      <w:pPr>
        <w:pStyle w:val="Heading1"/>
        <w:numPr>
          <w:ilvl w:val="0"/>
          <w:numId w:val="27"/>
        </w:numPr>
        <w:spacing w:before="0"/>
        <w:ind w:left="0" w:firstLine="709"/>
        <w:jc w:val="both"/>
        <w:rPr>
          <w:rFonts w:ascii="Times New Roman" w:eastAsiaTheme="minorHAnsi" w:hAnsi="Times New Roman" w:cs="Times New Roman"/>
          <w:color w:val="auto"/>
          <w:sz w:val="28"/>
          <w:szCs w:val="28"/>
        </w:rPr>
      </w:pPr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http://www.marketch.ru/marketing_dictionary/marketing_terms_u/conversion_rate/#</w:t>
      </w:r>
    </w:p>
    <w:p w14:paraId="3423FA10" w14:textId="77777777" w:rsidR="00DE18FF" w:rsidRPr="00DE18FF" w:rsidRDefault="00DE18FF" w:rsidP="00DE18FF">
      <w:pPr>
        <w:pStyle w:val="Heading1"/>
        <w:numPr>
          <w:ilvl w:val="0"/>
          <w:numId w:val="27"/>
        </w:numPr>
        <w:spacing w:before="0"/>
        <w:ind w:left="0" w:firstLine="709"/>
        <w:jc w:val="both"/>
        <w:rPr>
          <w:rFonts w:ascii="Times New Roman" w:eastAsiaTheme="minorHAnsi" w:hAnsi="Times New Roman" w:cs="Times New Roman"/>
          <w:color w:val="auto"/>
          <w:sz w:val="28"/>
          <w:szCs w:val="28"/>
        </w:rPr>
      </w:pPr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https://</w:t>
      </w:r>
      <w:proofErr w:type="spellStart"/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jamstack.org</w:t>
      </w:r>
      <w:proofErr w:type="spellEnd"/>
    </w:p>
    <w:p w14:paraId="633D11E0" w14:textId="77777777" w:rsidR="00DE18FF" w:rsidRPr="00DE18FF" w:rsidRDefault="00DE18FF" w:rsidP="00DE18FF">
      <w:pPr>
        <w:pStyle w:val="Heading1"/>
        <w:numPr>
          <w:ilvl w:val="0"/>
          <w:numId w:val="27"/>
        </w:numPr>
        <w:spacing w:before="0"/>
        <w:ind w:left="0" w:firstLine="709"/>
        <w:jc w:val="both"/>
        <w:rPr>
          <w:rFonts w:ascii="Times New Roman" w:eastAsiaTheme="minorHAnsi" w:hAnsi="Times New Roman" w:cs="Times New Roman"/>
          <w:color w:val="auto"/>
          <w:sz w:val="28"/>
          <w:szCs w:val="28"/>
        </w:rPr>
      </w:pPr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https://</w:t>
      </w:r>
      <w:proofErr w:type="spellStart"/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jamstack.org</w:t>
      </w:r>
      <w:proofErr w:type="spellEnd"/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/what-is-</w:t>
      </w:r>
      <w:proofErr w:type="spellStart"/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jamstack</w:t>
      </w:r>
      <w:proofErr w:type="spellEnd"/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/</w:t>
      </w:r>
    </w:p>
    <w:p w14:paraId="38E3A4F4" w14:textId="77777777" w:rsidR="00DE18FF" w:rsidRPr="00DE18FF" w:rsidRDefault="00DE18FF" w:rsidP="00DE18FF">
      <w:pPr>
        <w:pStyle w:val="Heading1"/>
        <w:numPr>
          <w:ilvl w:val="0"/>
          <w:numId w:val="27"/>
        </w:numPr>
        <w:spacing w:before="0"/>
        <w:ind w:left="0" w:firstLine="709"/>
        <w:jc w:val="both"/>
        <w:rPr>
          <w:rFonts w:ascii="Times New Roman" w:eastAsiaTheme="minorHAnsi" w:hAnsi="Times New Roman" w:cs="Times New Roman"/>
          <w:color w:val="auto"/>
          <w:sz w:val="28"/>
          <w:szCs w:val="28"/>
        </w:rPr>
      </w:pPr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https://</w:t>
      </w:r>
      <w:proofErr w:type="spellStart"/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jamstack.org</w:t>
      </w:r>
      <w:proofErr w:type="spellEnd"/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/generators/</w:t>
      </w:r>
    </w:p>
    <w:p w14:paraId="103BF1AC" w14:textId="77777777" w:rsidR="00DE18FF" w:rsidRPr="00DE18FF" w:rsidRDefault="00DE18FF" w:rsidP="00DE18FF">
      <w:pPr>
        <w:pStyle w:val="Heading1"/>
        <w:numPr>
          <w:ilvl w:val="0"/>
          <w:numId w:val="27"/>
        </w:numPr>
        <w:spacing w:before="0"/>
        <w:ind w:left="0" w:firstLine="709"/>
        <w:jc w:val="both"/>
        <w:rPr>
          <w:rFonts w:ascii="Times New Roman" w:eastAsiaTheme="minorHAnsi" w:hAnsi="Times New Roman" w:cs="Times New Roman"/>
          <w:color w:val="auto"/>
          <w:sz w:val="28"/>
          <w:szCs w:val="28"/>
        </w:rPr>
      </w:pPr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https://ivaneroshkin.medium.com/gatsby-vs-next-js-взгляд-разработчика-c79714c15704</w:t>
      </w:r>
    </w:p>
    <w:p w14:paraId="66B2FC78" w14:textId="77777777" w:rsidR="00DE18FF" w:rsidRPr="00DE18FF" w:rsidRDefault="00DE18FF" w:rsidP="00DE18FF">
      <w:pPr>
        <w:pStyle w:val="Heading1"/>
        <w:numPr>
          <w:ilvl w:val="0"/>
          <w:numId w:val="27"/>
        </w:numPr>
        <w:spacing w:before="0"/>
        <w:ind w:left="0" w:firstLine="709"/>
        <w:jc w:val="both"/>
        <w:rPr>
          <w:rFonts w:ascii="Times New Roman" w:eastAsiaTheme="minorHAnsi" w:hAnsi="Times New Roman" w:cs="Times New Roman"/>
          <w:color w:val="auto"/>
          <w:sz w:val="28"/>
          <w:szCs w:val="28"/>
        </w:rPr>
      </w:pPr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https://in-</w:t>
      </w:r>
      <w:proofErr w:type="spellStart"/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scale.ru</w:t>
      </w:r>
      <w:proofErr w:type="spellEnd"/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/blog/</w:t>
      </w:r>
      <w:proofErr w:type="spellStart"/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prodvizhenie-biznesa</w:t>
      </w:r>
      <w:proofErr w:type="spellEnd"/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/</w:t>
      </w:r>
    </w:p>
    <w:p w14:paraId="7B8C6F24" w14:textId="77777777" w:rsidR="00DE18FF" w:rsidRPr="00DE18FF" w:rsidRDefault="00DE18FF" w:rsidP="00DE18FF">
      <w:pPr>
        <w:pStyle w:val="Heading1"/>
        <w:numPr>
          <w:ilvl w:val="0"/>
          <w:numId w:val="27"/>
        </w:numPr>
        <w:spacing w:before="0"/>
        <w:ind w:left="0" w:firstLine="709"/>
        <w:jc w:val="both"/>
        <w:rPr>
          <w:rFonts w:ascii="Times New Roman" w:eastAsiaTheme="minorHAnsi" w:hAnsi="Times New Roman" w:cs="Times New Roman"/>
          <w:color w:val="auto"/>
          <w:sz w:val="28"/>
          <w:szCs w:val="28"/>
        </w:rPr>
      </w:pPr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https://developers.google.com/search/docs/advanced/security/https?hl=ru</w:t>
      </w:r>
    </w:p>
    <w:p w14:paraId="5590B954" w14:textId="77777777" w:rsidR="00DE18FF" w:rsidRPr="00DE18FF" w:rsidRDefault="00DE18FF" w:rsidP="00DE18FF">
      <w:pPr>
        <w:pStyle w:val="Heading1"/>
        <w:numPr>
          <w:ilvl w:val="0"/>
          <w:numId w:val="27"/>
        </w:numPr>
        <w:spacing w:before="0"/>
        <w:ind w:left="0" w:firstLine="709"/>
        <w:jc w:val="both"/>
        <w:rPr>
          <w:rFonts w:ascii="Times New Roman" w:eastAsiaTheme="minorHAnsi" w:hAnsi="Times New Roman" w:cs="Times New Roman"/>
          <w:color w:val="auto"/>
          <w:sz w:val="28"/>
          <w:szCs w:val="28"/>
        </w:rPr>
      </w:pPr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https://</w:t>
      </w:r>
      <w:proofErr w:type="spellStart"/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guides.hexlet.io</w:t>
      </w:r>
      <w:proofErr w:type="spellEnd"/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/https-</w:t>
      </w:r>
      <w:proofErr w:type="spellStart"/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yandex</w:t>
      </w:r>
      <w:proofErr w:type="spellEnd"/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-guide/</w:t>
      </w:r>
    </w:p>
    <w:p w14:paraId="2C22B218" w14:textId="77777777" w:rsidR="00DE18FF" w:rsidRPr="00DE18FF" w:rsidRDefault="00DE18FF" w:rsidP="00DE18FF">
      <w:pPr>
        <w:pStyle w:val="Heading1"/>
        <w:numPr>
          <w:ilvl w:val="0"/>
          <w:numId w:val="27"/>
        </w:numPr>
        <w:spacing w:before="0"/>
        <w:ind w:left="0" w:firstLine="709"/>
        <w:jc w:val="both"/>
        <w:rPr>
          <w:rFonts w:ascii="Times New Roman" w:eastAsiaTheme="minorHAnsi" w:hAnsi="Times New Roman" w:cs="Times New Roman"/>
          <w:color w:val="auto"/>
          <w:sz w:val="28"/>
          <w:szCs w:val="28"/>
        </w:rPr>
      </w:pPr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https://</w:t>
      </w:r>
      <w:proofErr w:type="spellStart"/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graphql.org</w:t>
      </w:r>
      <w:proofErr w:type="spellEnd"/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/</w:t>
      </w:r>
    </w:p>
    <w:p w14:paraId="4A170FBF" w14:textId="77777777" w:rsidR="00DE18FF" w:rsidRPr="00DE18FF" w:rsidRDefault="00DE18FF" w:rsidP="00DE18FF">
      <w:pPr>
        <w:pStyle w:val="Heading1"/>
        <w:numPr>
          <w:ilvl w:val="0"/>
          <w:numId w:val="27"/>
        </w:numPr>
        <w:spacing w:before="0"/>
        <w:ind w:left="0" w:firstLine="709"/>
        <w:jc w:val="both"/>
        <w:rPr>
          <w:rFonts w:ascii="Times New Roman" w:eastAsiaTheme="minorHAnsi" w:hAnsi="Times New Roman" w:cs="Times New Roman"/>
          <w:color w:val="auto"/>
          <w:sz w:val="28"/>
          <w:szCs w:val="28"/>
        </w:rPr>
      </w:pPr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https://</w:t>
      </w:r>
      <w:proofErr w:type="spellStart"/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guides.hexlet.io</w:t>
      </w:r>
      <w:proofErr w:type="spellEnd"/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/markdown/</w:t>
      </w:r>
    </w:p>
    <w:p w14:paraId="71C3E1BC" w14:textId="77777777" w:rsidR="00DE18FF" w:rsidRPr="00DE18FF" w:rsidRDefault="00DE18FF" w:rsidP="00DE18FF">
      <w:pPr>
        <w:pStyle w:val="Heading1"/>
        <w:numPr>
          <w:ilvl w:val="0"/>
          <w:numId w:val="27"/>
        </w:numPr>
        <w:spacing w:before="0"/>
        <w:ind w:left="0" w:firstLine="709"/>
        <w:jc w:val="both"/>
        <w:rPr>
          <w:rFonts w:ascii="Times New Roman" w:eastAsiaTheme="minorHAnsi" w:hAnsi="Times New Roman" w:cs="Times New Roman"/>
          <w:color w:val="auto"/>
          <w:sz w:val="28"/>
          <w:szCs w:val="28"/>
        </w:rPr>
      </w:pPr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https://</w:t>
      </w:r>
      <w:proofErr w:type="spellStart"/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www.contentful.com</w:t>
      </w:r>
      <w:proofErr w:type="spellEnd"/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/</w:t>
      </w:r>
    </w:p>
    <w:p w14:paraId="02B7D0DA" w14:textId="77777777" w:rsidR="00DE18FF" w:rsidRPr="00DE18FF" w:rsidRDefault="00DE18FF" w:rsidP="00DE18FF">
      <w:pPr>
        <w:pStyle w:val="Heading1"/>
        <w:numPr>
          <w:ilvl w:val="0"/>
          <w:numId w:val="27"/>
        </w:numPr>
        <w:spacing w:before="0"/>
        <w:ind w:left="0" w:firstLine="709"/>
        <w:jc w:val="both"/>
        <w:rPr>
          <w:rFonts w:ascii="Times New Roman" w:eastAsiaTheme="minorHAnsi" w:hAnsi="Times New Roman" w:cs="Times New Roman"/>
          <w:color w:val="auto"/>
          <w:sz w:val="28"/>
          <w:szCs w:val="28"/>
        </w:rPr>
      </w:pPr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https://</w:t>
      </w:r>
      <w:proofErr w:type="spellStart"/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tailwindcss.com</w:t>
      </w:r>
      <w:proofErr w:type="spellEnd"/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/</w:t>
      </w:r>
    </w:p>
    <w:p w14:paraId="60D3EFDE" w14:textId="77777777" w:rsidR="00DE18FF" w:rsidRPr="00DE18FF" w:rsidRDefault="00DE18FF" w:rsidP="00DE18FF">
      <w:pPr>
        <w:pStyle w:val="Heading1"/>
        <w:numPr>
          <w:ilvl w:val="0"/>
          <w:numId w:val="27"/>
        </w:numPr>
        <w:spacing w:before="0"/>
        <w:ind w:left="0" w:firstLine="709"/>
        <w:jc w:val="both"/>
        <w:rPr>
          <w:rFonts w:ascii="Times New Roman" w:eastAsiaTheme="minorHAnsi" w:hAnsi="Times New Roman" w:cs="Times New Roman"/>
          <w:color w:val="auto"/>
          <w:sz w:val="28"/>
          <w:szCs w:val="28"/>
        </w:rPr>
      </w:pPr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https://</w:t>
      </w:r>
      <w:proofErr w:type="spellStart"/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habr.com</w:t>
      </w:r>
      <w:proofErr w:type="spellEnd"/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/</w:t>
      </w:r>
      <w:proofErr w:type="spellStart"/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ru</w:t>
      </w:r>
      <w:proofErr w:type="spellEnd"/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/post/508844/</w:t>
      </w:r>
    </w:p>
    <w:p w14:paraId="3DA60C17" w14:textId="77777777" w:rsidR="00DE18FF" w:rsidRPr="00DE18FF" w:rsidRDefault="00DE18FF" w:rsidP="00DE18FF">
      <w:pPr>
        <w:pStyle w:val="Heading1"/>
        <w:numPr>
          <w:ilvl w:val="0"/>
          <w:numId w:val="27"/>
        </w:numPr>
        <w:spacing w:before="0"/>
        <w:ind w:left="0" w:firstLine="709"/>
        <w:jc w:val="both"/>
        <w:rPr>
          <w:rFonts w:ascii="Times New Roman" w:eastAsiaTheme="minorHAnsi" w:hAnsi="Times New Roman" w:cs="Times New Roman"/>
          <w:color w:val="auto"/>
          <w:sz w:val="28"/>
          <w:szCs w:val="28"/>
        </w:rPr>
      </w:pPr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https://</w:t>
      </w:r>
      <w:proofErr w:type="spellStart"/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tailwindcss.com</w:t>
      </w:r>
      <w:proofErr w:type="spellEnd"/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/docs/breakpoints</w:t>
      </w:r>
    </w:p>
    <w:p w14:paraId="1796E091" w14:textId="65EEFDFB" w:rsidR="00DE18FF" w:rsidRPr="00DE18FF" w:rsidRDefault="00DE18FF" w:rsidP="00DE18FF">
      <w:pPr>
        <w:pStyle w:val="Heading1"/>
        <w:numPr>
          <w:ilvl w:val="0"/>
          <w:numId w:val="27"/>
        </w:numPr>
        <w:spacing w:before="0"/>
        <w:ind w:left="0" w:firstLine="709"/>
        <w:jc w:val="both"/>
        <w:rPr>
          <w:rFonts w:ascii="Times New Roman" w:eastAsiaTheme="minorHAnsi" w:hAnsi="Times New Roman" w:cs="Times New Roman"/>
          <w:color w:val="auto"/>
          <w:sz w:val="28"/>
          <w:szCs w:val="28"/>
        </w:rPr>
      </w:pPr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https://</w:t>
      </w:r>
      <w:proofErr w:type="spellStart"/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dokipedia.ru</w:t>
      </w:r>
      <w:proofErr w:type="spellEnd"/>
      <w:r w:rsidRPr="00DE18FF">
        <w:rPr>
          <w:rFonts w:ascii="Times New Roman" w:eastAsiaTheme="minorHAnsi" w:hAnsi="Times New Roman" w:cs="Times New Roman"/>
          <w:color w:val="auto"/>
          <w:sz w:val="28"/>
          <w:szCs w:val="28"/>
        </w:rPr>
        <w:t>/document/5150688</w:t>
      </w:r>
    </w:p>
    <w:p w14:paraId="273C9D53" w14:textId="05FB5FCD" w:rsidR="00475A88" w:rsidRPr="00DE18FF" w:rsidRDefault="005F0078" w:rsidP="00DE18FF">
      <w:pPr>
        <w:pStyle w:val="Heading1"/>
        <w:spacing w:before="0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DE18FF">
        <w:rPr>
          <w:rFonts w:ascii="Times New Roman" w:hAnsi="Times New Roman" w:cs="Times New Roman"/>
          <w:sz w:val="28"/>
          <w:szCs w:val="28"/>
        </w:rPr>
        <w:t>Приложение</w:t>
      </w:r>
      <w:proofErr w:type="spellEnd"/>
      <w:r w:rsidRPr="00DE18FF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Техническое</w:t>
      </w:r>
      <w:proofErr w:type="spellEnd"/>
      <w:r w:rsidRPr="00DE18F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задание</w:t>
      </w:r>
      <w:proofErr w:type="spellEnd"/>
    </w:p>
    <w:p w14:paraId="5B6C3E29" w14:textId="77777777" w:rsidR="00475A88" w:rsidRPr="00DE18FF" w:rsidRDefault="005F0078" w:rsidP="00DE18F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E18FF">
        <w:rPr>
          <w:rFonts w:ascii="Times New Roman" w:hAnsi="Times New Roman" w:cs="Times New Roman"/>
          <w:b/>
          <w:bCs/>
          <w:sz w:val="28"/>
          <w:szCs w:val="28"/>
        </w:rPr>
        <w:t>Приложение А</w:t>
      </w:r>
    </w:p>
    <w:p w14:paraId="62998FE5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E18FF">
        <w:rPr>
          <w:rFonts w:ascii="Times New Roman" w:hAnsi="Times New Roman" w:cs="Times New Roman"/>
          <w:sz w:val="28"/>
          <w:szCs w:val="28"/>
        </w:rPr>
        <w:t>(обязательное)</w:t>
      </w:r>
    </w:p>
    <w:p w14:paraId="38323EB3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E18FF">
        <w:rPr>
          <w:rFonts w:ascii="Times New Roman" w:hAnsi="Times New Roman" w:cs="Times New Roman"/>
          <w:sz w:val="28"/>
          <w:szCs w:val="28"/>
        </w:rPr>
        <w:t>Техническое задание</w:t>
      </w:r>
    </w:p>
    <w:p w14:paraId="7A9C3230" w14:textId="77777777" w:rsidR="00475A88" w:rsidRPr="00DE18FF" w:rsidRDefault="005F0078" w:rsidP="00DE18FF">
      <w:pPr>
        <w:pStyle w:val="Heading2"/>
        <w:spacing w:before="0"/>
        <w:ind w:firstLine="709"/>
        <w:jc w:val="both"/>
        <w:rPr>
          <w:rFonts w:ascii="Times New Roman" w:hAnsi="Times New Roman" w:cs="Times New Roman"/>
        </w:rPr>
      </w:pPr>
      <w:bookmarkStart w:id="26" w:name="header-n424"/>
      <w:r w:rsidRPr="00DE18FF">
        <w:rPr>
          <w:rFonts w:ascii="Times New Roman" w:hAnsi="Times New Roman" w:cs="Times New Roman"/>
        </w:rPr>
        <w:t>1 Введение</w:t>
      </w:r>
    </w:p>
    <w:p w14:paraId="553E617C" w14:textId="77777777" w:rsidR="00475A88" w:rsidRPr="00DE18FF" w:rsidRDefault="005F0078" w:rsidP="00DE18F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E18FF">
        <w:rPr>
          <w:rFonts w:ascii="Times New Roman" w:hAnsi="Times New Roman" w:cs="Times New Roman"/>
          <w:sz w:val="28"/>
          <w:szCs w:val="28"/>
        </w:rPr>
        <w:t>Наименование веб-приложения: «Novoservice».</w:t>
      </w:r>
    </w:p>
    <w:p w14:paraId="552EAA3D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Веб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-приложение будет использовать людьми, желающими получить услугу </w:t>
      </w:r>
      <w:proofErr w:type="gramStart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в </w:t>
      </w:r>
      <w:proofErr w:type="spellStart"/>
      <w:r w:rsidRPr="00DE18FF">
        <w:rPr>
          <w:rFonts w:ascii="Times New Roman" w:hAnsi="Times New Roman" w:cs="Times New Roman"/>
          <w:sz w:val="28"/>
          <w:szCs w:val="28"/>
          <w:lang w:val="ru-RU"/>
        </w:rPr>
        <w:t>в</w:t>
      </w:r>
      <w:proofErr w:type="spellEnd"/>
      <w:proofErr w:type="gram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сервисе «Папа принтер» и «</w:t>
      </w:r>
      <w:proofErr w:type="spellStart"/>
      <w:r w:rsidRPr="00DE18FF">
        <w:rPr>
          <w:rFonts w:ascii="Times New Roman" w:hAnsi="Times New Roman" w:cs="Times New Roman"/>
          <w:sz w:val="28"/>
          <w:szCs w:val="28"/>
          <w:lang w:val="ru-RU"/>
        </w:rPr>
        <w:t>Фотоновик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>».</w:t>
      </w:r>
    </w:p>
    <w:p w14:paraId="7A45B7FB" w14:textId="77777777" w:rsidR="00475A88" w:rsidRPr="00DE18FF" w:rsidRDefault="005F0078" w:rsidP="00DE18FF">
      <w:pPr>
        <w:pStyle w:val="Heading2"/>
        <w:spacing w:before="0"/>
        <w:ind w:firstLine="709"/>
        <w:jc w:val="both"/>
        <w:rPr>
          <w:rFonts w:ascii="Times New Roman" w:hAnsi="Times New Roman" w:cs="Times New Roman"/>
          <w:lang w:val="ru-RU"/>
        </w:rPr>
      </w:pPr>
      <w:bookmarkStart w:id="27" w:name="header-n427"/>
      <w:bookmarkEnd w:id="26"/>
      <w:r w:rsidRPr="00DE18FF">
        <w:rPr>
          <w:rFonts w:ascii="Times New Roman" w:hAnsi="Times New Roman" w:cs="Times New Roman"/>
          <w:lang w:val="ru-RU"/>
        </w:rPr>
        <w:t>2 Основания для разработки</w:t>
      </w:r>
    </w:p>
    <w:p w14:paraId="5FAFFF82" w14:textId="77777777" w:rsidR="00475A88" w:rsidRPr="00DE18FF" w:rsidRDefault="005F0078" w:rsidP="00DE18F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Основанием для разработки является индивидуальное задание на производственную практику (по профилю специальности) по профе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ссиональному модулю ПМ.05 Разработка программного обеспечения компьютерных </w:t>
      </w:r>
      <w:proofErr w:type="spellStart"/>
      <w:r w:rsidRPr="00DE18FF">
        <w:rPr>
          <w:rFonts w:ascii="Times New Roman" w:hAnsi="Times New Roman" w:cs="Times New Roman"/>
          <w:sz w:val="28"/>
          <w:szCs w:val="28"/>
          <w:lang w:val="ru-RU"/>
        </w:rPr>
        <w:t>сетеи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>̆, утвержденного начальником отдела практики и трудоустройства С.Л. Ждановским от 5 февраля 2021 года.</w:t>
      </w:r>
    </w:p>
    <w:p w14:paraId="7DEA0AA5" w14:textId="77777777" w:rsidR="00475A88" w:rsidRPr="00DE18FF" w:rsidRDefault="005F0078" w:rsidP="00DE18FF">
      <w:pPr>
        <w:pStyle w:val="Heading2"/>
        <w:spacing w:before="0"/>
        <w:ind w:firstLine="709"/>
        <w:jc w:val="both"/>
        <w:rPr>
          <w:rFonts w:ascii="Times New Roman" w:hAnsi="Times New Roman" w:cs="Times New Roman"/>
          <w:lang w:val="ru-RU"/>
        </w:rPr>
      </w:pPr>
      <w:bookmarkStart w:id="28" w:name="header-n429"/>
      <w:bookmarkEnd w:id="27"/>
      <w:r w:rsidRPr="00DE18FF">
        <w:rPr>
          <w:rFonts w:ascii="Times New Roman" w:hAnsi="Times New Roman" w:cs="Times New Roman"/>
          <w:lang w:val="ru-RU"/>
        </w:rPr>
        <w:t>3 Назначение разработки</w:t>
      </w:r>
    </w:p>
    <w:p w14:paraId="16A755C7" w14:textId="77777777" w:rsidR="00475A88" w:rsidRPr="00DE18FF" w:rsidRDefault="005F0078" w:rsidP="00DE18F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Разработка веб-приложения предназначена увеличени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я конверсии бизнеса.</w:t>
      </w:r>
    </w:p>
    <w:p w14:paraId="2C927442" w14:textId="77777777" w:rsidR="00475A88" w:rsidRPr="00DE18FF" w:rsidRDefault="005F0078" w:rsidP="00DE18FF">
      <w:pPr>
        <w:pStyle w:val="Heading2"/>
        <w:spacing w:before="0"/>
        <w:ind w:firstLine="709"/>
        <w:jc w:val="both"/>
        <w:rPr>
          <w:rFonts w:ascii="Times New Roman" w:hAnsi="Times New Roman" w:cs="Times New Roman"/>
          <w:lang w:val="ru-RU"/>
        </w:rPr>
      </w:pPr>
      <w:bookmarkStart w:id="29" w:name="header-n431"/>
      <w:bookmarkEnd w:id="28"/>
      <w:r w:rsidRPr="00DE18FF">
        <w:rPr>
          <w:rFonts w:ascii="Times New Roman" w:hAnsi="Times New Roman" w:cs="Times New Roman"/>
          <w:lang w:val="ru-RU"/>
        </w:rPr>
        <w:t>4 Требования к программе или программному изделию</w:t>
      </w:r>
    </w:p>
    <w:p w14:paraId="0982CDF7" w14:textId="77777777" w:rsidR="00475A88" w:rsidRPr="00DE18FF" w:rsidRDefault="005F0078" w:rsidP="00DE18FF">
      <w:pPr>
        <w:pStyle w:val="Heading3"/>
        <w:spacing w:before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bookmarkStart w:id="30" w:name="header-n432"/>
      <w:r w:rsidRPr="00DE18FF">
        <w:rPr>
          <w:rFonts w:ascii="Times New Roman" w:hAnsi="Times New Roman" w:cs="Times New Roman"/>
          <w:sz w:val="28"/>
          <w:szCs w:val="28"/>
          <w:lang w:val="ru-RU"/>
        </w:rPr>
        <w:t>4.1 Требования к функциональным характеристикам</w:t>
      </w:r>
    </w:p>
    <w:p w14:paraId="7A2422DE" w14:textId="77777777" w:rsidR="00475A88" w:rsidRPr="00DE18FF" w:rsidRDefault="005F0078" w:rsidP="00DE18F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Веб-приложение должно состоять из следующих страниц:</w:t>
      </w:r>
    </w:p>
    <w:p w14:paraId="575A89F2" w14:textId="77777777" w:rsidR="00475A88" w:rsidRPr="00DE18FF" w:rsidRDefault="005F0078" w:rsidP="00DE18FF">
      <w:pPr>
        <w:numPr>
          <w:ilvl w:val="0"/>
          <w:numId w:val="23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DE18FF">
        <w:rPr>
          <w:rFonts w:ascii="Times New Roman" w:hAnsi="Times New Roman" w:cs="Times New Roman"/>
          <w:sz w:val="28"/>
          <w:szCs w:val="28"/>
        </w:rPr>
        <w:lastRenderedPageBreak/>
        <w:t>Главной</w:t>
      </w:r>
      <w:proofErr w:type="spellEnd"/>
      <w:r w:rsidRPr="00DE18F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страницы</w:t>
      </w:r>
      <w:proofErr w:type="spellEnd"/>
    </w:p>
    <w:p w14:paraId="476AE6F3" w14:textId="77777777" w:rsidR="00475A88" w:rsidRPr="00DE18FF" w:rsidRDefault="005F0078" w:rsidP="00DE18FF">
      <w:pPr>
        <w:numPr>
          <w:ilvl w:val="0"/>
          <w:numId w:val="23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E18FF">
        <w:rPr>
          <w:rFonts w:ascii="Times New Roman" w:hAnsi="Times New Roman" w:cs="Times New Roman"/>
          <w:sz w:val="28"/>
          <w:szCs w:val="28"/>
        </w:rPr>
        <w:t>Страница Папа принтер</w:t>
      </w:r>
    </w:p>
    <w:p w14:paraId="6B2AD08A" w14:textId="77777777" w:rsidR="00475A88" w:rsidRPr="00DE18FF" w:rsidRDefault="005F0078" w:rsidP="00DE18FF">
      <w:pPr>
        <w:numPr>
          <w:ilvl w:val="0"/>
          <w:numId w:val="23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E18FF">
        <w:rPr>
          <w:rFonts w:ascii="Times New Roman" w:hAnsi="Times New Roman" w:cs="Times New Roman"/>
          <w:sz w:val="28"/>
          <w:szCs w:val="28"/>
        </w:rPr>
        <w:t>Страница Фотоновик</w:t>
      </w:r>
    </w:p>
    <w:p w14:paraId="648F3D49" w14:textId="77777777" w:rsidR="00475A88" w:rsidRPr="00DE18FF" w:rsidRDefault="005F0078" w:rsidP="00DE18F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Главная страница должна им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еть на выбор ссылки на две страницы: папа принтер и </w:t>
      </w:r>
      <w:proofErr w:type="spellStart"/>
      <w:r w:rsidRPr="00DE18FF">
        <w:rPr>
          <w:rFonts w:ascii="Times New Roman" w:hAnsi="Times New Roman" w:cs="Times New Roman"/>
          <w:sz w:val="28"/>
          <w:szCs w:val="28"/>
          <w:lang w:val="ru-RU"/>
        </w:rPr>
        <w:t>фотоновик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662EFCCC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Страница папа принтер должна иметь следующие секции:</w:t>
      </w:r>
    </w:p>
    <w:p w14:paraId="33A511CD" w14:textId="77777777" w:rsidR="00475A88" w:rsidRPr="00DE18FF" w:rsidRDefault="005F0078" w:rsidP="00DE18FF">
      <w:pPr>
        <w:numPr>
          <w:ilvl w:val="0"/>
          <w:numId w:val="24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DE18FF">
        <w:rPr>
          <w:rFonts w:ascii="Times New Roman" w:hAnsi="Times New Roman" w:cs="Times New Roman"/>
          <w:sz w:val="28"/>
          <w:szCs w:val="28"/>
        </w:rPr>
        <w:t>Основаная</w:t>
      </w:r>
      <w:proofErr w:type="spellEnd"/>
      <w:r w:rsidRPr="00DE18F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информация</w:t>
      </w:r>
      <w:proofErr w:type="spellEnd"/>
    </w:p>
    <w:p w14:paraId="5EA8AA55" w14:textId="77777777" w:rsidR="00475A88" w:rsidRPr="00DE18FF" w:rsidRDefault="005F0078" w:rsidP="00DE18FF">
      <w:pPr>
        <w:numPr>
          <w:ilvl w:val="0"/>
          <w:numId w:val="24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E18FF">
        <w:rPr>
          <w:rFonts w:ascii="Times New Roman" w:hAnsi="Times New Roman" w:cs="Times New Roman"/>
          <w:sz w:val="28"/>
          <w:szCs w:val="28"/>
        </w:rPr>
        <w:t>Категории услуг с услугами</w:t>
      </w:r>
    </w:p>
    <w:p w14:paraId="079B55F3" w14:textId="77777777" w:rsidR="00475A88" w:rsidRPr="00DE18FF" w:rsidRDefault="005F0078" w:rsidP="00DE18FF">
      <w:pPr>
        <w:numPr>
          <w:ilvl w:val="0"/>
          <w:numId w:val="24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E18FF">
        <w:rPr>
          <w:rFonts w:ascii="Times New Roman" w:hAnsi="Times New Roman" w:cs="Times New Roman"/>
          <w:sz w:val="28"/>
          <w:szCs w:val="28"/>
        </w:rPr>
        <w:t>Контактные и информационные данные</w:t>
      </w:r>
    </w:p>
    <w:p w14:paraId="6D3D014C" w14:textId="77777777" w:rsidR="00475A88" w:rsidRPr="00DE18FF" w:rsidRDefault="005F0078" w:rsidP="00DE18F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Страница </w:t>
      </w:r>
      <w:proofErr w:type="spellStart"/>
      <w:r w:rsidRPr="00DE18FF">
        <w:rPr>
          <w:rFonts w:ascii="Times New Roman" w:hAnsi="Times New Roman" w:cs="Times New Roman"/>
          <w:sz w:val="28"/>
          <w:szCs w:val="28"/>
          <w:lang w:val="ru-RU"/>
        </w:rPr>
        <w:t>фотоновик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должна иметь следующие секции:</w:t>
      </w:r>
    </w:p>
    <w:p w14:paraId="5867BF63" w14:textId="77777777" w:rsidR="00475A88" w:rsidRPr="00DE18FF" w:rsidRDefault="005F0078" w:rsidP="00DE18FF">
      <w:pPr>
        <w:numPr>
          <w:ilvl w:val="0"/>
          <w:numId w:val="25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DE18FF">
        <w:rPr>
          <w:rFonts w:ascii="Times New Roman" w:hAnsi="Times New Roman" w:cs="Times New Roman"/>
          <w:sz w:val="28"/>
          <w:szCs w:val="28"/>
        </w:rPr>
        <w:t>Основаная</w:t>
      </w:r>
      <w:proofErr w:type="spellEnd"/>
      <w:r w:rsidRPr="00DE18F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информация</w:t>
      </w:r>
      <w:proofErr w:type="spellEnd"/>
    </w:p>
    <w:p w14:paraId="1F261FB2" w14:textId="77777777" w:rsidR="00475A88" w:rsidRPr="00DE18FF" w:rsidRDefault="005F0078" w:rsidP="00DE18FF">
      <w:pPr>
        <w:numPr>
          <w:ilvl w:val="0"/>
          <w:numId w:val="25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E18FF">
        <w:rPr>
          <w:rFonts w:ascii="Times New Roman" w:hAnsi="Times New Roman" w:cs="Times New Roman"/>
          <w:sz w:val="28"/>
          <w:szCs w:val="28"/>
        </w:rPr>
        <w:t>Категории услуг с услугами</w:t>
      </w:r>
    </w:p>
    <w:p w14:paraId="149AA444" w14:textId="77777777" w:rsidR="00475A88" w:rsidRPr="00DE18FF" w:rsidRDefault="005F0078" w:rsidP="00DE18FF">
      <w:pPr>
        <w:numPr>
          <w:ilvl w:val="0"/>
          <w:numId w:val="25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E18FF">
        <w:rPr>
          <w:rFonts w:ascii="Times New Roman" w:hAnsi="Times New Roman" w:cs="Times New Roman"/>
          <w:sz w:val="28"/>
          <w:szCs w:val="28"/>
        </w:rPr>
        <w:t>Контактные и информационные данные</w:t>
      </w:r>
    </w:p>
    <w:p w14:paraId="0B9C8BD0" w14:textId="77777777" w:rsidR="00475A88" w:rsidRPr="00DE18FF" w:rsidRDefault="005F0078" w:rsidP="00DE18FF">
      <w:pPr>
        <w:pStyle w:val="Heading4"/>
        <w:spacing w:before="0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bookmarkStart w:id="31" w:name="header-n458"/>
      <w:r w:rsidRPr="00DE18FF">
        <w:rPr>
          <w:rFonts w:ascii="Times New Roman" w:hAnsi="Times New Roman" w:cs="Times New Roman"/>
          <w:sz w:val="28"/>
          <w:szCs w:val="28"/>
        </w:rPr>
        <w:t>4.1.1 Входные данные</w:t>
      </w:r>
    </w:p>
    <w:p w14:paraId="0FAC6C81" w14:textId="77777777" w:rsidR="00475A88" w:rsidRPr="00DE18FF" w:rsidRDefault="005F0078" w:rsidP="00DE18F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Входные данные будут передаваться с использованием </w:t>
      </w:r>
      <w:r w:rsidRPr="00DE18FF">
        <w:rPr>
          <w:rFonts w:ascii="Times New Roman" w:hAnsi="Times New Roman" w:cs="Times New Roman"/>
          <w:sz w:val="28"/>
          <w:szCs w:val="28"/>
        </w:rPr>
        <w:t>markdown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разметки.</w:t>
      </w:r>
    </w:p>
    <w:p w14:paraId="64CB3E58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Входные данные заполняются согласно следующей схеме:</w:t>
      </w:r>
    </w:p>
    <w:p w14:paraId="6423999F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</w:rPr>
        <w:t>title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: Заголовок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DE18FF">
        <w:rPr>
          <w:rFonts w:ascii="Times New Roman" w:hAnsi="Times New Roman" w:cs="Times New Roman"/>
          <w:sz w:val="28"/>
          <w:szCs w:val="28"/>
        </w:rPr>
        <w:t>subtitle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: Описание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DE18FF">
        <w:rPr>
          <w:rFonts w:ascii="Times New Roman" w:hAnsi="Times New Roman" w:cs="Times New Roman"/>
          <w:sz w:val="28"/>
          <w:szCs w:val="28"/>
        </w:rPr>
        <w:t>logo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: ../</w:t>
      </w:r>
      <w:r w:rsidRPr="00DE18FF">
        <w:rPr>
          <w:rFonts w:ascii="Times New Roman" w:hAnsi="Times New Roman" w:cs="Times New Roman"/>
          <w:sz w:val="28"/>
          <w:szCs w:val="28"/>
        </w:rPr>
        <w:t>images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DE18FF">
        <w:rPr>
          <w:rFonts w:ascii="Times New Roman" w:hAnsi="Times New Roman" w:cs="Times New Roman"/>
          <w:sz w:val="28"/>
          <w:szCs w:val="28"/>
        </w:rPr>
        <w:t>logo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/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papalogo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DE18FF">
        <w:rPr>
          <w:rFonts w:ascii="Times New Roman" w:hAnsi="Times New Roman" w:cs="Times New Roman"/>
          <w:sz w:val="28"/>
          <w:szCs w:val="28"/>
        </w:rPr>
        <w:t>jpg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logoAlt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: Логотип </w:t>
      </w:r>
      <w:proofErr w:type="spellStart"/>
      <w:r w:rsidRPr="00DE18FF">
        <w:rPr>
          <w:rFonts w:ascii="Times New Roman" w:hAnsi="Times New Roman" w:cs="Times New Roman"/>
          <w:sz w:val="28"/>
          <w:szCs w:val="28"/>
          <w:lang w:val="ru-RU"/>
        </w:rPr>
        <w:t>папапринтер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mainH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1: </w:t>
      </w:r>
      <w:proofErr w:type="spellStart"/>
      <w:r w:rsidRPr="00DE18FF">
        <w:rPr>
          <w:rFonts w:ascii="Times New Roman" w:hAnsi="Times New Roman" w:cs="Times New Roman"/>
          <w:sz w:val="28"/>
          <w:szCs w:val="28"/>
          <w:lang w:val="ru-RU"/>
        </w:rPr>
        <w:t>Заголвок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mainH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>2: Слоган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ma</w:t>
      </w:r>
      <w:r w:rsidRPr="00DE18FF">
        <w:rPr>
          <w:rFonts w:ascii="Times New Roman" w:hAnsi="Times New Roman" w:cs="Times New Roman"/>
          <w:sz w:val="28"/>
          <w:szCs w:val="28"/>
        </w:rPr>
        <w:t>inShortAddres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>: Короткий адрес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DE18FF">
        <w:rPr>
          <w:rFonts w:ascii="Times New Roman" w:hAnsi="Times New Roman" w:cs="Times New Roman"/>
          <w:sz w:val="28"/>
          <w:szCs w:val="28"/>
        </w:rPr>
        <w:t>links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: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  <w:t xml:space="preserve"> [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  <w:t xml:space="preserve"> {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  <w:t xml:space="preserve"> </w:t>
      </w:r>
      <w:r w:rsidRPr="00DE18FF">
        <w:rPr>
          <w:rFonts w:ascii="Times New Roman" w:hAnsi="Times New Roman" w:cs="Times New Roman"/>
          <w:sz w:val="28"/>
          <w:szCs w:val="28"/>
        </w:rPr>
        <w:t>type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: '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phonenumber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>',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  <w:t xml:space="preserve"> </w:t>
      </w:r>
      <w:r w:rsidRPr="00DE18FF">
        <w:rPr>
          <w:rFonts w:ascii="Times New Roman" w:hAnsi="Times New Roman" w:cs="Times New Roman"/>
          <w:sz w:val="28"/>
          <w:szCs w:val="28"/>
        </w:rPr>
        <w:t>text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: '+7 (996) 184 02-10',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  <w:t xml:space="preserve">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href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>: '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tel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>:+79961840210',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  <w:t xml:space="preserve"> </w:t>
      </w:r>
      <w:r w:rsidRPr="00DE18FF">
        <w:rPr>
          <w:rFonts w:ascii="Times New Roman" w:hAnsi="Times New Roman" w:cs="Times New Roman"/>
          <w:sz w:val="28"/>
          <w:szCs w:val="28"/>
        </w:rPr>
        <w:t>icon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: '</w:t>
      </w:r>
      <w:r w:rsidRPr="00DE18FF">
        <w:rPr>
          <w:rFonts w:ascii="Times New Roman" w:hAnsi="Times New Roman" w:cs="Times New Roman"/>
          <w:sz w:val="28"/>
          <w:szCs w:val="28"/>
        </w:rPr>
        <w:t>Phone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',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  <w:t xml:space="preserve"> },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  <w:t xml:space="preserve"> {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  <w:t xml:space="preserve"> </w:t>
      </w:r>
      <w:r w:rsidRPr="00DE18FF">
        <w:rPr>
          <w:rFonts w:ascii="Times New Roman" w:hAnsi="Times New Roman" w:cs="Times New Roman"/>
          <w:sz w:val="28"/>
          <w:szCs w:val="28"/>
        </w:rPr>
        <w:t>type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: '</w:t>
      </w:r>
      <w:r w:rsidRPr="00DE18FF">
        <w:rPr>
          <w:rFonts w:ascii="Times New Roman" w:hAnsi="Times New Roman" w:cs="Times New Roman"/>
          <w:sz w:val="28"/>
          <w:szCs w:val="28"/>
        </w:rPr>
        <w:t>email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',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  <w:t xml:space="preserve"> </w:t>
      </w:r>
      <w:r w:rsidRPr="00DE18FF">
        <w:rPr>
          <w:rFonts w:ascii="Times New Roman" w:hAnsi="Times New Roman" w:cs="Times New Roman"/>
          <w:sz w:val="28"/>
          <w:szCs w:val="28"/>
        </w:rPr>
        <w:t>text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: '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mistermihail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>23@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gmail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DE18FF">
        <w:rPr>
          <w:rFonts w:ascii="Times New Roman" w:hAnsi="Times New Roman" w:cs="Times New Roman"/>
          <w:sz w:val="28"/>
          <w:szCs w:val="28"/>
        </w:rPr>
        <w:t>com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',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  <w:t xml:space="preserve">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href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>: '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mailto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>: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mistermihail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>23@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gmail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DE18FF">
        <w:rPr>
          <w:rFonts w:ascii="Times New Roman" w:hAnsi="Times New Roman" w:cs="Times New Roman"/>
          <w:sz w:val="28"/>
          <w:szCs w:val="28"/>
        </w:rPr>
        <w:t>com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',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  <w:t xml:space="preserve"> </w:t>
      </w:r>
      <w:r w:rsidRPr="00DE18FF">
        <w:rPr>
          <w:rFonts w:ascii="Times New Roman" w:hAnsi="Times New Roman" w:cs="Times New Roman"/>
          <w:sz w:val="28"/>
          <w:szCs w:val="28"/>
        </w:rPr>
        <w:t>icon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: '</w:t>
      </w:r>
      <w:r w:rsidRPr="00DE18FF">
        <w:rPr>
          <w:rFonts w:ascii="Times New Roman" w:hAnsi="Times New Roman" w:cs="Times New Roman"/>
          <w:sz w:val="28"/>
          <w:szCs w:val="28"/>
        </w:rPr>
        <w:t>Mail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',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  <w:t xml:space="preserve"> },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{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  <w:t xml:space="preserve"> </w:t>
      </w:r>
      <w:r w:rsidRPr="00DE18FF">
        <w:rPr>
          <w:rFonts w:ascii="Times New Roman" w:hAnsi="Times New Roman" w:cs="Times New Roman"/>
          <w:sz w:val="28"/>
          <w:szCs w:val="28"/>
        </w:rPr>
        <w:t>type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: '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whatsapp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>',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  <w:t xml:space="preserve"> </w:t>
      </w:r>
      <w:r w:rsidRPr="00DE18FF">
        <w:rPr>
          <w:rFonts w:ascii="Times New Roman" w:hAnsi="Times New Roman" w:cs="Times New Roman"/>
          <w:sz w:val="28"/>
          <w:szCs w:val="28"/>
        </w:rPr>
        <w:t>text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: '+7 (996) 184 02-10',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  <w:t xml:space="preserve">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href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>: '</w:t>
      </w:r>
      <w:r w:rsidRPr="00DE18FF">
        <w:rPr>
          <w:rFonts w:ascii="Times New Roman" w:hAnsi="Times New Roman" w:cs="Times New Roman"/>
          <w:sz w:val="28"/>
          <w:szCs w:val="28"/>
        </w:rPr>
        <w:t>https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://</w:t>
      </w:r>
      <w:r w:rsidRPr="00DE18FF">
        <w:rPr>
          <w:rFonts w:ascii="Times New Roman" w:hAnsi="Times New Roman" w:cs="Times New Roman"/>
          <w:sz w:val="28"/>
          <w:szCs w:val="28"/>
        </w:rPr>
        <w:t>web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whatsapp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DE18FF">
        <w:rPr>
          <w:rFonts w:ascii="Times New Roman" w:hAnsi="Times New Roman" w:cs="Times New Roman"/>
          <w:sz w:val="28"/>
          <w:szCs w:val="28"/>
        </w:rPr>
        <w:t>com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DE18FF">
        <w:rPr>
          <w:rFonts w:ascii="Times New Roman" w:hAnsi="Times New Roman" w:cs="Times New Roman"/>
          <w:sz w:val="28"/>
          <w:szCs w:val="28"/>
        </w:rPr>
        <w:t>send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?</w:t>
      </w:r>
      <w:r w:rsidRPr="00DE18FF">
        <w:rPr>
          <w:rFonts w:ascii="Times New Roman" w:hAnsi="Times New Roman" w:cs="Times New Roman"/>
          <w:sz w:val="28"/>
          <w:szCs w:val="28"/>
        </w:rPr>
        <w:t>phone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=+79961840210&amp;</w:t>
      </w:r>
      <w:r w:rsidRPr="00DE18FF">
        <w:rPr>
          <w:rFonts w:ascii="Times New Roman" w:hAnsi="Times New Roman" w:cs="Times New Roman"/>
          <w:sz w:val="28"/>
          <w:szCs w:val="28"/>
        </w:rPr>
        <w:t>text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=',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 </w:t>
      </w:r>
      <w:r w:rsidRPr="00DE18FF">
        <w:rPr>
          <w:rFonts w:ascii="Times New Roman" w:hAnsi="Times New Roman" w:cs="Times New Roman"/>
          <w:sz w:val="28"/>
          <w:szCs w:val="28"/>
        </w:rPr>
        <w:t>icon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: '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Whatsapp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>',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  <w:t xml:space="preserve"> },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  <w:t xml:space="preserve"> {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  <w:t xml:space="preserve"> </w:t>
      </w:r>
      <w:r w:rsidRPr="00DE18FF">
        <w:rPr>
          <w:rFonts w:ascii="Times New Roman" w:hAnsi="Times New Roman" w:cs="Times New Roman"/>
          <w:sz w:val="28"/>
          <w:szCs w:val="28"/>
        </w:rPr>
        <w:t>type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: '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vk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>',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  <w:t xml:space="preserve"> </w:t>
      </w:r>
      <w:r w:rsidRPr="00DE18FF">
        <w:rPr>
          <w:rFonts w:ascii="Times New Roman" w:hAnsi="Times New Roman" w:cs="Times New Roman"/>
          <w:sz w:val="28"/>
          <w:szCs w:val="28"/>
        </w:rPr>
        <w:t>text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: 'ПАПА ПРИНТЕР </w:t>
      </w:r>
      <w:proofErr w:type="spellStart"/>
      <w:r w:rsidRPr="00DE18FF">
        <w:rPr>
          <w:rFonts w:ascii="Times New Roman" w:hAnsi="Times New Roman" w:cs="Times New Roman"/>
          <w:sz w:val="28"/>
          <w:szCs w:val="28"/>
          <w:lang w:val="ru-RU"/>
        </w:rPr>
        <w:t>ВКонтакте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>',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  <w:t xml:space="preserve">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href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>: '</w:t>
      </w:r>
      <w:r w:rsidRPr="00DE18FF">
        <w:rPr>
          <w:rFonts w:ascii="Times New Roman" w:hAnsi="Times New Roman" w:cs="Times New Roman"/>
          <w:sz w:val="28"/>
          <w:szCs w:val="28"/>
        </w:rPr>
        <w:t>https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://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vk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DE18FF">
        <w:rPr>
          <w:rFonts w:ascii="Times New Roman" w:hAnsi="Times New Roman" w:cs="Times New Roman"/>
          <w:sz w:val="28"/>
          <w:szCs w:val="28"/>
        </w:rPr>
        <w:t>com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DE18FF">
        <w:rPr>
          <w:rFonts w:ascii="Times New Roman" w:hAnsi="Times New Roman" w:cs="Times New Roman"/>
          <w:sz w:val="28"/>
          <w:szCs w:val="28"/>
        </w:rPr>
        <w:t>papa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_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novouralsk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>',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  <w:t xml:space="preserve"> </w:t>
      </w:r>
      <w:r w:rsidRPr="00DE18FF">
        <w:rPr>
          <w:rFonts w:ascii="Times New Roman" w:hAnsi="Times New Roman" w:cs="Times New Roman"/>
          <w:sz w:val="28"/>
          <w:szCs w:val="28"/>
        </w:rPr>
        <w:t>icon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: '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Vk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>',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  <w:t xml:space="preserve"> },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  <w:t xml:space="preserve"> ]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DE18FF">
        <w:rPr>
          <w:rFonts w:ascii="Times New Roman" w:hAnsi="Times New Roman" w:cs="Times New Roman"/>
          <w:sz w:val="28"/>
          <w:szCs w:val="28"/>
        </w:rPr>
        <w:t>timetab</w:t>
      </w:r>
      <w:r w:rsidRPr="00DE18FF">
        <w:rPr>
          <w:rFonts w:ascii="Times New Roman" w:hAnsi="Times New Roman" w:cs="Times New Roman"/>
          <w:sz w:val="28"/>
          <w:szCs w:val="28"/>
        </w:rPr>
        <w:t>le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: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  <w:t xml:space="preserve"> [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  <w:t xml:space="preserve"> { </w:t>
      </w:r>
      <w:r w:rsidRPr="00DE18FF">
        <w:rPr>
          <w:rFonts w:ascii="Times New Roman" w:hAnsi="Times New Roman" w:cs="Times New Roman"/>
          <w:sz w:val="28"/>
          <w:szCs w:val="28"/>
        </w:rPr>
        <w:t>day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: '</w:t>
      </w:r>
      <w:proofErr w:type="spellStart"/>
      <w:r w:rsidRPr="00DE18FF">
        <w:rPr>
          <w:rFonts w:ascii="Times New Roman" w:hAnsi="Times New Roman" w:cs="Times New Roman"/>
          <w:sz w:val="28"/>
          <w:szCs w:val="28"/>
          <w:lang w:val="ru-RU"/>
        </w:rPr>
        <w:t>Пн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', </w:t>
      </w:r>
      <w:r w:rsidRPr="00DE18FF">
        <w:rPr>
          <w:rFonts w:ascii="Times New Roman" w:hAnsi="Times New Roman" w:cs="Times New Roman"/>
          <w:sz w:val="28"/>
          <w:szCs w:val="28"/>
        </w:rPr>
        <w:t>from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: { </w:t>
      </w:r>
      <w:r w:rsidRPr="00DE18FF">
        <w:rPr>
          <w:rFonts w:ascii="Times New Roman" w:hAnsi="Times New Roman" w:cs="Times New Roman"/>
          <w:sz w:val="28"/>
          <w:szCs w:val="28"/>
        </w:rPr>
        <w:t>h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: 10, </w:t>
      </w:r>
      <w:r w:rsidRPr="00DE18FF">
        <w:rPr>
          <w:rFonts w:ascii="Times New Roman" w:hAnsi="Times New Roman" w:cs="Times New Roman"/>
          <w:sz w:val="28"/>
          <w:szCs w:val="28"/>
        </w:rPr>
        <w:t>m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: 0 }, </w:t>
      </w:r>
      <w:r w:rsidRPr="00DE18FF">
        <w:rPr>
          <w:rFonts w:ascii="Times New Roman" w:hAnsi="Times New Roman" w:cs="Times New Roman"/>
          <w:sz w:val="28"/>
          <w:szCs w:val="28"/>
        </w:rPr>
        <w:t>to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: { </w:t>
      </w:r>
      <w:r w:rsidRPr="00DE18FF">
        <w:rPr>
          <w:rFonts w:ascii="Times New Roman" w:hAnsi="Times New Roman" w:cs="Times New Roman"/>
          <w:sz w:val="28"/>
          <w:szCs w:val="28"/>
        </w:rPr>
        <w:t>h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: 19, </w:t>
      </w:r>
      <w:r w:rsidRPr="00DE18FF">
        <w:rPr>
          <w:rFonts w:ascii="Times New Roman" w:hAnsi="Times New Roman" w:cs="Times New Roman"/>
          <w:sz w:val="28"/>
          <w:szCs w:val="28"/>
        </w:rPr>
        <w:t>m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: 0 } },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  <w:t xml:space="preserve"> { </w:t>
      </w:r>
      <w:r w:rsidRPr="00DE18FF">
        <w:rPr>
          <w:rFonts w:ascii="Times New Roman" w:hAnsi="Times New Roman" w:cs="Times New Roman"/>
          <w:sz w:val="28"/>
          <w:szCs w:val="28"/>
        </w:rPr>
        <w:t>day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: 'Вт', </w:t>
      </w:r>
      <w:r w:rsidRPr="00DE18FF">
        <w:rPr>
          <w:rFonts w:ascii="Times New Roman" w:hAnsi="Times New Roman" w:cs="Times New Roman"/>
          <w:sz w:val="28"/>
          <w:szCs w:val="28"/>
        </w:rPr>
        <w:t>from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: { </w:t>
      </w:r>
      <w:r w:rsidRPr="00DE18FF">
        <w:rPr>
          <w:rFonts w:ascii="Times New Roman" w:hAnsi="Times New Roman" w:cs="Times New Roman"/>
          <w:sz w:val="28"/>
          <w:szCs w:val="28"/>
        </w:rPr>
        <w:t>h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: 10, </w:t>
      </w:r>
      <w:r w:rsidRPr="00DE18FF">
        <w:rPr>
          <w:rFonts w:ascii="Times New Roman" w:hAnsi="Times New Roman" w:cs="Times New Roman"/>
          <w:sz w:val="28"/>
          <w:szCs w:val="28"/>
        </w:rPr>
        <w:t>m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: 0 }, </w:t>
      </w:r>
      <w:r w:rsidRPr="00DE18FF">
        <w:rPr>
          <w:rFonts w:ascii="Times New Roman" w:hAnsi="Times New Roman" w:cs="Times New Roman"/>
          <w:sz w:val="28"/>
          <w:szCs w:val="28"/>
        </w:rPr>
        <w:t>to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: { </w:t>
      </w:r>
      <w:r w:rsidRPr="00DE18FF">
        <w:rPr>
          <w:rFonts w:ascii="Times New Roman" w:hAnsi="Times New Roman" w:cs="Times New Roman"/>
          <w:sz w:val="28"/>
          <w:szCs w:val="28"/>
        </w:rPr>
        <w:t>h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: 19, </w:t>
      </w:r>
      <w:r w:rsidRPr="00DE18FF">
        <w:rPr>
          <w:rFonts w:ascii="Times New Roman" w:hAnsi="Times New Roman" w:cs="Times New Roman"/>
          <w:sz w:val="28"/>
          <w:szCs w:val="28"/>
        </w:rPr>
        <w:t>m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: 0 } },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  <w:t xml:space="preserve"> { </w:t>
      </w:r>
      <w:r w:rsidRPr="00DE18FF">
        <w:rPr>
          <w:rFonts w:ascii="Times New Roman" w:hAnsi="Times New Roman" w:cs="Times New Roman"/>
          <w:sz w:val="28"/>
          <w:szCs w:val="28"/>
        </w:rPr>
        <w:t>day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: 'Ср', </w:t>
      </w:r>
      <w:r w:rsidRPr="00DE18FF">
        <w:rPr>
          <w:rFonts w:ascii="Times New Roman" w:hAnsi="Times New Roman" w:cs="Times New Roman"/>
          <w:sz w:val="28"/>
          <w:szCs w:val="28"/>
        </w:rPr>
        <w:t>from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: { </w:t>
      </w:r>
      <w:r w:rsidRPr="00DE18FF">
        <w:rPr>
          <w:rFonts w:ascii="Times New Roman" w:hAnsi="Times New Roman" w:cs="Times New Roman"/>
          <w:sz w:val="28"/>
          <w:szCs w:val="28"/>
        </w:rPr>
        <w:t>h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: 10, </w:t>
      </w:r>
      <w:r w:rsidRPr="00DE18FF">
        <w:rPr>
          <w:rFonts w:ascii="Times New Roman" w:hAnsi="Times New Roman" w:cs="Times New Roman"/>
          <w:sz w:val="28"/>
          <w:szCs w:val="28"/>
        </w:rPr>
        <w:t>m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: 0 }, </w:t>
      </w:r>
      <w:r w:rsidRPr="00DE18FF">
        <w:rPr>
          <w:rFonts w:ascii="Times New Roman" w:hAnsi="Times New Roman" w:cs="Times New Roman"/>
          <w:sz w:val="28"/>
          <w:szCs w:val="28"/>
        </w:rPr>
        <w:t>to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: { </w:t>
      </w:r>
      <w:r w:rsidRPr="00DE18FF">
        <w:rPr>
          <w:rFonts w:ascii="Times New Roman" w:hAnsi="Times New Roman" w:cs="Times New Roman"/>
          <w:sz w:val="28"/>
          <w:szCs w:val="28"/>
        </w:rPr>
        <w:t>h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: 19, </w:t>
      </w:r>
      <w:r w:rsidRPr="00DE18FF">
        <w:rPr>
          <w:rFonts w:ascii="Times New Roman" w:hAnsi="Times New Roman" w:cs="Times New Roman"/>
          <w:sz w:val="28"/>
          <w:szCs w:val="28"/>
        </w:rPr>
        <w:t>m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: 0 } },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  <w:t xml:space="preserve"> { </w:t>
      </w:r>
      <w:r w:rsidRPr="00DE18FF">
        <w:rPr>
          <w:rFonts w:ascii="Times New Roman" w:hAnsi="Times New Roman" w:cs="Times New Roman"/>
          <w:sz w:val="28"/>
          <w:szCs w:val="28"/>
        </w:rPr>
        <w:t>day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: '</w:t>
      </w:r>
      <w:proofErr w:type="spellStart"/>
      <w:r w:rsidRPr="00DE18FF">
        <w:rPr>
          <w:rFonts w:ascii="Times New Roman" w:hAnsi="Times New Roman" w:cs="Times New Roman"/>
          <w:sz w:val="28"/>
          <w:szCs w:val="28"/>
          <w:lang w:val="ru-RU"/>
        </w:rPr>
        <w:t>Чт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', </w:t>
      </w:r>
      <w:r w:rsidRPr="00DE18FF">
        <w:rPr>
          <w:rFonts w:ascii="Times New Roman" w:hAnsi="Times New Roman" w:cs="Times New Roman"/>
          <w:sz w:val="28"/>
          <w:szCs w:val="28"/>
        </w:rPr>
        <w:t>from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: { </w:t>
      </w:r>
      <w:r w:rsidRPr="00DE18FF">
        <w:rPr>
          <w:rFonts w:ascii="Times New Roman" w:hAnsi="Times New Roman" w:cs="Times New Roman"/>
          <w:sz w:val="28"/>
          <w:szCs w:val="28"/>
        </w:rPr>
        <w:t>h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: 10, </w:t>
      </w:r>
      <w:r w:rsidRPr="00DE18FF">
        <w:rPr>
          <w:rFonts w:ascii="Times New Roman" w:hAnsi="Times New Roman" w:cs="Times New Roman"/>
          <w:sz w:val="28"/>
          <w:szCs w:val="28"/>
        </w:rPr>
        <w:t>m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: 0 }, </w:t>
      </w:r>
      <w:r w:rsidRPr="00DE18FF">
        <w:rPr>
          <w:rFonts w:ascii="Times New Roman" w:hAnsi="Times New Roman" w:cs="Times New Roman"/>
          <w:sz w:val="28"/>
          <w:szCs w:val="28"/>
        </w:rPr>
        <w:t>to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: { </w:t>
      </w:r>
      <w:r w:rsidRPr="00DE18FF">
        <w:rPr>
          <w:rFonts w:ascii="Times New Roman" w:hAnsi="Times New Roman" w:cs="Times New Roman"/>
          <w:sz w:val="28"/>
          <w:szCs w:val="28"/>
        </w:rPr>
        <w:t>h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: 19, </w:t>
      </w:r>
      <w:r w:rsidRPr="00DE18FF">
        <w:rPr>
          <w:rFonts w:ascii="Times New Roman" w:hAnsi="Times New Roman" w:cs="Times New Roman"/>
          <w:sz w:val="28"/>
          <w:szCs w:val="28"/>
        </w:rPr>
        <w:t>m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: 0 } },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  <w:t xml:space="preserve"> { </w:t>
      </w:r>
      <w:r w:rsidRPr="00DE18FF">
        <w:rPr>
          <w:rFonts w:ascii="Times New Roman" w:hAnsi="Times New Roman" w:cs="Times New Roman"/>
          <w:sz w:val="28"/>
          <w:szCs w:val="28"/>
        </w:rPr>
        <w:t>day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: '</w:t>
      </w:r>
      <w:proofErr w:type="spellStart"/>
      <w:r w:rsidRPr="00DE18FF">
        <w:rPr>
          <w:rFonts w:ascii="Times New Roman" w:hAnsi="Times New Roman" w:cs="Times New Roman"/>
          <w:sz w:val="28"/>
          <w:szCs w:val="28"/>
          <w:lang w:val="ru-RU"/>
        </w:rPr>
        <w:t>Пт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', </w:t>
      </w:r>
      <w:r w:rsidRPr="00DE18FF">
        <w:rPr>
          <w:rFonts w:ascii="Times New Roman" w:hAnsi="Times New Roman" w:cs="Times New Roman"/>
          <w:sz w:val="28"/>
          <w:szCs w:val="28"/>
        </w:rPr>
        <w:t>from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: { </w:t>
      </w:r>
      <w:r w:rsidRPr="00DE18FF">
        <w:rPr>
          <w:rFonts w:ascii="Times New Roman" w:hAnsi="Times New Roman" w:cs="Times New Roman"/>
          <w:sz w:val="28"/>
          <w:szCs w:val="28"/>
        </w:rPr>
        <w:t>h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: 10, </w:t>
      </w:r>
      <w:r w:rsidRPr="00DE18FF">
        <w:rPr>
          <w:rFonts w:ascii="Times New Roman" w:hAnsi="Times New Roman" w:cs="Times New Roman"/>
          <w:sz w:val="28"/>
          <w:szCs w:val="28"/>
        </w:rPr>
        <w:t>m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: 0 }, </w:t>
      </w:r>
      <w:r w:rsidRPr="00DE18FF">
        <w:rPr>
          <w:rFonts w:ascii="Times New Roman" w:hAnsi="Times New Roman" w:cs="Times New Roman"/>
          <w:sz w:val="28"/>
          <w:szCs w:val="28"/>
        </w:rPr>
        <w:t>to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: { </w:t>
      </w:r>
      <w:r w:rsidRPr="00DE18FF">
        <w:rPr>
          <w:rFonts w:ascii="Times New Roman" w:hAnsi="Times New Roman" w:cs="Times New Roman"/>
          <w:sz w:val="28"/>
          <w:szCs w:val="28"/>
        </w:rPr>
        <w:t>h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: 19, </w:t>
      </w:r>
      <w:r w:rsidRPr="00DE18FF">
        <w:rPr>
          <w:rFonts w:ascii="Times New Roman" w:hAnsi="Times New Roman" w:cs="Times New Roman"/>
          <w:sz w:val="28"/>
          <w:szCs w:val="28"/>
        </w:rPr>
        <w:t>m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: 0 } },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  <w:t xml:space="preserve"> { </w:t>
      </w:r>
      <w:r w:rsidRPr="00DE18FF">
        <w:rPr>
          <w:rFonts w:ascii="Times New Roman" w:hAnsi="Times New Roman" w:cs="Times New Roman"/>
          <w:sz w:val="28"/>
          <w:szCs w:val="28"/>
        </w:rPr>
        <w:t>day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: '</w:t>
      </w:r>
      <w:proofErr w:type="spellStart"/>
      <w:r w:rsidRPr="00DE18FF">
        <w:rPr>
          <w:rFonts w:ascii="Times New Roman" w:hAnsi="Times New Roman" w:cs="Times New Roman"/>
          <w:sz w:val="28"/>
          <w:szCs w:val="28"/>
          <w:lang w:val="ru-RU"/>
        </w:rPr>
        <w:t>Сб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', </w:t>
      </w:r>
      <w:r w:rsidRPr="00DE18FF">
        <w:rPr>
          <w:rFonts w:ascii="Times New Roman" w:hAnsi="Times New Roman" w:cs="Times New Roman"/>
          <w:sz w:val="28"/>
          <w:szCs w:val="28"/>
        </w:rPr>
        <w:t>from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: { </w:t>
      </w:r>
      <w:r w:rsidRPr="00DE18FF">
        <w:rPr>
          <w:rFonts w:ascii="Times New Roman" w:hAnsi="Times New Roman" w:cs="Times New Roman"/>
          <w:sz w:val="28"/>
          <w:szCs w:val="28"/>
        </w:rPr>
        <w:t>h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: 11, </w:t>
      </w:r>
      <w:r w:rsidRPr="00DE18FF">
        <w:rPr>
          <w:rFonts w:ascii="Times New Roman" w:hAnsi="Times New Roman" w:cs="Times New Roman"/>
          <w:sz w:val="28"/>
          <w:szCs w:val="28"/>
        </w:rPr>
        <w:t>m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: 0 }, </w:t>
      </w:r>
      <w:r w:rsidRPr="00DE18FF">
        <w:rPr>
          <w:rFonts w:ascii="Times New Roman" w:hAnsi="Times New Roman" w:cs="Times New Roman"/>
          <w:sz w:val="28"/>
          <w:szCs w:val="28"/>
        </w:rPr>
        <w:t>to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: { </w:t>
      </w:r>
      <w:r w:rsidRPr="00DE18FF">
        <w:rPr>
          <w:rFonts w:ascii="Times New Roman" w:hAnsi="Times New Roman" w:cs="Times New Roman"/>
          <w:sz w:val="28"/>
          <w:szCs w:val="28"/>
        </w:rPr>
        <w:t>h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: 18, </w:t>
      </w:r>
      <w:r w:rsidRPr="00DE18FF">
        <w:rPr>
          <w:rFonts w:ascii="Times New Roman" w:hAnsi="Times New Roman" w:cs="Times New Roman"/>
          <w:sz w:val="28"/>
          <w:szCs w:val="28"/>
        </w:rPr>
        <w:t>m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: 0 } },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  <w:t xml:space="preserve"> { </w:t>
      </w:r>
      <w:r w:rsidRPr="00DE18FF">
        <w:rPr>
          <w:rFonts w:ascii="Times New Roman" w:hAnsi="Times New Roman" w:cs="Times New Roman"/>
          <w:sz w:val="28"/>
          <w:szCs w:val="28"/>
        </w:rPr>
        <w:t>day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: '</w:t>
      </w:r>
      <w:proofErr w:type="spellStart"/>
      <w:r w:rsidRPr="00DE18FF">
        <w:rPr>
          <w:rFonts w:ascii="Times New Roman" w:hAnsi="Times New Roman" w:cs="Times New Roman"/>
          <w:sz w:val="28"/>
          <w:szCs w:val="28"/>
          <w:lang w:val="ru-RU"/>
        </w:rPr>
        <w:t>Вс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', </w:t>
      </w:r>
      <w:r w:rsidRPr="00DE18FF">
        <w:rPr>
          <w:rFonts w:ascii="Times New Roman" w:hAnsi="Times New Roman" w:cs="Times New Roman"/>
          <w:sz w:val="28"/>
          <w:szCs w:val="28"/>
        </w:rPr>
        <w:t>from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: { </w:t>
      </w:r>
      <w:r w:rsidRPr="00DE18FF">
        <w:rPr>
          <w:rFonts w:ascii="Times New Roman" w:hAnsi="Times New Roman" w:cs="Times New Roman"/>
          <w:sz w:val="28"/>
          <w:szCs w:val="28"/>
        </w:rPr>
        <w:t>h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: 11, </w:t>
      </w:r>
      <w:r w:rsidRPr="00DE18FF">
        <w:rPr>
          <w:rFonts w:ascii="Times New Roman" w:hAnsi="Times New Roman" w:cs="Times New Roman"/>
          <w:sz w:val="28"/>
          <w:szCs w:val="28"/>
        </w:rPr>
        <w:t>m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: 0 }, </w:t>
      </w:r>
      <w:r w:rsidRPr="00DE18FF">
        <w:rPr>
          <w:rFonts w:ascii="Times New Roman" w:hAnsi="Times New Roman" w:cs="Times New Roman"/>
          <w:sz w:val="28"/>
          <w:szCs w:val="28"/>
        </w:rPr>
        <w:t>to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: { </w:t>
      </w:r>
      <w:r w:rsidRPr="00DE18FF">
        <w:rPr>
          <w:rFonts w:ascii="Times New Roman" w:hAnsi="Times New Roman" w:cs="Times New Roman"/>
          <w:sz w:val="28"/>
          <w:szCs w:val="28"/>
        </w:rPr>
        <w:t>h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: 18, </w:t>
      </w:r>
      <w:r w:rsidRPr="00DE18FF">
        <w:rPr>
          <w:rFonts w:ascii="Times New Roman" w:hAnsi="Times New Roman" w:cs="Times New Roman"/>
          <w:sz w:val="28"/>
          <w:szCs w:val="28"/>
        </w:rPr>
        <w:t>m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: 0 } },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  <w:t xml:space="preserve"> ]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servicesContacts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>: ['</w:t>
      </w:r>
      <w:r w:rsidRPr="00DE18FF">
        <w:rPr>
          <w:rFonts w:ascii="Times New Roman" w:hAnsi="Times New Roman" w:cs="Times New Roman"/>
          <w:sz w:val="28"/>
          <w:szCs w:val="28"/>
        </w:rPr>
        <w:t>email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', ‘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whatsapp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>’, ‘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vk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>’]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DE18FF">
        <w:rPr>
          <w:rFonts w:ascii="Times New Roman" w:hAnsi="Times New Roman" w:cs="Times New Roman"/>
          <w:sz w:val="28"/>
          <w:szCs w:val="28"/>
        </w:rPr>
        <w:t>services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: [{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  <w:t xml:space="preserve"> </w:t>
      </w:r>
      <w:r w:rsidRPr="00DE18FF">
        <w:rPr>
          <w:rFonts w:ascii="Times New Roman" w:hAnsi="Times New Roman" w:cs="Times New Roman"/>
          <w:sz w:val="28"/>
          <w:szCs w:val="28"/>
        </w:rPr>
        <w:t>title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: ‘Категория услу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ги',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  <w:t xml:space="preserve"> </w:t>
      </w:r>
      <w:r w:rsidRPr="00DE18FF">
        <w:rPr>
          <w:rFonts w:ascii="Times New Roman" w:hAnsi="Times New Roman" w:cs="Times New Roman"/>
          <w:sz w:val="28"/>
          <w:szCs w:val="28"/>
        </w:rPr>
        <w:t>subtitle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: ‘Описание',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  <w:t xml:space="preserve"> </w:t>
      </w:r>
      <w:r w:rsidRPr="00DE18FF">
        <w:rPr>
          <w:rFonts w:ascii="Times New Roman" w:hAnsi="Times New Roman" w:cs="Times New Roman"/>
          <w:sz w:val="28"/>
          <w:szCs w:val="28"/>
        </w:rPr>
        <w:t>subservices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: [‘Услуга 1', ‘Услуга 2'],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  <w:t xml:space="preserve"> </w:t>
      </w:r>
      <w:r w:rsidRPr="00DE18FF">
        <w:rPr>
          <w:rFonts w:ascii="Times New Roman" w:hAnsi="Times New Roman" w:cs="Times New Roman"/>
          <w:sz w:val="28"/>
          <w:szCs w:val="28"/>
        </w:rPr>
        <w:t>image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: '../</w:t>
      </w:r>
      <w:r w:rsidRPr="00DE18FF">
        <w:rPr>
          <w:rFonts w:ascii="Times New Roman" w:hAnsi="Times New Roman" w:cs="Times New Roman"/>
          <w:sz w:val="28"/>
          <w:szCs w:val="28"/>
        </w:rPr>
        <w:t>images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DE18FF">
        <w:rPr>
          <w:rFonts w:ascii="Times New Roman" w:hAnsi="Times New Roman" w:cs="Times New Roman"/>
          <w:sz w:val="28"/>
          <w:szCs w:val="28"/>
        </w:rPr>
        <w:t>services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/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papaprinter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DE18FF">
        <w:rPr>
          <w:rFonts w:ascii="Times New Roman" w:hAnsi="Times New Roman" w:cs="Times New Roman"/>
          <w:sz w:val="28"/>
          <w:szCs w:val="28"/>
        </w:rPr>
        <w:t>pc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DE18FF">
        <w:rPr>
          <w:rFonts w:ascii="Times New Roman" w:hAnsi="Times New Roman" w:cs="Times New Roman"/>
          <w:sz w:val="28"/>
          <w:szCs w:val="28"/>
        </w:rPr>
        <w:t>jpg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',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  <w:t xml:space="preserve">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imageAlt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>: ‘Описание картинки',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  <w:t xml:space="preserve">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vk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: ‘при наличии ссылки на товар в </w:t>
      </w:r>
      <w:proofErr w:type="spellStart"/>
      <w:r w:rsidRPr="00DE18FF">
        <w:rPr>
          <w:rFonts w:ascii="Times New Roman" w:hAnsi="Times New Roman" w:cs="Times New Roman"/>
          <w:sz w:val="28"/>
          <w:szCs w:val="28"/>
          <w:lang w:val="ru-RU"/>
        </w:rPr>
        <w:t>Вконтакте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ссылка иначе пустое поле‘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  <w:t xml:space="preserve"> }]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DE18FF">
        <w:rPr>
          <w:rFonts w:ascii="Times New Roman" w:hAnsi="Times New Roman" w:cs="Times New Roman"/>
          <w:sz w:val="28"/>
          <w:szCs w:val="28"/>
        </w:rPr>
        <w:t>map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  <w:proofErr w:type="spellStart"/>
      <w:r w:rsidRPr="00DE18FF">
        <w:rPr>
          <w:rFonts w:ascii="Times New Roman" w:hAnsi="Times New Roman" w:cs="Times New Roman"/>
          <w:sz w:val="28"/>
          <w:szCs w:val="28"/>
          <w:lang w:val="ru-RU"/>
        </w:rPr>
        <w:t>виджет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DE18FF">
        <w:rPr>
          <w:rFonts w:ascii="Times New Roman" w:hAnsi="Times New Roman" w:cs="Times New Roman"/>
          <w:sz w:val="28"/>
          <w:szCs w:val="28"/>
          <w:lang w:val="ru-RU"/>
        </w:rPr>
        <w:t>яндекс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карты</w:t>
      </w:r>
    </w:p>
    <w:p w14:paraId="44C958EE" w14:textId="77777777" w:rsidR="00475A88" w:rsidRPr="00DE18FF" w:rsidRDefault="005F0078" w:rsidP="00DE18FF">
      <w:pPr>
        <w:pStyle w:val="Heading4"/>
        <w:spacing w:before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bookmarkStart w:id="32" w:name="header-n462"/>
      <w:bookmarkEnd w:id="31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4.1.2 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Выходные данные</w:t>
      </w:r>
    </w:p>
    <w:p w14:paraId="7B657913" w14:textId="77777777" w:rsidR="00475A88" w:rsidRPr="00DE18FF" w:rsidRDefault="005F0078" w:rsidP="00DE18F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Для страницы папа принтер и </w:t>
      </w:r>
      <w:proofErr w:type="spellStart"/>
      <w:r w:rsidRPr="00DE18FF">
        <w:rPr>
          <w:rFonts w:ascii="Times New Roman" w:hAnsi="Times New Roman" w:cs="Times New Roman"/>
          <w:sz w:val="28"/>
          <w:szCs w:val="28"/>
          <w:lang w:val="ru-RU"/>
        </w:rPr>
        <w:t>фотоновик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должны быть предусмотрена возможность вывести следующие данные:</w:t>
      </w:r>
    </w:p>
    <w:p w14:paraId="7EE2CD34" w14:textId="77777777" w:rsidR="00475A88" w:rsidRPr="00DE18FF" w:rsidRDefault="005F0078" w:rsidP="00DE18FF">
      <w:pPr>
        <w:numPr>
          <w:ilvl w:val="0"/>
          <w:numId w:val="26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DE18FF">
        <w:rPr>
          <w:rFonts w:ascii="Times New Roman" w:hAnsi="Times New Roman" w:cs="Times New Roman"/>
          <w:sz w:val="28"/>
          <w:szCs w:val="28"/>
        </w:rPr>
        <w:t>Название</w:t>
      </w:r>
      <w:proofErr w:type="spellEnd"/>
      <w:r w:rsidRPr="00DE18F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предприятия</w:t>
      </w:r>
      <w:proofErr w:type="spellEnd"/>
    </w:p>
    <w:p w14:paraId="5DE7351B" w14:textId="77777777" w:rsidR="00475A88" w:rsidRPr="00DE18FF" w:rsidRDefault="005F0078" w:rsidP="00DE18FF">
      <w:pPr>
        <w:numPr>
          <w:ilvl w:val="0"/>
          <w:numId w:val="26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E18FF">
        <w:rPr>
          <w:rFonts w:ascii="Times New Roman" w:hAnsi="Times New Roman" w:cs="Times New Roman"/>
          <w:sz w:val="28"/>
          <w:szCs w:val="28"/>
        </w:rPr>
        <w:t>Описание предприятия</w:t>
      </w:r>
    </w:p>
    <w:p w14:paraId="09ED3856" w14:textId="77777777" w:rsidR="00475A88" w:rsidRPr="00DE18FF" w:rsidRDefault="005F0078" w:rsidP="00DE18FF">
      <w:pPr>
        <w:numPr>
          <w:ilvl w:val="0"/>
          <w:numId w:val="26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E18FF">
        <w:rPr>
          <w:rFonts w:ascii="Times New Roman" w:hAnsi="Times New Roman" w:cs="Times New Roman"/>
          <w:sz w:val="28"/>
          <w:szCs w:val="28"/>
        </w:rPr>
        <w:t>Логотип</w:t>
      </w:r>
    </w:p>
    <w:p w14:paraId="6C96E174" w14:textId="77777777" w:rsidR="00475A88" w:rsidRPr="00DE18FF" w:rsidRDefault="005F0078" w:rsidP="00DE18FF">
      <w:pPr>
        <w:numPr>
          <w:ilvl w:val="0"/>
          <w:numId w:val="26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E18FF">
        <w:rPr>
          <w:rFonts w:ascii="Times New Roman" w:hAnsi="Times New Roman" w:cs="Times New Roman"/>
          <w:sz w:val="28"/>
          <w:szCs w:val="28"/>
        </w:rPr>
        <w:t>Заголовок – слоган</w:t>
      </w:r>
    </w:p>
    <w:p w14:paraId="73541167" w14:textId="77777777" w:rsidR="00475A88" w:rsidRPr="00DE18FF" w:rsidRDefault="005F0078" w:rsidP="00DE18FF">
      <w:pPr>
        <w:numPr>
          <w:ilvl w:val="0"/>
          <w:numId w:val="26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E18FF">
        <w:rPr>
          <w:rFonts w:ascii="Times New Roman" w:hAnsi="Times New Roman" w:cs="Times New Roman"/>
          <w:sz w:val="28"/>
          <w:szCs w:val="28"/>
        </w:rPr>
        <w:t>Короткий адрес</w:t>
      </w:r>
    </w:p>
    <w:p w14:paraId="7B2C9CC4" w14:textId="77777777" w:rsidR="00475A88" w:rsidRPr="00DE18FF" w:rsidRDefault="005F0078" w:rsidP="00DE18FF">
      <w:pPr>
        <w:numPr>
          <w:ilvl w:val="0"/>
          <w:numId w:val="26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E18FF">
        <w:rPr>
          <w:rFonts w:ascii="Times New Roman" w:hAnsi="Times New Roman" w:cs="Times New Roman"/>
          <w:sz w:val="28"/>
          <w:szCs w:val="28"/>
        </w:rPr>
        <w:t>Контактные данные</w:t>
      </w:r>
    </w:p>
    <w:p w14:paraId="7987113F" w14:textId="77777777" w:rsidR="00475A88" w:rsidRPr="00DE18FF" w:rsidRDefault="005F0078" w:rsidP="00DE18FF">
      <w:pPr>
        <w:numPr>
          <w:ilvl w:val="0"/>
          <w:numId w:val="26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E18FF">
        <w:rPr>
          <w:rFonts w:ascii="Times New Roman" w:hAnsi="Times New Roman" w:cs="Times New Roman"/>
          <w:sz w:val="28"/>
          <w:szCs w:val="28"/>
        </w:rPr>
        <w:t>Таблица расписания</w:t>
      </w:r>
    </w:p>
    <w:p w14:paraId="4DAD9C71" w14:textId="77777777" w:rsidR="00475A88" w:rsidRPr="00DE18FF" w:rsidRDefault="005F0078" w:rsidP="00DE18FF">
      <w:pPr>
        <w:numPr>
          <w:ilvl w:val="0"/>
          <w:numId w:val="26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DE18FF">
        <w:rPr>
          <w:rFonts w:ascii="Times New Roman" w:hAnsi="Times New Roman" w:cs="Times New Roman"/>
          <w:sz w:val="28"/>
          <w:szCs w:val="28"/>
        </w:rPr>
        <w:t>Доступные контакт</w:t>
      </w:r>
      <w:r w:rsidRPr="00DE18FF">
        <w:rPr>
          <w:rFonts w:ascii="Times New Roman" w:hAnsi="Times New Roman" w:cs="Times New Roman"/>
          <w:sz w:val="28"/>
          <w:szCs w:val="28"/>
        </w:rPr>
        <w:t>ы для приема сообщений</w:t>
      </w:r>
    </w:p>
    <w:p w14:paraId="18576CF3" w14:textId="77777777" w:rsidR="00475A88" w:rsidRPr="00DE18FF" w:rsidRDefault="005F0078" w:rsidP="00DE18FF">
      <w:pPr>
        <w:numPr>
          <w:ilvl w:val="0"/>
          <w:numId w:val="26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Категории услуг с услугами, описанием и картинкой</w:t>
      </w:r>
    </w:p>
    <w:p w14:paraId="6CFB6E35" w14:textId="77777777" w:rsidR="00475A88" w:rsidRPr="00DE18FF" w:rsidRDefault="005F0078" w:rsidP="00DE18FF">
      <w:pPr>
        <w:numPr>
          <w:ilvl w:val="0"/>
          <w:numId w:val="26"/>
        </w:numPr>
        <w:spacing w:after="0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DE18FF">
        <w:rPr>
          <w:rFonts w:ascii="Times New Roman" w:hAnsi="Times New Roman" w:cs="Times New Roman"/>
          <w:sz w:val="28"/>
          <w:szCs w:val="28"/>
        </w:rPr>
        <w:t>Яндекс</w:t>
      </w:r>
      <w:proofErr w:type="spellEnd"/>
      <w:r w:rsidRPr="00DE18F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карта</w:t>
      </w:r>
      <w:proofErr w:type="spellEnd"/>
      <w:r w:rsidRPr="00DE18F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или</w:t>
      </w:r>
      <w:proofErr w:type="spellEnd"/>
      <w:r w:rsidRPr="00DE18F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Гугл</w:t>
      </w:r>
      <w:proofErr w:type="spellEnd"/>
      <w:r w:rsidRPr="00DE18F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E18FF">
        <w:rPr>
          <w:rFonts w:ascii="Times New Roman" w:hAnsi="Times New Roman" w:cs="Times New Roman"/>
          <w:sz w:val="28"/>
          <w:szCs w:val="28"/>
        </w:rPr>
        <w:t>карта</w:t>
      </w:r>
      <w:proofErr w:type="spellEnd"/>
    </w:p>
    <w:p w14:paraId="04BFCF7C" w14:textId="77777777" w:rsidR="00475A88" w:rsidRPr="00DE18FF" w:rsidRDefault="005F0078" w:rsidP="00DE18FF">
      <w:pPr>
        <w:pStyle w:val="Heading3"/>
        <w:spacing w:before="0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bookmarkStart w:id="33" w:name="header-n485"/>
      <w:bookmarkEnd w:id="30"/>
      <w:bookmarkEnd w:id="32"/>
      <w:r w:rsidRPr="00DE18FF">
        <w:rPr>
          <w:rFonts w:ascii="Times New Roman" w:hAnsi="Times New Roman" w:cs="Times New Roman"/>
          <w:sz w:val="28"/>
          <w:szCs w:val="28"/>
        </w:rPr>
        <w:lastRenderedPageBreak/>
        <w:t>4.2 Требования к надежности</w:t>
      </w:r>
    </w:p>
    <w:p w14:paraId="4D876EA2" w14:textId="77777777" w:rsidR="00475A88" w:rsidRPr="00DE18FF" w:rsidRDefault="005F0078" w:rsidP="00DE18F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Надежность должна быть обеспечена путем создания сгенерированного сообщения для отправки выбранных услуг пользователям на конта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ктные данные, указанные в конфигурационном </w:t>
      </w:r>
      <w:r w:rsidRPr="00DE18FF">
        <w:rPr>
          <w:rFonts w:ascii="Times New Roman" w:hAnsi="Times New Roman" w:cs="Times New Roman"/>
          <w:sz w:val="28"/>
          <w:szCs w:val="28"/>
        </w:rPr>
        <w:t>markdown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файле согласно требованиям к входным данным.</w:t>
      </w:r>
    </w:p>
    <w:p w14:paraId="5FAC2B98" w14:textId="77777777" w:rsidR="00475A88" w:rsidRPr="00DE18FF" w:rsidRDefault="005F0078" w:rsidP="00DE18FF">
      <w:pPr>
        <w:pStyle w:val="Heading3"/>
        <w:spacing w:before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bookmarkStart w:id="34" w:name="header-n487"/>
      <w:bookmarkEnd w:id="33"/>
      <w:r w:rsidRPr="00DE18FF">
        <w:rPr>
          <w:rFonts w:ascii="Times New Roman" w:hAnsi="Times New Roman" w:cs="Times New Roman"/>
          <w:sz w:val="28"/>
          <w:szCs w:val="28"/>
          <w:lang w:val="ru-RU"/>
        </w:rPr>
        <w:t>4.3 Условия эксплуатации</w:t>
      </w:r>
    </w:p>
    <w:p w14:paraId="6B1151E3" w14:textId="77777777" w:rsidR="00475A88" w:rsidRPr="00DE18FF" w:rsidRDefault="005F0078" w:rsidP="00DE18F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Веб-приложения должно быть доступно через браузеры компьютеров, планшетов и мобильных устройств.</w:t>
      </w:r>
    </w:p>
    <w:p w14:paraId="127F7258" w14:textId="77777777" w:rsidR="00475A88" w:rsidRPr="00DE18FF" w:rsidRDefault="005F0078" w:rsidP="00DE18FF">
      <w:pPr>
        <w:pStyle w:val="Heading3"/>
        <w:spacing w:before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bookmarkStart w:id="35" w:name="header-n489"/>
      <w:bookmarkEnd w:id="34"/>
      <w:r w:rsidRPr="00DE18FF">
        <w:rPr>
          <w:rFonts w:ascii="Times New Roman" w:hAnsi="Times New Roman" w:cs="Times New Roman"/>
          <w:sz w:val="28"/>
          <w:szCs w:val="28"/>
          <w:lang w:val="ru-RU"/>
        </w:rPr>
        <w:t>4.4 Требования к составу и параметрам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технических средств</w:t>
      </w:r>
    </w:p>
    <w:p w14:paraId="3E525DA1" w14:textId="77777777" w:rsidR="00475A88" w:rsidRPr="00DE18FF" w:rsidRDefault="005F0078" w:rsidP="00DE18F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Требованием к составу и параметрам технических средств является </w:t>
      </w:r>
      <w:proofErr w:type="gramStart"/>
      <w:r w:rsidRPr="00DE18FF">
        <w:rPr>
          <w:rFonts w:ascii="Times New Roman" w:hAnsi="Times New Roman" w:cs="Times New Roman"/>
          <w:sz w:val="28"/>
          <w:szCs w:val="28"/>
          <w:lang w:val="ru-RU"/>
        </w:rPr>
        <w:t>наличие устройства</w:t>
      </w:r>
      <w:proofErr w:type="gram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поддерживающего последнее обновление одного из браузеров, таких как, </w:t>
      </w:r>
      <w:r w:rsidRPr="00DE18FF">
        <w:rPr>
          <w:rFonts w:ascii="Times New Roman" w:hAnsi="Times New Roman" w:cs="Times New Roman"/>
          <w:sz w:val="28"/>
          <w:szCs w:val="28"/>
        </w:rPr>
        <w:t>Chrome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DE18FF">
        <w:rPr>
          <w:rFonts w:ascii="Times New Roman" w:hAnsi="Times New Roman" w:cs="Times New Roman"/>
          <w:sz w:val="28"/>
          <w:szCs w:val="28"/>
        </w:rPr>
        <w:t>Firefox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DE18FF">
        <w:rPr>
          <w:rFonts w:ascii="Times New Roman" w:hAnsi="Times New Roman" w:cs="Times New Roman"/>
          <w:sz w:val="28"/>
          <w:szCs w:val="28"/>
        </w:rPr>
        <w:t>Opera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DE18FF">
        <w:rPr>
          <w:rFonts w:ascii="Times New Roman" w:hAnsi="Times New Roman" w:cs="Times New Roman"/>
          <w:sz w:val="28"/>
          <w:szCs w:val="28"/>
        </w:rPr>
        <w:t>Yandex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DE18FF">
        <w:rPr>
          <w:rFonts w:ascii="Times New Roman" w:hAnsi="Times New Roman" w:cs="Times New Roman"/>
          <w:sz w:val="28"/>
          <w:szCs w:val="28"/>
        </w:rPr>
        <w:t>Safari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78DEC426" w14:textId="77777777" w:rsidR="00475A88" w:rsidRPr="00DE18FF" w:rsidRDefault="005F0078" w:rsidP="00DE18FF">
      <w:pPr>
        <w:pStyle w:val="Heading3"/>
        <w:spacing w:before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bookmarkStart w:id="36" w:name="header-n491"/>
      <w:bookmarkEnd w:id="35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4.5 Требования к </w:t>
      </w:r>
      <w:proofErr w:type="spellStart"/>
      <w:r w:rsidRPr="00DE18FF">
        <w:rPr>
          <w:rFonts w:ascii="Times New Roman" w:hAnsi="Times New Roman" w:cs="Times New Roman"/>
          <w:sz w:val="28"/>
          <w:szCs w:val="28"/>
          <w:lang w:val="ru-RU"/>
        </w:rPr>
        <w:t>информационнои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̆ и </w:t>
      </w:r>
      <w:proofErr w:type="spellStart"/>
      <w:r w:rsidRPr="00DE18FF">
        <w:rPr>
          <w:rFonts w:ascii="Times New Roman" w:hAnsi="Times New Roman" w:cs="Times New Roman"/>
          <w:sz w:val="28"/>
          <w:szCs w:val="28"/>
          <w:lang w:val="ru-RU"/>
        </w:rPr>
        <w:t>программ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нои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>̆ совместимости</w:t>
      </w:r>
    </w:p>
    <w:p w14:paraId="1517DDC5" w14:textId="77777777" w:rsidR="00475A88" w:rsidRPr="00DE18FF" w:rsidRDefault="005F0078" w:rsidP="00DE18F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Веб-приложение должно быть разработано с использованием </w:t>
      </w:r>
      <w:proofErr w:type="spellStart"/>
      <w:r w:rsidRPr="00DE18FF">
        <w:rPr>
          <w:rFonts w:ascii="Times New Roman" w:hAnsi="Times New Roman" w:cs="Times New Roman"/>
          <w:sz w:val="28"/>
          <w:szCs w:val="28"/>
          <w:lang w:val="ru-RU"/>
        </w:rPr>
        <w:t>фреймворка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E18FF">
        <w:rPr>
          <w:rFonts w:ascii="Times New Roman" w:hAnsi="Times New Roman" w:cs="Times New Roman"/>
          <w:sz w:val="28"/>
          <w:szCs w:val="28"/>
        </w:rPr>
        <w:t>Gatsby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4FA37AB3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В последствии веб-приложение должно быть совместимо с хостингом </w:t>
      </w:r>
      <w:r w:rsidRPr="00DE18FF">
        <w:rPr>
          <w:rFonts w:ascii="Times New Roman" w:hAnsi="Times New Roman" w:cs="Times New Roman"/>
          <w:sz w:val="28"/>
          <w:szCs w:val="28"/>
        </w:rPr>
        <w:t>Netlify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4DA6FE57" w14:textId="77777777" w:rsidR="00475A88" w:rsidRPr="00DE18FF" w:rsidRDefault="005F0078" w:rsidP="00DE18FF">
      <w:pPr>
        <w:pStyle w:val="Heading3"/>
        <w:spacing w:before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bookmarkStart w:id="37" w:name="header-n494"/>
      <w:bookmarkEnd w:id="36"/>
      <w:r w:rsidRPr="00DE18FF">
        <w:rPr>
          <w:rFonts w:ascii="Times New Roman" w:hAnsi="Times New Roman" w:cs="Times New Roman"/>
          <w:sz w:val="28"/>
          <w:szCs w:val="28"/>
          <w:lang w:val="ru-RU"/>
        </w:rPr>
        <w:t>4.6 Требования к маркировке и упаковке</w:t>
      </w:r>
    </w:p>
    <w:p w14:paraId="1A783D3A" w14:textId="77777777" w:rsidR="00475A88" w:rsidRPr="00DE18FF" w:rsidRDefault="005F0078" w:rsidP="00DE18F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Требования к маркировке и упаковке не предусмотрены.</w:t>
      </w:r>
    </w:p>
    <w:p w14:paraId="11D1A9F2" w14:textId="77777777" w:rsidR="00475A88" w:rsidRPr="00DE18FF" w:rsidRDefault="005F0078" w:rsidP="00DE18FF">
      <w:pPr>
        <w:pStyle w:val="Heading3"/>
        <w:spacing w:before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bookmarkStart w:id="38" w:name="header-n496"/>
      <w:bookmarkEnd w:id="37"/>
      <w:r w:rsidRPr="00DE18FF">
        <w:rPr>
          <w:rFonts w:ascii="Times New Roman" w:hAnsi="Times New Roman" w:cs="Times New Roman"/>
          <w:sz w:val="28"/>
          <w:szCs w:val="28"/>
          <w:lang w:val="ru-RU"/>
        </w:rPr>
        <w:t>4.6 Требования к транспортированию и хранению</w:t>
      </w:r>
    </w:p>
    <w:p w14:paraId="33717485" w14:textId="77777777" w:rsidR="00475A88" w:rsidRPr="00DE18FF" w:rsidRDefault="005F0078" w:rsidP="00DE18F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Требования к транспортированию не предусмотрены.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br/>
        <w:t xml:space="preserve">Требованием к хранению является хранение исходного кода проекта в </w:t>
      </w:r>
      <w:proofErr w:type="spellStart"/>
      <w:r w:rsidRPr="00DE18FF">
        <w:rPr>
          <w:rFonts w:ascii="Times New Roman" w:hAnsi="Times New Roman" w:cs="Times New Roman"/>
          <w:sz w:val="28"/>
          <w:szCs w:val="28"/>
          <w:lang w:val="ru-RU"/>
        </w:rPr>
        <w:t>репозитории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DE18FF">
        <w:rPr>
          <w:rFonts w:ascii="Times New Roman" w:hAnsi="Times New Roman" w:cs="Times New Roman"/>
          <w:sz w:val="28"/>
          <w:szCs w:val="28"/>
        </w:rPr>
        <w:t>GitHub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228FD05C" w14:textId="77777777" w:rsidR="00475A88" w:rsidRPr="00DE18FF" w:rsidRDefault="005F0078" w:rsidP="00DE18FF">
      <w:pPr>
        <w:pStyle w:val="Heading3"/>
        <w:spacing w:before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bookmarkStart w:id="39" w:name="header-n498"/>
      <w:bookmarkEnd w:id="38"/>
      <w:r w:rsidRPr="00DE18FF">
        <w:rPr>
          <w:rFonts w:ascii="Times New Roman" w:hAnsi="Times New Roman" w:cs="Times New Roman"/>
          <w:sz w:val="28"/>
          <w:szCs w:val="28"/>
          <w:lang w:val="ru-RU"/>
        </w:rPr>
        <w:t>4.7 Специальные требов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ания</w:t>
      </w:r>
    </w:p>
    <w:p w14:paraId="02391C30" w14:textId="77777777" w:rsidR="00475A88" w:rsidRPr="00DE18FF" w:rsidRDefault="005F0078" w:rsidP="00DE18F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Веб-приложение должно иметь светлую и темную тему, которую можно переключать по нажатию на соответствующий переключатель.</w:t>
      </w:r>
    </w:p>
    <w:p w14:paraId="63FB0AD8" w14:textId="77777777" w:rsidR="00475A88" w:rsidRPr="00DE18FF" w:rsidRDefault="005F0078" w:rsidP="00DE18FF">
      <w:pPr>
        <w:pStyle w:val="Heading2"/>
        <w:spacing w:before="0"/>
        <w:ind w:firstLine="709"/>
        <w:jc w:val="both"/>
        <w:rPr>
          <w:rFonts w:ascii="Times New Roman" w:hAnsi="Times New Roman" w:cs="Times New Roman"/>
          <w:lang w:val="ru-RU"/>
        </w:rPr>
      </w:pPr>
      <w:bookmarkStart w:id="40" w:name="header-n500"/>
      <w:bookmarkEnd w:id="29"/>
      <w:bookmarkEnd w:id="39"/>
      <w:r w:rsidRPr="00DE18FF">
        <w:rPr>
          <w:rFonts w:ascii="Times New Roman" w:hAnsi="Times New Roman" w:cs="Times New Roman"/>
          <w:lang w:val="ru-RU"/>
        </w:rPr>
        <w:t>5 Технико-экономические показатели</w:t>
      </w:r>
    </w:p>
    <w:p w14:paraId="30DBDD29" w14:textId="77777777" w:rsidR="00475A88" w:rsidRPr="00DE18FF" w:rsidRDefault="005F0078" w:rsidP="00DE18F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Разрабатываемое веб-приложение распространяется по лицензии </w:t>
      </w:r>
      <w:r w:rsidRPr="00DE18FF">
        <w:rPr>
          <w:rFonts w:ascii="Times New Roman" w:hAnsi="Times New Roman" w:cs="Times New Roman"/>
          <w:sz w:val="28"/>
          <w:szCs w:val="28"/>
        </w:rPr>
        <w:t>MIT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 xml:space="preserve"> (открытое программного обеспеч</w:t>
      </w:r>
      <w:r w:rsidRPr="00DE18FF">
        <w:rPr>
          <w:rFonts w:ascii="Times New Roman" w:hAnsi="Times New Roman" w:cs="Times New Roman"/>
          <w:sz w:val="28"/>
          <w:szCs w:val="28"/>
          <w:lang w:val="ru-RU"/>
        </w:rPr>
        <w:t>ение).</w:t>
      </w:r>
    </w:p>
    <w:p w14:paraId="7DC02C75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Предполагается, что разрабатываемое веб-приложение увеличит конверсию бизнеса «папа принтер» и «</w:t>
      </w:r>
      <w:proofErr w:type="spellStart"/>
      <w:r w:rsidRPr="00DE18FF">
        <w:rPr>
          <w:rFonts w:ascii="Times New Roman" w:hAnsi="Times New Roman" w:cs="Times New Roman"/>
          <w:sz w:val="28"/>
          <w:szCs w:val="28"/>
          <w:lang w:val="ru-RU"/>
        </w:rPr>
        <w:t>фотоновик</w:t>
      </w:r>
      <w:proofErr w:type="spellEnd"/>
      <w:r w:rsidRPr="00DE18FF">
        <w:rPr>
          <w:rFonts w:ascii="Times New Roman" w:hAnsi="Times New Roman" w:cs="Times New Roman"/>
          <w:sz w:val="28"/>
          <w:szCs w:val="28"/>
          <w:lang w:val="ru-RU"/>
        </w:rPr>
        <w:t>»</w:t>
      </w:r>
    </w:p>
    <w:p w14:paraId="5076780B" w14:textId="77777777" w:rsidR="00475A88" w:rsidRPr="00DE18FF" w:rsidRDefault="005F0078" w:rsidP="00DE18FF">
      <w:pPr>
        <w:pStyle w:val="Heading2"/>
        <w:spacing w:before="0"/>
        <w:ind w:firstLine="709"/>
        <w:jc w:val="both"/>
        <w:rPr>
          <w:rFonts w:ascii="Times New Roman" w:hAnsi="Times New Roman" w:cs="Times New Roman"/>
          <w:lang w:val="ru-RU"/>
        </w:rPr>
      </w:pPr>
      <w:bookmarkStart w:id="41" w:name="header-n503"/>
      <w:bookmarkEnd w:id="40"/>
      <w:r w:rsidRPr="00DE18FF">
        <w:rPr>
          <w:rFonts w:ascii="Times New Roman" w:hAnsi="Times New Roman" w:cs="Times New Roman"/>
          <w:lang w:val="ru-RU"/>
        </w:rPr>
        <w:t>6 Стадии и этапы разработки</w:t>
      </w:r>
    </w:p>
    <w:p w14:paraId="6BE81B6E" w14:textId="77777777" w:rsidR="00475A88" w:rsidRPr="00DE18FF" w:rsidRDefault="005F0078" w:rsidP="00DE18F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Стадии и этапы разработки отображены в таблице 1.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7422"/>
        <w:gridCol w:w="2482"/>
      </w:tblGrid>
      <w:tr w:rsidR="00475A88" w:rsidRPr="00DE18FF" w14:paraId="100BAC4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2713835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ВИДЫ РАБОТ</w:t>
            </w:r>
          </w:p>
        </w:tc>
        <w:tc>
          <w:tcPr>
            <w:tcW w:w="0" w:type="auto"/>
          </w:tcPr>
          <w:p w14:paraId="0C861CCD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СРОКИ ИСПОЛНЕНИЯ</w:t>
            </w:r>
          </w:p>
        </w:tc>
      </w:tr>
      <w:tr w:rsidR="00475A88" w:rsidRPr="00DE18FF" w14:paraId="542EF24C" w14:textId="77777777">
        <w:tc>
          <w:tcPr>
            <w:tcW w:w="0" w:type="auto"/>
          </w:tcPr>
          <w:p w14:paraId="2ADC13E7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ЗНАКОМЛЕНИЕ СО СТРУКТУРОЙ И ХАРАК</w:t>
            </w:r>
            <w:r w:rsidRPr="00DE18F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ЕРОМ ДЕЯТЕЛЬНОСТИ ПРЕДПРИЯТИЯ. ОЗНАКОМЛЕНИЕ С ОРГАНИЗАЦИЕЙ ИНФОРМАЦИОННЫХ ПРОЦЕССОВ НА ПРЕДПРИЯТИИ И ИХ АНАЛИЗ</w:t>
            </w:r>
          </w:p>
        </w:tc>
        <w:tc>
          <w:tcPr>
            <w:tcW w:w="0" w:type="auto"/>
          </w:tcPr>
          <w:p w14:paraId="57F45A09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09.03-11.03.2021</w:t>
            </w:r>
          </w:p>
        </w:tc>
      </w:tr>
      <w:tr w:rsidR="00475A88" w:rsidRPr="00DE18FF" w14:paraId="08A0B8D6" w14:textId="77777777">
        <w:tc>
          <w:tcPr>
            <w:tcW w:w="0" w:type="auto"/>
          </w:tcPr>
          <w:p w14:paraId="28121E16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ОЗНАКОМЛЕНИЕ С ПРОГРАММНЫМИ ПРОДУКТАМИ ПРЕДПРИЯТИЯ, РЕАЛИЗОВАННЫМИ </w:t>
            </w:r>
            <w:r w:rsidRPr="00DE18F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 xml:space="preserve">С ПОМОЩЬЮ </w:t>
            </w: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WEB</w:t>
            </w:r>
            <w:r w:rsidRPr="00DE18F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-ТЕХНОЛОГИЙ. </w:t>
            </w: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АНАЛИЗ ПРЕДСТАВЛЕННЫХ ПРОДУКТОВ</w:t>
            </w:r>
          </w:p>
        </w:tc>
        <w:tc>
          <w:tcPr>
            <w:tcW w:w="0" w:type="auto"/>
          </w:tcPr>
          <w:p w14:paraId="5A18E89D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12.03-16.03.2021</w:t>
            </w:r>
          </w:p>
        </w:tc>
      </w:tr>
      <w:tr w:rsidR="00475A88" w:rsidRPr="00DE18FF" w14:paraId="745E4329" w14:textId="77777777">
        <w:tc>
          <w:tcPr>
            <w:tcW w:w="0" w:type="auto"/>
          </w:tcPr>
          <w:p w14:paraId="18DFAF81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ИЗУЧЕНИЕ СИСТЕМЫ БЕЗОПАСНОСТИ </w:t>
            </w: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WEB</w:t>
            </w:r>
            <w:r w:rsidRPr="00DE18F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СЕРВИСОВ ПРЕДПРИЯТИЯ ОТ ВНЕШНЕГО ВОЗДЕЙСТВИЯ</w:t>
            </w:r>
          </w:p>
        </w:tc>
        <w:tc>
          <w:tcPr>
            <w:tcW w:w="0" w:type="auto"/>
          </w:tcPr>
          <w:p w14:paraId="585C9F75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17.03-18.03.2021</w:t>
            </w:r>
          </w:p>
        </w:tc>
      </w:tr>
      <w:tr w:rsidR="00475A88" w:rsidRPr="00DE18FF" w14:paraId="315D6705" w14:textId="77777777">
        <w:tc>
          <w:tcPr>
            <w:tcW w:w="0" w:type="auto"/>
          </w:tcPr>
          <w:p w14:paraId="5F437F2B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ОПРОС СОТРУДНИКОВ И РУКОВОДИТЕЛЕЙ ПОДРАЗДЕЛЕНИЙ О ПОТРЕБНОСТЯХ ПРЕДПРИЯТИЯ В </w:t>
            </w: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WEB</w:t>
            </w:r>
            <w:r w:rsidRPr="00DE18F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-РАЗРАБОТКАХ ДЛЯ ПРОДВИЖЕНИЯ ОРГАНИЗАЦИИ НА РЫНКЕ. </w:t>
            </w: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АНКЕТИРОВАНИЕ. АНАЛИЗ РЕЗУЛЬТАТОВ ОПРОСА, АНКЕТИРОВАНИЯ</w:t>
            </w:r>
          </w:p>
        </w:tc>
        <w:tc>
          <w:tcPr>
            <w:tcW w:w="0" w:type="auto"/>
          </w:tcPr>
          <w:p w14:paraId="3B727774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19.03-20.03.2021</w:t>
            </w:r>
          </w:p>
        </w:tc>
      </w:tr>
      <w:tr w:rsidR="00475A88" w:rsidRPr="00DE18FF" w14:paraId="6856EB50" w14:textId="77777777">
        <w:tc>
          <w:tcPr>
            <w:tcW w:w="0" w:type="auto"/>
          </w:tcPr>
          <w:p w14:paraId="67460866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НА ОСНОВЕ РЕЗУЛЬТАТОВ ОПРОСА ПОДБОР СОВМЕСТНО С Р</w:t>
            </w:r>
            <w:r w:rsidRPr="00DE18F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УКОВОДИТЕЛЕМ ПРАКТИКИ ОТ ПРЕДПРИЯТИЯ ИНФОРМАЦИОННОГО ПРОЦЕССА, КОТОРЫЙ ПОДЛЕЖИТ РЕАЛИЗАЦИИ СРЕДСТВАМИ </w:t>
            </w: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WEB</w:t>
            </w:r>
            <w:r w:rsidRPr="00DE18F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ТЕХНОЛОГИЙ.</w:t>
            </w:r>
          </w:p>
        </w:tc>
        <w:tc>
          <w:tcPr>
            <w:tcW w:w="0" w:type="auto"/>
          </w:tcPr>
          <w:p w14:paraId="04BD2C3E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22.03.2021</w:t>
            </w:r>
          </w:p>
        </w:tc>
      </w:tr>
      <w:tr w:rsidR="00475A88" w:rsidRPr="00DE18FF" w14:paraId="5AC2B5DB" w14:textId="77777777">
        <w:tc>
          <w:tcPr>
            <w:tcW w:w="0" w:type="auto"/>
          </w:tcPr>
          <w:p w14:paraId="698E3D04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СОСТАВЛЕНИЕ ТЕХНИЧЕСКОГО ЗАДАНИЯ ДЛЯ </w:t>
            </w: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WEB</w:t>
            </w:r>
            <w:r w:rsidRPr="00DE18F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ПРОЕКТА (НА РАБОЧЕМ МЕСТЕ)</w:t>
            </w:r>
          </w:p>
        </w:tc>
        <w:tc>
          <w:tcPr>
            <w:tcW w:w="0" w:type="auto"/>
          </w:tcPr>
          <w:p w14:paraId="10C7C44F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23.03-24.03.2021</w:t>
            </w:r>
          </w:p>
        </w:tc>
      </w:tr>
      <w:tr w:rsidR="00475A88" w:rsidRPr="00DE18FF" w14:paraId="2D8E5420" w14:textId="77777777">
        <w:tc>
          <w:tcPr>
            <w:tcW w:w="0" w:type="auto"/>
          </w:tcPr>
          <w:p w14:paraId="7AC7845F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РАЗРАБОТКА WEB-ПРОЕКТА</w:t>
            </w:r>
          </w:p>
        </w:tc>
        <w:tc>
          <w:tcPr>
            <w:tcW w:w="0" w:type="auto"/>
          </w:tcPr>
          <w:p w14:paraId="532E2D57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25.03-05.04.202</w:t>
            </w: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475A88" w:rsidRPr="00DE18FF" w14:paraId="155679E7" w14:textId="77777777">
        <w:tc>
          <w:tcPr>
            <w:tcW w:w="0" w:type="auto"/>
          </w:tcPr>
          <w:p w14:paraId="483E0A38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ОТЛАДКА И ТЕСТИРОВАНИЕ </w:t>
            </w: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WEB</w:t>
            </w:r>
            <w:r w:rsidRPr="00DE18F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ПРОЕКТА</w:t>
            </w:r>
          </w:p>
        </w:tc>
        <w:tc>
          <w:tcPr>
            <w:tcW w:w="0" w:type="auto"/>
          </w:tcPr>
          <w:p w14:paraId="0F1AE1D6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06.04-07.04.2021</w:t>
            </w:r>
          </w:p>
        </w:tc>
      </w:tr>
      <w:tr w:rsidR="00475A88" w:rsidRPr="00DE18FF" w14:paraId="5CAAC02F" w14:textId="77777777">
        <w:tc>
          <w:tcPr>
            <w:tcW w:w="0" w:type="auto"/>
          </w:tcPr>
          <w:p w14:paraId="318F5E5F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ВНЕДРЕНИЕ WEB-ПРОЕКТА</w:t>
            </w:r>
          </w:p>
        </w:tc>
        <w:tc>
          <w:tcPr>
            <w:tcW w:w="0" w:type="auto"/>
          </w:tcPr>
          <w:p w14:paraId="642438FA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08.04-09.04.2021</w:t>
            </w:r>
          </w:p>
        </w:tc>
      </w:tr>
      <w:tr w:rsidR="00475A88" w:rsidRPr="00DE18FF" w14:paraId="742BEE91" w14:textId="77777777">
        <w:tc>
          <w:tcPr>
            <w:tcW w:w="0" w:type="auto"/>
          </w:tcPr>
          <w:p w14:paraId="1D9BC476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ОФОРМЛЕНИЕ ОТЧЕТА ПО ПП.05.01</w:t>
            </w:r>
          </w:p>
        </w:tc>
        <w:tc>
          <w:tcPr>
            <w:tcW w:w="0" w:type="auto"/>
          </w:tcPr>
          <w:p w14:paraId="7BCCA03B" w14:textId="77777777" w:rsidR="00475A88" w:rsidRPr="00DE18FF" w:rsidRDefault="005F0078" w:rsidP="00DE18FF">
            <w:pPr>
              <w:pStyle w:val="Compact"/>
              <w:spacing w:before="0" w:after="0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DE18FF">
              <w:rPr>
                <w:rFonts w:ascii="Times New Roman" w:hAnsi="Times New Roman" w:cs="Times New Roman"/>
                <w:sz w:val="28"/>
                <w:szCs w:val="28"/>
              </w:rPr>
              <w:t>10.04-11.04.2021</w:t>
            </w:r>
          </w:p>
        </w:tc>
      </w:tr>
    </w:tbl>
    <w:p w14:paraId="546C29AF" w14:textId="77777777" w:rsidR="00475A88" w:rsidRPr="00DE18FF" w:rsidRDefault="00475A8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14:paraId="548805E6" w14:textId="77777777" w:rsidR="00475A88" w:rsidRPr="00DE18FF" w:rsidRDefault="005F0078" w:rsidP="00DE18FF">
      <w:pPr>
        <w:pStyle w:val="Heading2"/>
        <w:spacing w:before="0"/>
        <w:ind w:firstLine="709"/>
        <w:jc w:val="both"/>
        <w:rPr>
          <w:rFonts w:ascii="Times New Roman" w:hAnsi="Times New Roman" w:cs="Times New Roman"/>
        </w:rPr>
      </w:pPr>
      <w:bookmarkStart w:id="42" w:name="header-n540"/>
      <w:bookmarkEnd w:id="41"/>
      <w:r w:rsidRPr="00DE18FF">
        <w:rPr>
          <w:rFonts w:ascii="Times New Roman" w:hAnsi="Times New Roman" w:cs="Times New Roman"/>
        </w:rPr>
        <w:t>7 Порядок контроля и приемки</w:t>
      </w:r>
    </w:p>
    <w:p w14:paraId="015734E8" w14:textId="77777777" w:rsidR="00475A88" w:rsidRPr="00DE18FF" w:rsidRDefault="005F0078" w:rsidP="00DE18FF">
      <w:pPr>
        <w:pStyle w:val="FirstParagraph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Контроль и приемка проводятся в виде зачета по модулю ПП.05.01.</w:t>
      </w:r>
    </w:p>
    <w:p w14:paraId="09954E6C" w14:textId="77777777" w:rsidR="00475A88" w:rsidRPr="00DE18FF" w:rsidRDefault="005F0078" w:rsidP="00DE18FF">
      <w:pPr>
        <w:pStyle w:val="BodyText"/>
        <w:spacing w:before="0" w:after="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DE18FF">
        <w:rPr>
          <w:rFonts w:ascii="Times New Roman" w:hAnsi="Times New Roman" w:cs="Times New Roman"/>
          <w:sz w:val="28"/>
          <w:szCs w:val="28"/>
          <w:lang w:val="ru-RU"/>
        </w:rPr>
        <w:t>Техническое задание составлено на основе ГОСТ 19.201-78 [17].</w:t>
      </w:r>
      <w:bookmarkEnd w:id="24"/>
      <w:bookmarkEnd w:id="42"/>
    </w:p>
    <w:sectPr w:rsidR="00475A88" w:rsidRPr="00DE18FF" w:rsidSect="00DE18FF">
      <w:pgSz w:w="12240" w:h="15840"/>
      <w:pgMar w:top="1134" w:right="851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1B9CA2" w14:textId="77777777" w:rsidR="005F0078" w:rsidRDefault="005F0078">
      <w:pPr>
        <w:spacing w:after="0"/>
      </w:pPr>
      <w:r>
        <w:separator/>
      </w:r>
    </w:p>
  </w:endnote>
  <w:endnote w:type="continuationSeparator" w:id="0">
    <w:p w14:paraId="0464D89E" w14:textId="77777777" w:rsidR="005F0078" w:rsidRDefault="005F00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7BFF68" w14:textId="77777777" w:rsidR="005F0078" w:rsidRDefault="005F0078">
      <w:r>
        <w:separator/>
      </w:r>
    </w:p>
  </w:footnote>
  <w:footnote w:type="continuationSeparator" w:id="0">
    <w:p w14:paraId="09C85B03" w14:textId="77777777" w:rsidR="005F0078" w:rsidRDefault="005F00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43CC4C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494294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3C6C502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1C923754"/>
    <w:multiLevelType w:val="hybridMultilevel"/>
    <w:tmpl w:val="AA0E4F4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</w:num>
  <w:num w:numId="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75A88"/>
    <w:rsid w:val="004E29B3"/>
    <w:rsid w:val="00590D07"/>
    <w:rsid w:val="005F0078"/>
    <w:rsid w:val="00784D58"/>
    <w:rsid w:val="008D6863"/>
    <w:rsid w:val="00B86B75"/>
    <w:rsid w:val="00BC48D5"/>
    <w:rsid w:val="00C36279"/>
    <w:rsid w:val="00DE18F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7572DFCA"/>
  <w15:docId w15:val="{D3FCB0AE-276D-5D42-89A4-1AB7213784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DE18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7</Pages>
  <Words>4368</Words>
  <Characters>24899</Characters>
  <Application>Microsoft Office Word</Application>
  <DocSecurity>0</DocSecurity>
  <Lines>207</Lines>
  <Paragraphs>58</Paragraphs>
  <ScaleCrop>false</ScaleCrop>
  <Company/>
  <LinksUpToDate>false</LinksUpToDate>
  <CharactersWithSpaces>29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sha Misha</cp:lastModifiedBy>
  <cp:revision>2</cp:revision>
  <dcterms:created xsi:type="dcterms:W3CDTF">2021-04-08T10:54:00Z</dcterms:created>
  <dcterms:modified xsi:type="dcterms:W3CDTF">2021-04-08T10:59:00Z</dcterms:modified>
</cp:coreProperties>
</file>